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D35B4" w14:textId="52E2AD71" w:rsidR="00AD67DF" w:rsidRPr="0062427A" w:rsidRDefault="0062427A" w:rsidP="00EE6AE0">
      <w:pPr>
        <w:pStyle w:val="Title"/>
        <w:rPr>
          <w:rStyle w:val="eop"/>
          <w:lang w:val="en-US"/>
        </w:rPr>
      </w:pPr>
      <w:r>
        <w:rPr>
          <w:b w:val="0"/>
          <w:bCs w:val="0"/>
          <w:i/>
          <w:iCs/>
          <w:noProof/>
          <w:sz w:val="32"/>
          <w:szCs w:val="36"/>
        </w:rPr>
        <w:drawing>
          <wp:anchor distT="0" distB="0" distL="114300" distR="114300" simplePos="0" relativeHeight="251659264" behindDoc="1" locked="0" layoutInCell="1" allowOverlap="1" wp14:anchorId="5D24A2CA" wp14:editId="7C5D7D19">
            <wp:simplePos x="0" y="0"/>
            <wp:positionH relativeFrom="column">
              <wp:posOffset>2980055</wp:posOffset>
            </wp:positionH>
            <wp:positionV relativeFrom="paragraph">
              <wp:posOffset>83024</wp:posOffset>
            </wp:positionV>
            <wp:extent cx="3646800" cy="3643200"/>
            <wp:effectExtent l="0" t="0" r="0" b="0"/>
            <wp:wrapNone/>
            <wp:docPr id="5" name="Picture 5" descr="A white line drawing of a pla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hite line drawing of a plant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646800" cy="364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67DF" w:rsidRPr="0062427A">
        <w:rPr>
          <w:rStyle w:val="normaltextrun"/>
          <w:lang w:val="en-US"/>
        </w:rPr>
        <w:t>BOLD</w:t>
      </w:r>
      <w:r w:rsidR="008E4203" w:rsidRPr="0062427A">
        <w:rPr>
          <w:rStyle w:val="normaltextrun"/>
          <w:lang w:val="en-US"/>
        </w:rPr>
        <w:t xml:space="preserve"> </w:t>
      </w:r>
      <w:proofErr w:type="spellStart"/>
      <w:r w:rsidR="00AD67DF" w:rsidRPr="0062427A">
        <w:rPr>
          <w:rStyle w:val="normaltextrun"/>
          <w:lang w:val="en-US"/>
        </w:rPr>
        <w:t>Genebanks</w:t>
      </w:r>
      <w:proofErr w:type="spellEnd"/>
      <w:r w:rsidR="00AD67DF" w:rsidRPr="0062427A">
        <w:rPr>
          <w:rStyle w:val="normaltextrun"/>
          <w:lang w:val="en-US"/>
        </w:rPr>
        <w:t xml:space="preserve"> </w:t>
      </w:r>
      <w:r w:rsidR="008E4203" w:rsidRPr="0062427A">
        <w:rPr>
          <w:rStyle w:val="normaltextrun"/>
          <w:lang w:val="en-US"/>
        </w:rPr>
        <w:t xml:space="preserve">and </w:t>
      </w:r>
      <w:r w:rsidR="00AD67DF" w:rsidRPr="0062427A">
        <w:rPr>
          <w:rStyle w:val="normaltextrun"/>
          <w:lang w:val="en-US"/>
        </w:rPr>
        <w:t xml:space="preserve">Seed </w:t>
      </w:r>
      <w:r w:rsidR="008E4203" w:rsidRPr="0062427A">
        <w:rPr>
          <w:rStyle w:val="normaltextrun"/>
          <w:lang w:val="en-US"/>
        </w:rPr>
        <w:t>S</w:t>
      </w:r>
      <w:r w:rsidR="00AD67DF" w:rsidRPr="0062427A">
        <w:rPr>
          <w:rStyle w:val="normaltextrun"/>
          <w:lang w:val="en-US"/>
        </w:rPr>
        <w:t>ystems</w:t>
      </w:r>
      <w:r w:rsidR="00AD67DF" w:rsidRPr="0062427A">
        <w:rPr>
          <w:rStyle w:val="eop"/>
          <w:lang w:val="en-US"/>
        </w:rPr>
        <w:t> </w:t>
      </w:r>
      <w:r w:rsidR="0054322A" w:rsidRPr="0062427A">
        <w:rPr>
          <w:rStyle w:val="eop"/>
          <w:lang w:val="en-US"/>
        </w:rPr>
        <w:t>Toolkit</w:t>
      </w:r>
    </w:p>
    <w:p w14:paraId="10602552" w14:textId="22EC7115" w:rsidR="002F7A37" w:rsidRPr="0054322A" w:rsidRDefault="00B4625C" w:rsidP="00840746">
      <w:pPr>
        <w:pStyle w:val="Subtitle"/>
      </w:pPr>
      <w:r w:rsidRPr="0054322A">
        <w:t>General</w:t>
      </w:r>
      <w:r w:rsidR="002F7A37" w:rsidRPr="0054322A">
        <w:t xml:space="preserve"> information about the community</w:t>
      </w:r>
    </w:p>
    <w:p w14:paraId="2CD6CBB5" w14:textId="0ADEA541" w:rsidR="00BE23DB" w:rsidRPr="008F1304" w:rsidRDefault="005441EF" w:rsidP="00454580">
      <w:pPr>
        <w:rPr>
          <w:rFonts w:ascii="Sanskrit Text" w:hAnsi="Sanskrit Text" w:cs="Sanskrit Text"/>
          <w:i/>
          <w:iCs/>
          <w:lang w:val="en-US"/>
        </w:rPr>
      </w:pPr>
      <w:r w:rsidRPr="008F1304">
        <w:rPr>
          <w:rFonts w:ascii="Sanskrit Text" w:hAnsi="Sanskrit Text" w:cs="Sanskrit Text"/>
          <w:i/>
          <w:iCs/>
          <w:lang w:val="en-US"/>
        </w:rPr>
        <w:t xml:space="preserve">The following information should be collected for each community </w:t>
      </w:r>
      <w:r w:rsidR="00DC7D76" w:rsidRPr="008F1304">
        <w:rPr>
          <w:rFonts w:ascii="Sanskrit Text" w:hAnsi="Sanskrit Text" w:cs="Sanskrit Text"/>
          <w:i/>
          <w:iCs/>
          <w:lang w:val="en-US"/>
        </w:rPr>
        <w:t xml:space="preserve">selected for </w:t>
      </w:r>
      <w:r w:rsidR="006535B8" w:rsidRPr="008F1304">
        <w:rPr>
          <w:rFonts w:ascii="Sanskrit Text" w:hAnsi="Sanskrit Text" w:cs="Sanskrit Text"/>
          <w:i/>
          <w:iCs/>
          <w:lang w:val="en-US"/>
        </w:rPr>
        <w:t>FGD</w:t>
      </w:r>
      <w:r w:rsidR="005734D9" w:rsidRPr="008F1304">
        <w:rPr>
          <w:rFonts w:ascii="Sanskrit Text" w:hAnsi="Sanskrit Text" w:cs="Sanskrit Text"/>
          <w:i/>
          <w:iCs/>
          <w:lang w:val="en-US"/>
        </w:rPr>
        <w:t>s</w:t>
      </w:r>
      <w:r w:rsidR="006535B8" w:rsidRPr="008F1304">
        <w:rPr>
          <w:rFonts w:ascii="Sanskrit Text" w:hAnsi="Sanskrit Text" w:cs="Sanskrit Text"/>
          <w:i/>
          <w:iCs/>
          <w:lang w:val="en-US"/>
        </w:rPr>
        <w:t>.</w:t>
      </w:r>
      <w:r w:rsidR="00BE23DB" w:rsidRPr="008F1304">
        <w:rPr>
          <w:rFonts w:ascii="Sanskrit Text" w:hAnsi="Sanskrit Text" w:cs="Sanskrit Text"/>
          <w:i/>
          <w:iCs/>
          <w:lang w:val="en-US"/>
        </w:rPr>
        <w:t xml:space="preserve"> </w:t>
      </w:r>
      <w:r w:rsidR="0059232F" w:rsidRPr="008F1304">
        <w:rPr>
          <w:rFonts w:ascii="Sanskrit Text" w:hAnsi="Sanskrit Text" w:cs="Sanskrit Text"/>
          <w:i/>
          <w:iCs/>
          <w:lang w:val="en-US"/>
        </w:rPr>
        <w:t>The data source</w:t>
      </w:r>
      <w:r w:rsidR="009D1123" w:rsidRPr="008F1304">
        <w:rPr>
          <w:rFonts w:ascii="Sanskrit Text" w:hAnsi="Sanskrit Text" w:cs="Sanskrit Text"/>
          <w:i/>
          <w:iCs/>
          <w:lang w:val="en-US"/>
        </w:rPr>
        <w:t>s consulted</w:t>
      </w:r>
      <w:r w:rsidR="0059232F" w:rsidRPr="008F1304">
        <w:rPr>
          <w:rFonts w:ascii="Sanskrit Text" w:hAnsi="Sanskrit Text" w:cs="Sanskrit Text"/>
          <w:i/>
          <w:iCs/>
          <w:lang w:val="en-US"/>
        </w:rPr>
        <w:t xml:space="preserve"> should be clearly indicated below. </w:t>
      </w:r>
      <w:r w:rsidR="008A6BE9" w:rsidRPr="008F1304">
        <w:rPr>
          <w:rFonts w:ascii="Sanskrit Text" w:hAnsi="Sanskrit Text" w:cs="Sanskrit Text"/>
          <w:i/>
          <w:iCs/>
          <w:lang w:val="en-US"/>
        </w:rPr>
        <w:t xml:space="preserve">Data sources can include </w:t>
      </w:r>
      <w:r w:rsidR="00F50BDC" w:rsidRPr="008F1304">
        <w:rPr>
          <w:rFonts w:ascii="Sanskrit Text" w:hAnsi="Sanskrit Text" w:cs="Sanskrit Text"/>
          <w:i/>
          <w:iCs/>
          <w:lang w:val="en-US"/>
        </w:rPr>
        <w:t>secondary sources</w:t>
      </w:r>
      <w:r w:rsidR="00C66674" w:rsidRPr="008F1304">
        <w:rPr>
          <w:rFonts w:ascii="Sanskrit Text" w:hAnsi="Sanskrit Text" w:cs="Sanskrit Text"/>
          <w:i/>
          <w:iCs/>
          <w:lang w:val="en-US"/>
        </w:rPr>
        <w:t xml:space="preserve"> (publications, reports, </w:t>
      </w:r>
      <w:proofErr w:type="spellStart"/>
      <w:r w:rsidR="00C66674" w:rsidRPr="008F1304">
        <w:rPr>
          <w:rFonts w:ascii="Sanskrit Text" w:hAnsi="Sanskrit Text" w:cs="Sanskrit Text"/>
          <w:i/>
          <w:iCs/>
          <w:lang w:val="en-US"/>
        </w:rPr>
        <w:t>etc</w:t>
      </w:r>
      <w:proofErr w:type="spellEnd"/>
      <w:r w:rsidR="00F50BDC" w:rsidRPr="008F1304">
        <w:rPr>
          <w:rFonts w:ascii="Sanskrit Text" w:hAnsi="Sanskrit Text" w:cs="Sanskrit Text"/>
          <w:i/>
          <w:iCs/>
          <w:lang w:val="en-US"/>
        </w:rPr>
        <w:t>) and/</w:t>
      </w:r>
      <w:r w:rsidR="00587A3E" w:rsidRPr="008F1304">
        <w:rPr>
          <w:rFonts w:ascii="Sanskrit Text" w:hAnsi="Sanskrit Text" w:cs="Sanskrit Text"/>
          <w:i/>
          <w:iCs/>
          <w:lang w:val="en-US"/>
        </w:rPr>
        <w:t>or key informants</w:t>
      </w:r>
      <w:r w:rsidR="00F50BDC" w:rsidRPr="008F1304">
        <w:rPr>
          <w:rFonts w:ascii="Sanskrit Text" w:hAnsi="Sanskrit Text" w:cs="Sanskrit Text"/>
          <w:i/>
          <w:iCs/>
          <w:lang w:val="en-US"/>
        </w:rPr>
        <w:t xml:space="preserve"> knowledgeable about the community (community leaders, local government officials, extension officers, </w:t>
      </w:r>
      <w:proofErr w:type="spellStart"/>
      <w:r w:rsidR="00F50BDC" w:rsidRPr="008F1304">
        <w:rPr>
          <w:rFonts w:ascii="Sanskrit Text" w:hAnsi="Sanskrit Text" w:cs="Sanskrit Text"/>
          <w:i/>
          <w:iCs/>
          <w:lang w:val="en-US"/>
        </w:rPr>
        <w:t>etc</w:t>
      </w:r>
      <w:proofErr w:type="spellEnd"/>
      <w:r w:rsidR="00F50BDC" w:rsidRPr="008F1304">
        <w:rPr>
          <w:rFonts w:ascii="Sanskrit Text" w:hAnsi="Sanskrit Text" w:cs="Sanskrit Text"/>
          <w:i/>
          <w:iCs/>
          <w:lang w:val="en-US"/>
        </w:rPr>
        <w:t>)</w:t>
      </w:r>
      <w:r w:rsidR="00587A3E" w:rsidRPr="008F1304">
        <w:rPr>
          <w:rFonts w:ascii="Sanskrit Text" w:hAnsi="Sanskrit Text" w:cs="Sanskrit Text"/>
          <w:i/>
          <w:iCs/>
          <w:lang w:val="en-US"/>
        </w:rPr>
        <w:t>.</w:t>
      </w:r>
      <w:r w:rsidR="00841CE8" w:rsidRPr="008F1304">
        <w:rPr>
          <w:rFonts w:ascii="Sanskrit Text" w:hAnsi="Sanskrit Text" w:cs="Sanskrit Text"/>
          <w:i/>
          <w:iCs/>
          <w:lang w:val="en-US"/>
        </w:rPr>
        <w:t xml:space="preserve"> </w:t>
      </w:r>
      <w:r w:rsidR="00890AAE" w:rsidRPr="008F1304">
        <w:rPr>
          <w:rFonts w:ascii="Sanskrit Text" w:hAnsi="Sanskrit Text" w:cs="Sanskrit Text"/>
          <w:i/>
          <w:iCs/>
          <w:lang w:val="en-US"/>
        </w:rPr>
        <w:t xml:space="preserve"> </w:t>
      </w:r>
      <w:r w:rsidR="00A72FDB" w:rsidRPr="008F1304">
        <w:rPr>
          <w:rFonts w:ascii="Sanskrit Text" w:hAnsi="Sanskrit Text" w:cs="Sanskrit Text"/>
          <w:i/>
          <w:iCs/>
          <w:lang w:val="en-US"/>
        </w:rPr>
        <w:t>C</w:t>
      </w:r>
      <w:r w:rsidR="00890AAE" w:rsidRPr="008F1304">
        <w:rPr>
          <w:rFonts w:ascii="Sanskrit Text" w:hAnsi="Sanskrit Text" w:cs="Sanskrit Text"/>
          <w:i/>
          <w:iCs/>
          <w:lang w:val="en-US"/>
        </w:rPr>
        <w:t xml:space="preserve">opies of interviews and </w:t>
      </w:r>
      <w:r w:rsidR="005D77E4" w:rsidRPr="008F1304">
        <w:rPr>
          <w:rFonts w:ascii="Sanskrit Text" w:hAnsi="Sanskrit Text" w:cs="Sanskrit Text"/>
          <w:i/>
          <w:iCs/>
          <w:lang w:val="en-US"/>
        </w:rPr>
        <w:t xml:space="preserve">documents consulted should be </w:t>
      </w:r>
      <w:r w:rsidR="005D31B8" w:rsidRPr="008F1304">
        <w:rPr>
          <w:rFonts w:ascii="Sanskrit Text" w:hAnsi="Sanskrit Text" w:cs="Sanskrit Text"/>
          <w:i/>
          <w:iCs/>
          <w:lang w:val="en-US"/>
        </w:rPr>
        <w:t>kept in the project archives.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8926"/>
      </w:tblGrid>
      <w:tr w:rsidR="001000DF" w:rsidRPr="008F1304" w14:paraId="075D687B" w14:textId="77777777" w:rsidTr="00D17542">
        <w:tc>
          <w:tcPr>
            <w:tcW w:w="8926" w:type="dxa"/>
          </w:tcPr>
          <w:p w14:paraId="2DF22610" w14:textId="2C82ABAD" w:rsidR="002C072E" w:rsidRPr="008F1304" w:rsidRDefault="002C072E" w:rsidP="006B1745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  <w:bookmarkStart w:id="0" w:name="_Hlk122083503"/>
            <w:bookmarkStart w:id="1" w:name="_Hlk122085845"/>
            <w:r w:rsidRPr="008F1304">
              <w:rPr>
                <w:rFonts w:ascii="Sanskrit Text" w:hAnsi="Sanskrit Text" w:cs="Sanskrit Text"/>
                <w:b/>
                <w:bCs/>
                <w:lang w:val="en-US"/>
              </w:rPr>
              <w:t>LOCATION</w:t>
            </w:r>
          </w:p>
          <w:p w14:paraId="33724FA8" w14:textId="428CF83D" w:rsidR="001F5A38" w:rsidRPr="008F1304" w:rsidRDefault="001000DF" w:rsidP="006B1745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Name of community</w:t>
            </w:r>
            <w:r w:rsidR="001F5A38" w:rsidRPr="008F1304">
              <w:rPr>
                <w:rFonts w:ascii="Sanskrit Text" w:hAnsi="Sanskrit Text" w:cs="Sanskrit Text"/>
                <w:lang w:val="en-US"/>
              </w:rPr>
              <w:t>:</w:t>
            </w:r>
          </w:p>
          <w:p w14:paraId="71797F65" w14:textId="5B954D0D" w:rsidR="001F5A38" w:rsidRPr="008F1304" w:rsidRDefault="001F5A38" w:rsidP="006B1745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D</w:t>
            </w:r>
            <w:r w:rsidR="001000DF" w:rsidRPr="008F1304">
              <w:rPr>
                <w:rFonts w:ascii="Sanskrit Text" w:hAnsi="Sanskrit Text" w:cs="Sanskrit Text"/>
                <w:lang w:val="en-US"/>
              </w:rPr>
              <w:t>istrict</w:t>
            </w:r>
            <w:r w:rsidR="00455F77" w:rsidRPr="008F1304">
              <w:rPr>
                <w:rFonts w:ascii="Sanskrit Text" w:hAnsi="Sanskrit Text" w:cs="Sanskrit Text"/>
                <w:lang w:val="en-US"/>
              </w:rPr>
              <w:t>:</w:t>
            </w:r>
          </w:p>
          <w:p w14:paraId="5A08963A" w14:textId="228A7816" w:rsidR="00D0633C" w:rsidRPr="008F1304" w:rsidRDefault="001F5A38" w:rsidP="001F5A38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R</w:t>
            </w:r>
            <w:r w:rsidR="001000DF" w:rsidRPr="008F1304">
              <w:rPr>
                <w:rFonts w:ascii="Sanskrit Text" w:hAnsi="Sanskrit Text" w:cs="Sanskrit Text"/>
                <w:lang w:val="en-US"/>
              </w:rPr>
              <w:t>egion</w:t>
            </w:r>
            <w:r w:rsidR="00696000" w:rsidRPr="008F1304">
              <w:rPr>
                <w:rFonts w:ascii="Sanskrit Text" w:hAnsi="Sanskrit Text" w:cs="Sanskrit Text"/>
                <w:lang w:val="en-US"/>
              </w:rPr>
              <w:t>/</w:t>
            </w:r>
            <w:r w:rsidR="008F1304">
              <w:rPr>
                <w:rFonts w:ascii="Sanskrit Text" w:hAnsi="Sanskrit Text" w:cs="Sanskrit Text"/>
                <w:lang w:val="en-US"/>
              </w:rPr>
              <w:t>Province</w:t>
            </w:r>
            <w:r w:rsidR="001000DF" w:rsidRPr="008F1304">
              <w:rPr>
                <w:rFonts w:ascii="Sanskrit Text" w:hAnsi="Sanskrit Text" w:cs="Sanskrit Text"/>
                <w:lang w:val="en-US"/>
              </w:rPr>
              <w:t>:</w:t>
            </w:r>
          </w:p>
          <w:p w14:paraId="4EC5B61A" w14:textId="20FDBA2B" w:rsidR="00BF5976" w:rsidRPr="008F1304" w:rsidRDefault="00BF5976" w:rsidP="001F5A38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Country:</w:t>
            </w:r>
          </w:p>
        </w:tc>
      </w:tr>
      <w:tr w:rsidR="001000DF" w:rsidRPr="008F1304" w14:paraId="397A010C" w14:textId="77777777" w:rsidTr="00D17542">
        <w:tc>
          <w:tcPr>
            <w:tcW w:w="8926" w:type="dxa"/>
          </w:tcPr>
          <w:p w14:paraId="2A2310E3" w14:textId="1F95E671" w:rsidR="00EE5048" w:rsidRPr="008F1304" w:rsidRDefault="00EE5048" w:rsidP="006B1745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  <w:r w:rsidRPr="008F1304">
              <w:rPr>
                <w:rFonts w:ascii="Sanskrit Text" w:hAnsi="Sanskrit Text" w:cs="Sanskrit Text"/>
                <w:b/>
                <w:bCs/>
                <w:lang w:val="en-US"/>
              </w:rPr>
              <w:t>DEMOGRAPHY</w:t>
            </w:r>
          </w:p>
          <w:p w14:paraId="03F0B440" w14:textId="367E6630" w:rsidR="00084132" w:rsidRPr="008F1304" w:rsidRDefault="001000DF" w:rsidP="00D17542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Population (no. people)</w:t>
            </w:r>
            <w:r w:rsidR="00084132" w:rsidRPr="008F1304">
              <w:rPr>
                <w:rFonts w:ascii="Sanskrit Text" w:hAnsi="Sanskrit Text" w:cs="Sanskrit Text"/>
                <w:lang w:val="en-US"/>
              </w:rPr>
              <w:t>:</w:t>
            </w:r>
          </w:p>
          <w:p w14:paraId="374BC4C7" w14:textId="77777777" w:rsidR="00EE5048" w:rsidRPr="008F1304" w:rsidRDefault="00EE5048" w:rsidP="00EE5048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% of the population engaged in farming:</w:t>
            </w:r>
          </w:p>
          <w:p w14:paraId="257DDFE5" w14:textId="0F384E26" w:rsidR="00D0633C" w:rsidRPr="008F1304" w:rsidRDefault="00EE5048" w:rsidP="00EE5048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Ethnolinguistic groups:</w:t>
            </w:r>
          </w:p>
        </w:tc>
      </w:tr>
      <w:tr w:rsidR="001000DF" w:rsidRPr="008F1304" w14:paraId="5D080AC7" w14:textId="77777777" w:rsidTr="00D17542">
        <w:tc>
          <w:tcPr>
            <w:tcW w:w="8926" w:type="dxa"/>
          </w:tcPr>
          <w:p w14:paraId="3FA3A903" w14:textId="36757BA4" w:rsidR="00D0633C" w:rsidRPr="008F1304" w:rsidRDefault="00EE5048" w:rsidP="00EE5048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  <w:r w:rsidRPr="008F1304">
              <w:rPr>
                <w:rFonts w:ascii="Sanskrit Text" w:hAnsi="Sanskrit Text" w:cs="Sanskrit Text"/>
                <w:b/>
                <w:bCs/>
                <w:lang w:val="en-US"/>
              </w:rPr>
              <w:t>AGROECOLOGY</w:t>
            </w:r>
          </w:p>
          <w:p w14:paraId="0B3EF1BC" w14:textId="28E776BC" w:rsidR="00E546AE" w:rsidRPr="008F1304" w:rsidRDefault="00E546AE" w:rsidP="00E546AE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Elevation RANGE (</w:t>
            </w:r>
            <w:proofErr w:type="spellStart"/>
            <w:r w:rsidRPr="008F1304">
              <w:rPr>
                <w:rFonts w:ascii="Sanskrit Text" w:hAnsi="Sanskrit Text" w:cs="Sanskrit Text"/>
                <w:lang w:val="en-US"/>
              </w:rPr>
              <w:t>m.a.s.l</w:t>
            </w:r>
            <w:proofErr w:type="spellEnd"/>
            <w:r w:rsidRPr="008F1304">
              <w:rPr>
                <w:rFonts w:ascii="Sanskrit Text" w:hAnsi="Sanskrit Text" w:cs="Sanskrit Text"/>
                <w:lang w:val="en-US"/>
              </w:rPr>
              <w:t>):</w:t>
            </w:r>
          </w:p>
          <w:p w14:paraId="08CC7219" w14:textId="77777777" w:rsidR="00E546AE" w:rsidRPr="008F1304" w:rsidRDefault="00E546AE" w:rsidP="00E546AE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Average annual rainfall:</w:t>
            </w:r>
          </w:p>
          <w:p w14:paraId="45E58092" w14:textId="77777777" w:rsidR="00E546AE" w:rsidRPr="008F1304" w:rsidRDefault="00E546AE" w:rsidP="00E546AE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Average annual temperature:</w:t>
            </w:r>
          </w:p>
          <w:p w14:paraId="11734065" w14:textId="77777777" w:rsidR="00E546AE" w:rsidRPr="008F1304" w:rsidRDefault="00E546AE" w:rsidP="00EE5048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Agroecological/climatic zone:</w:t>
            </w:r>
          </w:p>
          <w:p w14:paraId="1886EAA0" w14:textId="4CBCA548" w:rsidR="00470D11" w:rsidRPr="008F1304" w:rsidRDefault="00470D11" w:rsidP="00EE5048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Climate hazards:</w:t>
            </w:r>
          </w:p>
        </w:tc>
      </w:tr>
      <w:tr w:rsidR="001000DF" w:rsidRPr="0062427A" w14:paraId="1557A5E9" w14:textId="77777777" w:rsidTr="00D17542">
        <w:tc>
          <w:tcPr>
            <w:tcW w:w="8926" w:type="dxa"/>
          </w:tcPr>
          <w:p w14:paraId="6BA10381" w14:textId="541516DF" w:rsidR="00D0633C" w:rsidRPr="008F1304" w:rsidRDefault="006F202C" w:rsidP="00EE5048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  <w:r w:rsidRPr="008F1304">
              <w:rPr>
                <w:rFonts w:ascii="Sanskrit Text" w:hAnsi="Sanskrit Text" w:cs="Sanskrit Text"/>
                <w:b/>
                <w:bCs/>
                <w:lang w:val="en-US"/>
              </w:rPr>
              <w:t>LIVELIHOODS</w:t>
            </w:r>
          </w:p>
          <w:p w14:paraId="27ED90CD" w14:textId="53D32392" w:rsidR="0078710C" w:rsidRPr="008F1304" w:rsidRDefault="0078710C" w:rsidP="0078710C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Main livelihood activities</w:t>
            </w:r>
            <w:r w:rsidR="005243E4" w:rsidRPr="008F1304">
              <w:rPr>
                <w:rFonts w:ascii="Sanskrit Text" w:hAnsi="Sanskrit Text" w:cs="Sanskrit Text"/>
                <w:lang w:val="en-US"/>
              </w:rPr>
              <w:t>/sources of income</w:t>
            </w:r>
            <w:r w:rsidRPr="008F1304">
              <w:rPr>
                <w:rFonts w:ascii="Sanskrit Text" w:hAnsi="Sanskrit Text" w:cs="Sanskrit Text"/>
                <w:lang w:val="en-US"/>
              </w:rPr>
              <w:t>:</w:t>
            </w:r>
          </w:p>
          <w:p w14:paraId="5FD8C038" w14:textId="77777777" w:rsidR="0078710C" w:rsidRPr="008F1304" w:rsidRDefault="0078710C" w:rsidP="0078710C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Main agricultural production systems:</w:t>
            </w:r>
          </w:p>
          <w:p w14:paraId="19530395" w14:textId="2EF69290" w:rsidR="0078710C" w:rsidRPr="008F1304" w:rsidRDefault="008F1304" w:rsidP="0078710C">
            <w:pPr>
              <w:rPr>
                <w:rFonts w:ascii="Sanskrit Text" w:hAnsi="Sanskrit Text" w:cs="Sanskrit Text"/>
                <w:lang w:val="en-US"/>
              </w:rPr>
            </w:pPr>
            <w:r>
              <w:rPr>
                <w:rFonts w:ascii="Sanskrit Text" w:hAnsi="Sanskrit Text" w:cs="Sanskrit Text"/>
                <w:lang w:val="en-US"/>
              </w:rPr>
              <w:t>The average</w:t>
            </w:r>
            <w:r w:rsidR="0078710C" w:rsidRPr="008F1304">
              <w:rPr>
                <w:rFonts w:ascii="Sanskrit Text" w:hAnsi="Sanskrit Text" w:cs="Sanskrit Text"/>
                <w:lang w:val="en-US"/>
              </w:rPr>
              <w:t xml:space="preserve"> size of landholding (for farming):</w:t>
            </w:r>
          </w:p>
          <w:p w14:paraId="1894426A" w14:textId="77777777" w:rsidR="006F202C" w:rsidRPr="008F1304" w:rsidRDefault="0078710C" w:rsidP="0078710C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Type of land tenure:</w:t>
            </w:r>
          </w:p>
          <w:p w14:paraId="18926117" w14:textId="29CB149A" w:rsidR="00470D11" w:rsidRPr="008F1304" w:rsidRDefault="00EC5589" w:rsidP="0078710C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Access to irrigation:</w:t>
            </w:r>
          </w:p>
        </w:tc>
      </w:tr>
      <w:tr w:rsidR="001000DF" w:rsidRPr="008F1304" w14:paraId="11B6C0E2" w14:textId="77777777" w:rsidTr="00D17542">
        <w:tc>
          <w:tcPr>
            <w:tcW w:w="8926" w:type="dxa"/>
          </w:tcPr>
          <w:p w14:paraId="40DCEEFA" w14:textId="50ABC615" w:rsidR="006B1745" w:rsidRPr="008F1304" w:rsidRDefault="00B47415" w:rsidP="006B1745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b/>
                <w:bCs/>
                <w:lang w:val="en-US"/>
              </w:rPr>
              <w:t>CROPS</w:t>
            </w:r>
            <w:r w:rsidR="001000DF" w:rsidRPr="008F1304">
              <w:rPr>
                <w:rFonts w:ascii="Sanskrit Text" w:hAnsi="Sanskrit Text" w:cs="Sanskrit Text"/>
                <w:b/>
                <w:bCs/>
                <w:lang w:val="en-US"/>
              </w:rPr>
              <w:t xml:space="preserve"> cultivated in the community/</w:t>
            </w:r>
            <w:r w:rsidR="00AC46AF" w:rsidRPr="008F1304">
              <w:rPr>
                <w:rFonts w:ascii="Sanskrit Text" w:hAnsi="Sanskrit Text" w:cs="Sanskrit Text"/>
                <w:b/>
                <w:bCs/>
                <w:lang w:val="en-US"/>
              </w:rPr>
              <w:t>area</w:t>
            </w:r>
            <w:r w:rsidR="001000DF" w:rsidRPr="008F1304">
              <w:rPr>
                <w:rFonts w:ascii="Sanskrit Text" w:hAnsi="Sanskrit Text" w:cs="Sanskrit Text"/>
                <w:lang w:val="en-US"/>
              </w:rPr>
              <w:t xml:space="preserve">: </w:t>
            </w:r>
          </w:p>
          <w:p w14:paraId="757702DC" w14:textId="0CFB5610" w:rsidR="006B1745" w:rsidRPr="008F1304" w:rsidRDefault="001000DF" w:rsidP="006B1745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Cereals</w:t>
            </w:r>
            <w:r w:rsidR="00C509EB" w:rsidRPr="008F1304">
              <w:rPr>
                <w:rFonts w:ascii="Sanskrit Text" w:hAnsi="Sanskrit Text" w:cs="Sanskrit Text"/>
                <w:lang w:val="en-US"/>
              </w:rPr>
              <w:t>:</w:t>
            </w:r>
          </w:p>
          <w:p w14:paraId="193A7CD2" w14:textId="41112856" w:rsidR="006B1745" w:rsidRPr="008F1304" w:rsidRDefault="001000DF" w:rsidP="006B1745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Root/Tubers</w:t>
            </w:r>
            <w:r w:rsidR="00C509EB" w:rsidRPr="008F1304">
              <w:rPr>
                <w:rFonts w:ascii="Sanskrit Text" w:hAnsi="Sanskrit Text" w:cs="Sanskrit Text"/>
                <w:lang w:val="en-US"/>
              </w:rPr>
              <w:t>:</w:t>
            </w:r>
          </w:p>
          <w:p w14:paraId="50CD1DA8" w14:textId="08CEF5B4" w:rsidR="006B1745" w:rsidRPr="008F1304" w:rsidRDefault="001000DF" w:rsidP="006B1745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Pulses/Legumes</w:t>
            </w:r>
            <w:r w:rsidR="00C509EB" w:rsidRPr="008F1304">
              <w:rPr>
                <w:rFonts w:ascii="Sanskrit Text" w:hAnsi="Sanskrit Text" w:cs="Sanskrit Text"/>
                <w:lang w:val="en-US"/>
              </w:rPr>
              <w:t>:</w:t>
            </w:r>
          </w:p>
          <w:p w14:paraId="24D3C744" w14:textId="3DF68524" w:rsidR="006B1745" w:rsidRPr="008F1304" w:rsidRDefault="001000DF" w:rsidP="006B1745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Vegetables</w:t>
            </w:r>
            <w:r w:rsidR="00C509EB" w:rsidRPr="008F1304">
              <w:rPr>
                <w:rFonts w:ascii="Sanskrit Text" w:hAnsi="Sanskrit Text" w:cs="Sanskrit Text"/>
                <w:lang w:val="en-US"/>
              </w:rPr>
              <w:t>:</w:t>
            </w:r>
          </w:p>
          <w:p w14:paraId="383FD65B" w14:textId="63DF9AC0" w:rsidR="006B1745" w:rsidRPr="008F1304" w:rsidRDefault="001000DF" w:rsidP="006B1745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Fruits</w:t>
            </w:r>
            <w:r w:rsidR="00C509EB" w:rsidRPr="008F1304">
              <w:rPr>
                <w:rFonts w:ascii="Sanskrit Text" w:hAnsi="Sanskrit Text" w:cs="Sanskrit Text"/>
                <w:lang w:val="en-US"/>
              </w:rPr>
              <w:t>:</w:t>
            </w:r>
          </w:p>
          <w:p w14:paraId="623B59C3" w14:textId="7E1491AE" w:rsidR="001000DF" w:rsidRPr="008F1304" w:rsidRDefault="001000DF" w:rsidP="006B1745">
            <w:pPr>
              <w:rPr>
                <w:rFonts w:ascii="Sanskrit Text" w:hAnsi="Sanskrit Text" w:cs="Sanskrit Text"/>
                <w:highlight w:val="yellow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Others</w:t>
            </w:r>
            <w:r w:rsidR="00C509EB" w:rsidRPr="008F1304">
              <w:rPr>
                <w:rFonts w:ascii="Sanskrit Text" w:hAnsi="Sanskrit Text" w:cs="Sanskrit Text"/>
                <w:lang w:val="en-US"/>
              </w:rPr>
              <w:t>:</w:t>
            </w:r>
          </w:p>
        </w:tc>
      </w:tr>
      <w:tr w:rsidR="004967EB" w:rsidRPr="0062427A" w14:paraId="3B0A9EAA" w14:textId="77777777" w:rsidTr="00D0633C">
        <w:tc>
          <w:tcPr>
            <w:tcW w:w="8926" w:type="dxa"/>
          </w:tcPr>
          <w:p w14:paraId="3A59E90D" w14:textId="77777777" w:rsidR="00EC5589" w:rsidRPr="008F1304" w:rsidRDefault="00EC5589" w:rsidP="00EC5589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  <w:r w:rsidRPr="008F1304">
              <w:rPr>
                <w:rFonts w:ascii="Sanskrit Text" w:hAnsi="Sanskrit Text" w:cs="Sanskrit Text"/>
                <w:b/>
                <w:bCs/>
                <w:lang w:val="en-US"/>
              </w:rPr>
              <w:t>INFRASTRUCTURE AND SERVICES</w:t>
            </w:r>
          </w:p>
          <w:p w14:paraId="277C149C" w14:textId="69A0E8AC" w:rsidR="00EC5589" w:rsidRPr="008F1304" w:rsidRDefault="00EC5589" w:rsidP="00EC5589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 xml:space="preserve">Description of road infrastructure, </w:t>
            </w:r>
            <w:r w:rsidR="008F1304">
              <w:rPr>
                <w:rFonts w:ascii="Sanskrit Text" w:hAnsi="Sanskrit Text" w:cs="Sanskrit Text"/>
                <w:lang w:val="en-US"/>
              </w:rPr>
              <w:t xml:space="preserve">and </w:t>
            </w:r>
            <w:r w:rsidRPr="008F1304">
              <w:rPr>
                <w:rFonts w:ascii="Sanskrit Text" w:hAnsi="Sanskrit Text" w:cs="Sanskrit Text"/>
                <w:lang w:val="en-US"/>
              </w:rPr>
              <w:t>public transport:</w:t>
            </w:r>
          </w:p>
          <w:p w14:paraId="0A08BBC0" w14:textId="6B3B0D5E" w:rsidR="00E30A1A" w:rsidRPr="008F1304" w:rsidRDefault="00E30A1A" w:rsidP="00E30A1A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Nearby markets (location</w:t>
            </w:r>
            <w:r w:rsidR="00B85276" w:rsidRPr="008F1304">
              <w:rPr>
                <w:rFonts w:ascii="Sanskrit Text" w:hAnsi="Sanskrit Text" w:cs="Sanskrit Text"/>
                <w:lang w:val="en-US"/>
              </w:rPr>
              <w:t xml:space="preserve">, </w:t>
            </w:r>
            <w:r w:rsidRPr="008F1304">
              <w:rPr>
                <w:rFonts w:ascii="Sanskrit Text" w:hAnsi="Sanskrit Text" w:cs="Sanskrit Text"/>
                <w:lang w:val="en-US"/>
              </w:rPr>
              <w:t>distance in km, main products purchased/sold by farmers):</w:t>
            </w:r>
          </w:p>
          <w:p w14:paraId="4407E419" w14:textId="1135831A" w:rsidR="00E30A1A" w:rsidRPr="008F1304" w:rsidRDefault="005868E7" w:rsidP="00E30A1A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lastRenderedPageBreak/>
              <w:t xml:space="preserve">Access to </w:t>
            </w:r>
            <w:proofErr w:type="spellStart"/>
            <w:r w:rsidR="008F1304">
              <w:rPr>
                <w:rFonts w:ascii="Sanskrit Text" w:hAnsi="Sanskrit Text" w:cs="Sanskrit Text"/>
                <w:lang w:val="en-US"/>
              </w:rPr>
              <w:t>agro</w:t>
            </w:r>
            <w:proofErr w:type="spellEnd"/>
            <w:r w:rsidR="008F1304">
              <w:rPr>
                <w:rFonts w:ascii="Sanskrit Text" w:hAnsi="Sanskrit Text" w:cs="Sanskrit Text"/>
                <w:lang w:val="en-US"/>
              </w:rPr>
              <w:t>-input</w:t>
            </w:r>
            <w:r w:rsidRPr="008F1304">
              <w:rPr>
                <w:rFonts w:ascii="Sanskrit Text" w:hAnsi="Sanskrit Text" w:cs="Sanskrit Text"/>
                <w:lang w:val="en-US"/>
              </w:rPr>
              <w:t xml:space="preserve"> dealers (</w:t>
            </w:r>
            <w:r w:rsidR="008F5B96" w:rsidRPr="008F1304">
              <w:rPr>
                <w:rFonts w:ascii="Sanskrit Text" w:hAnsi="Sanskrit Text" w:cs="Sanskrit Text"/>
                <w:lang w:val="en-US"/>
              </w:rPr>
              <w:t xml:space="preserve">name, </w:t>
            </w:r>
            <w:r w:rsidRPr="008F1304">
              <w:rPr>
                <w:rFonts w:ascii="Sanskrit Text" w:hAnsi="Sanskrit Text" w:cs="Sanskrit Text"/>
                <w:lang w:val="en-US"/>
              </w:rPr>
              <w:t>location</w:t>
            </w:r>
            <w:r w:rsidR="00B85276" w:rsidRPr="008F1304">
              <w:rPr>
                <w:rFonts w:ascii="Sanskrit Text" w:hAnsi="Sanskrit Text" w:cs="Sanskrit Text"/>
                <w:lang w:val="en-US"/>
              </w:rPr>
              <w:t xml:space="preserve">, </w:t>
            </w:r>
            <w:r w:rsidRPr="008F1304">
              <w:rPr>
                <w:rFonts w:ascii="Sanskrit Text" w:hAnsi="Sanskrit Text" w:cs="Sanskrit Text"/>
                <w:lang w:val="en-US"/>
              </w:rPr>
              <w:t>distance in km, types of inputs sold):</w:t>
            </w:r>
          </w:p>
          <w:p w14:paraId="5E2F7B5D" w14:textId="0057590F" w:rsidR="00EC5589" w:rsidRPr="008F1304" w:rsidRDefault="00EC5589" w:rsidP="00EC5589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Agricultural extension and research services/research stations active in the area:</w:t>
            </w:r>
          </w:p>
          <w:p w14:paraId="6A07746E" w14:textId="71B4D745" w:rsidR="00292C6A" w:rsidRPr="008F1304" w:rsidRDefault="00EC5589" w:rsidP="00C509EB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>Farmer groups and cooperatives in the area (name and main activities):</w:t>
            </w:r>
          </w:p>
        </w:tc>
      </w:tr>
      <w:tr w:rsidR="000E72C5" w:rsidRPr="0062427A" w14:paraId="591725D5" w14:textId="77777777" w:rsidTr="00D0633C">
        <w:tc>
          <w:tcPr>
            <w:tcW w:w="8926" w:type="dxa"/>
          </w:tcPr>
          <w:p w14:paraId="03BCD26E" w14:textId="42F1E46F" w:rsidR="000E72C5" w:rsidRPr="008F1304" w:rsidRDefault="00C744F8" w:rsidP="00EC5589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  <w:r w:rsidRPr="008F1304">
              <w:rPr>
                <w:rFonts w:ascii="Sanskrit Text" w:hAnsi="Sanskrit Text" w:cs="Sanskrit Text"/>
                <w:b/>
                <w:bCs/>
                <w:lang w:val="en-US"/>
              </w:rPr>
              <w:lastRenderedPageBreak/>
              <w:t>OTHER</w:t>
            </w:r>
          </w:p>
          <w:p w14:paraId="6FEC58CA" w14:textId="667DE216" w:rsidR="00437F34" w:rsidRPr="008F1304" w:rsidRDefault="00C744F8" w:rsidP="00EC5589">
            <w:pPr>
              <w:rPr>
                <w:rFonts w:ascii="Sanskrit Text" w:hAnsi="Sanskrit Text" w:cs="Sanskrit Text"/>
                <w:lang w:val="en-US"/>
              </w:rPr>
            </w:pPr>
            <w:r w:rsidRPr="008F1304">
              <w:rPr>
                <w:rFonts w:ascii="Sanskrit Text" w:hAnsi="Sanskrit Text" w:cs="Sanskrit Text"/>
                <w:lang w:val="en-US"/>
              </w:rPr>
              <w:t xml:space="preserve">Any other information about the community </w:t>
            </w:r>
            <w:r w:rsidR="00863E9D" w:rsidRPr="008F1304">
              <w:rPr>
                <w:rFonts w:ascii="Sanskrit Text" w:hAnsi="Sanskrit Text" w:cs="Sanskrit Text"/>
                <w:lang w:val="en-US"/>
              </w:rPr>
              <w:t xml:space="preserve">considered relevant to understand </w:t>
            </w:r>
            <w:r w:rsidR="00BE78F5" w:rsidRPr="008F1304">
              <w:rPr>
                <w:rFonts w:ascii="Sanskrit Text" w:hAnsi="Sanskrit Text" w:cs="Sanskrit Text"/>
                <w:lang w:val="en-US"/>
              </w:rPr>
              <w:t>the community context:</w:t>
            </w:r>
          </w:p>
        </w:tc>
      </w:tr>
      <w:bookmarkEnd w:id="0"/>
      <w:bookmarkEnd w:id="1"/>
    </w:tbl>
    <w:p w14:paraId="6DE7A6C4" w14:textId="7A27C31A" w:rsidR="00D5506F" w:rsidRPr="008F1304" w:rsidRDefault="00D5506F" w:rsidP="00093181">
      <w:pPr>
        <w:pStyle w:val="Heading2"/>
        <w:numPr>
          <w:ilvl w:val="0"/>
          <w:numId w:val="0"/>
        </w:numPr>
        <w:rPr>
          <w:rFonts w:ascii="Sanskrit Text" w:hAnsi="Sanskrit Text"/>
          <w:b w:val="0"/>
          <w:sz w:val="22"/>
          <w:szCs w:val="22"/>
        </w:rPr>
      </w:pPr>
    </w:p>
    <w:sectPr w:rsidR="00D5506F" w:rsidRPr="008F1304" w:rsidSect="00DF2400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846B8" w14:textId="77777777" w:rsidR="009718CE" w:rsidRDefault="009718CE" w:rsidP="004303AC">
      <w:pPr>
        <w:spacing w:after="0" w:line="240" w:lineRule="auto"/>
      </w:pPr>
      <w:r>
        <w:separator/>
      </w:r>
    </w:p>
  </w:endnote>
  <w:endnote w:type="continuationSeparator" w:id="0">
    <w:p w14:paraId="2A656D07" w14:textId="77777777" w:rsidR="009718CE" w:rsidRDefault="009718CE" w:rsidP="004303AC">
      <w:pPr>
        <w:spacing w:after="0" w:line="240" w:lineRule="auto"/>
      </w:pPr>
      <w:r>
        <w:continuationSeparator/>
      </w:r>
    </w:p>
  </w:endnote>
  <w:endnote w:type="continuationNotice" w:id="1">
    <w:p w14:paraId="7B4E1C74" w14:textId="77777777" w:rsidR="009718CE" w:rsidRDefault="009718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Bitter">
    <w:altName w:val="Calibri"/>
    <w:charset w:val="4D"/>
    <w:family w:val="auto"/>
    <w:pitch w:val="variable"/>
    <w:sig w:usb0="A00002FF" w:usb1="400020FB" w:usb2="00000000" w:usb3="00000000" w:csb0="00000197" w:csb1="00000000"/>
  </w:font>
  <w:font w:name="Sanskrit Text">
    <w:altName w:val="Nirmala UI"/>
    <w:charset w:val="00"/>
    <w:family w:val="roman"/>
    <w:pitch w:val="variable"/>
    <w:sig w:usb0="A0008047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8734043"/>
      <w:docPartObj>
        <w:docPartGallery w:val="Page Numbers (Bottom of Page)"/>
        <w:docPartUnique/>
      </w:docPartObj>
    </w:sdtPr>
    <w:sdtEndPr/>
    <w:sdtContent>
      <w:p w14:paraId="430F228F" w14:textId="3E4FB21D" w:rsidR="006876D8" w:rsidRDefault="006876D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5BFFD8" w14:textId="77777777" w:rsidR="006876D8" w:rsidRDefault="00687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D6944" w14:textId="77777777" w:rsidR="009718CE" w:rsidRDefault="009718CE" w:rsidP="004303AC">
      <w:pPr>
        <w:spacing w:after="0" w:line="240" w:lineRule="auto"/>
      </w:pPr>
      <w:r>
        <w:separator/>
      </w:r>
    </w:p>
  </w:footnote>
  <w:footnote w:type="continuationSeparator" w:id="0">
    <w:p w14:paraId="7EB42E3F" w14:textId="77777777" w:rsidR="009718CE" w:rsidRDefault="009718CE" w:rsidP="004303AC">
      <w:pPr>
        <w:spacing w:after="0" w:line="240" w:lineRule="auto"/>
      </w:pPr>
      <w:r>
        <w:continuationSeparator/>
      </w:r>
    </w:p>
  </w:footnote>
  <w:footnote w:type="continuationNotice" w:id="1">
    <w:p w14:paraId="1788B06B" w14:textId="77777777" w:rsidR="009718CE" w:rsidRDefault="009718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2D7A2" w14:textId="6DB5C28F" w:rsidR="00030AC7" w:rsidRDefault="00527A39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5D41E93C" wp14:editId="69C23780">
          <wp:simplePos x="0" y="0"/>
          <wp:positionH relativeFrom="page">
            <wp:posOffset>914400</wp:posOffset>
          </wp:positionH>
          <wp:positionV relativeFrom="topMargin">
            <wp:posOffset>269240</wp:posOffset>
          </wp:positionV>
          <wp:extent cx="668020" cy="532765"/>
          <wp:effectExtent l="0" t="0" r="0" b="635"/>
          <wp:wrapNone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1" name="Picture 741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020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69F9BCEB" wp14:editId="4A8BA192">
          <wp:simplePos x="0" y="0"/>
          <wp:positionH relativeFrom="column">
            <wp:posOffset>4799965</wp:posOffset>
          </wp:positionH>
          <wp:positionV relativeFrom="paragraph">
            <wp:posOffset>-41275</wp:posOffset>
          </wp:positionV>
          <wp:extent cx="916305" cy="383540"/>
          <wp:effectExtent l="0" t="0" r="0" b="0"/>
          <wp:wrapNone/>
          <wp:docPr id="34" name="Picture 34" descr="A black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A black text on a white background&#10;&#10;Description automatically generated with medium confidenc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792AD8AE" wp14:editId="5C26760C">
          <wp:simplePos x="0" y="0"/>
          <wp:positionH relativeFrom="column">
            <wp:posOffset>2371725</wp:posOffset>
          </wp:positionH>
          <wp:positionV relativeFrom="paragraph">
            <wp:posOffset>-20794</wp:posOffset>
          </wp:positionV>
          <wp:extent cx="789940" cy="323215"/>
          <wp:effectExtent l="0" t="0" r="0" b="635"/>
          <wp:wrapNone/>
          <wp:docPr id="38" name="Picture 3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 descr="Logo&#10;&#10;Description automatically generated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691F15" w14:textId="77777777" w:rsidR="00030AC7" w:rsidRDefault="00030A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00582"/>
    <w:multiLevelType w:val="hybridMultilevel"/>
    <w:tmpl w:val="4F82C3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E762B"/>
    <w:multiLevelType w:val="hybridMultilevel"/>
    <w:tmpl w:val="23061C7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45405"/>
    <w:multiLevelType w:val="hybridMultilevel"/>
    <w:tmpl w:val="54281CB6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FFFFFFF">
      <w:start w:val="1"/>
      <w:numFmt w:val="lowerRoman"/>
      <w:lvlText w:val="%5."/>
      <w:lvlJc w:val="left"/>
      <w:pPr>
        <w:ind w:left="3960" w:hanging="720"/>
      </w:pPr>
      <w:rPr>
        <w:rFonts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C2D68"/>
    <w:multiLevelType w:val="hybridMultilevel"/>
    <w:tmpl w:val="8FC620D6"/>
    <w:lvl w:ilvl="0" w:tplc="0414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525A5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EBE8B346">
      <w:start w:val="1"/>
      <w:numFmt w:val="lowerRoman"/>
      <w:lvlText w:val="%5."/>
      <w:lvlJc w:val="left"/>
      <w:pPr>
        <w:ind w:left="3960" w:hanging="720"/>
      </w:pPr>
      <w:rPr>
        <w:rFonts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1278F"/>
    <w:multiLevelType w:val="hybridMultilevel"/>
    <w:tmpl w:val="FDF40188"/>
    <w:lvl w:ilvl="0" w:tplc="0414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195410"/>
    <w:multiLevelType w:val="hybridMultilevel"/>
    <w:tmpl w:val="6016AFDC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FFFFFFF">
      <w:start w:val="1"/>
      <w:numFmt w:val="lowerRoman"/>
      <w:lvlText w:val="%5."/>
      <w:lvlJc w:val="left"/>
      <w:pPr>
        <w:ind w:left="3960" w:hanging="720"/>
      </w:pPr>
      <w:rPr>
        <w:rFonts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86375"/>
    <w:multiLevelType w:val="hybridMultilevel"/>
    <w:tmpl w:val="846EE124"/>
    <w:lvl w:ilvl="0" w:tplc="040C000F">
      <w:start w:val="1"/>
      <w:numFmt w:val="decimal"/>
      <w:lvlText w:val="%1."/>
      <w:lvlJc w:val="left"/>
      <w:pPr>
        <w:ind w:left="720" w:hanging="72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A21326"/>
    <w:multiLevelType w:val="hybridMultilevel"/>
    <w:tmpl w:val="7AFEC96E"/>
    <w:lvl w:ilvl="0" w:tplc="0414000F">
      <w:start w:val="1"/>
      <w:numFmt w:val="decimal"/>
      <w:lvlText w:val="%1."/>
      <w:lvlJc w:val="left"/>
      <w:pPr>
        <w:ind w:left="360" w:hanging="360"/>
      </w:p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60143B"/>
    <w:multiLevelType w:val="hybridMultilevel"/>
    <w:tmpl w:val="4E36009C"/>
    <w:lvl w:ilvl="0" w:tplc="041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F14DA7"/>
    <w:multiLevelType w:val="hybridMultilevel"/>
    <w:tmpl w:val="F65E246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3B07A3"/>
    <w:multiLevelType w:val="hybridMultilevel"/>
    <w:tmpl w:val="1CD21C08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B836C6"/>
    <w:multiLevelType w:val="hybridMultilevel"/>
    <w:tmpl w:val="D08AD50C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AF065B"/>
    <w:multiLevelType w:val="hybridMultilevel"/>
    <w:tmpl w:val="0B00589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A13430"/>
    <w:multiLevelType w:val="hybridMultilevel"/>
    <w:tmpl w:val="F440FDF2"/>
    <w:lvl w:ilvl="0" w:tplc="0414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297A7B"/>
    <w:multiLevelType w:val="hybridMultilevel"/>
    <w:tmpl w:val="B43015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355B7B"/>
    <w:multiLevelType w:val="hybridMultilevel"/>
    <w:tmpl w:val="D3E69A76"/>
    <w:lvl w:ilvl="0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9001642"/>
    <w:multiLevelType w:val="hybridMultilevel"/>
    <w:tmpl w:val="A9FEEE6E"/>
    <w:lvl w:ilvl="0" w:tplc="0FDA92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336D9A"/>
    <w:multiLevelType w:val="hybridMultilevel"/>
    <w:tmpl w:val="5E740D86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CB1F6D"/>
    <w:multiLevelType w:val="hybridMultilevel"/>
    <w:tmpl w:val="BF3CFDE6"/>
    <w:lvl w:ilvl="0" w:tplc="0414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9" w15:restartNumberingAfterBreak="0">
    <w:nsid w:val="34293EC4"/>
    <w:multiLevelType w:val="hybridMultilevel"/>
    <w:tmpl w:val="3D8EE47E"/>
    <w:lvl w:ilvl="0" w:tplc="04140019">
      <w:start w:val="1"/>
      <w:numFmt w:val="lowerLetter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5C0A6B"/>
    <w:multiLevelType w:val="hybridMultilevel"/>
    <w:tmpl w:val="42FC386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260C21"/>
    <w:multiLevelType w:val="hybridMultilevel"/>
    <w:tmpl w:val="1DE08C80"/>
    <w:lvl w:ilvl="0" w:tplc="98E2A248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DDC68C0"/>
    <w:multiLevelType w:val="hybridMultilevel"/>
    <w:tmpl w:val="984E8CC0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17D1CB6"/>
    <w:multiLevelType w:val="hybridMultilevel"/>
    <w:tmpl w:val="FD6EEA46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FFFFFFF">
      <w:start w:val="1"/>
      <w:numFmt w:val="lowerRoman"/>
      <w:lvlText w:val="%5."/>
      <w:lvlJc w:val="left"/>
      <w:pPr>
        <w:ind w:left="3960" w:hanging="720"/>
      </w:pPr>
      <w:rPr>
        <w:rFonts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E79B8"/>
    <w:multiLevelType w:val="hybridMultilevel"/>
    <w:tmpl w:val="86E2ECD0"/>
    <w:lvl w:ilvl="0" w:tplc="138C58F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4A4F22"/>
    <w:multiLevelType w:val="hybridMultilevel"/>
    <w:tmpl w:val="263E9C6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63765D"/>
    <w:multiLevelType w:val="hybridMultilevel"/>
    <w:tmpl w:val="955C808A"/>
    <w:lvl w:ilvl="0" w:tplc="8B220766">
      <w:start w:val="1"/>
      <w:numFmt w:val="upperLetter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C931AF"/>
    <w:multiLevelType w:val="hybridMultilevel"/>
    <w:tmpl w:val="8140E3E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71600C"/>
    <w:multiLevelType w:val="hybridMultilevel"/>
    <w:tmpl w:val="7426415C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A7407B"/>
    <w:multiLevelType w:val="hybridMultilevel"/>
    <w:tmpl w:val="0052A3AC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1D097D"/>
    <w:multiLevelType w:val="hybridMultilevel"/>
    <w:tmpl w:val="0028681C"/>
    <w:lvl w:ilvl="0" w:tplc="04140019">
      <w:start w:val="1"/>
      <w:numFmt w:val="lowerLetter"/>
      <w:lvlText w:val="%1."/>
      <w:lvlJc w:val="left"/>
      <w:pPr>
        <w:ind w:left="720" w:hanging="360"/>
      </w:pPr>
      <w:rPr>
        <w:lang w:val="en-US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7E1944"/>
    <w:multiLevelType w:val="hybridMultilevel"/>
    <w:tmpl w:val="88DA945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883870"/>
    <w:multiLevelType w:val="hybridMultilevel"/>
    <w:tmpl w:val="9B34C068"/>
    <w:lvl w:ilvl="0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1C34A71"/>
    <w:multiLevelType w:val="hybridMultilevel"/>
    <w:tmpl w:val="4C9A349E"/>
    <w:lvl w:ilvl="0" w:tplc="98E2A24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E83923"/>
    <w:multiLevelType w:val="hybridMultilevel"/>
    <w:tmpl w:val="C114CAF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A55D18"/>
    <w:multiLevelType w:val="hybridMultilevel"/>
    <w:tmpl w:val="0BF2C4E4"/>
    <w:lvl w:ilvl="0" w:tplc="041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5A31D8"/>
    <w:multiLevelType w:val="hybridMultilevel"/>
    <w:tmpl w:val="C8784186"/>
    <w:lvl w:ilvl="0" w:tplc="041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F4450B0"/>
    <w:multiLevelType w:val="hybridMultilevel"/>
    <w:tmpl w:val="7486AF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FF37D27"/>
    <w:multiLevelType w:val="hybridMultilevel"/>
    <w:tmpl w:val="263E9C60"/>
    <w:lvl w:ilvl="0" w:tplc="041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970946"/>
    <w:multiLevelType w:val="hybridMultilevel"/>
    <w:tmpl w:val="B4301544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175AD7"/>
    <w:multiLevelType w:val="hybridMultilevel"/>
    <w:tmpl w:val="8FC620D6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FFFFFFF">
      <w:start w:val="1"/>
      <w:numFmt w:val="lowerRoman"/>
      <w:lvlText w:val="%5."/>
      <w:lvlJc w:val="left"/>
      <w:pPr>
        <w:ind w:left="3960" w:hanging="720"/>
      </w:pPr>
      <w:rPr>
        <w:rFonts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031059"/>
    <w:multiLevelType w:val="hybridMultilevel"/>
    <w:tmpl w:val="05B0819E"/>
    <w:lvl w:ilvl="0" w:tplc="EA8825F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444868"/>
    <w:multiLevelType w:val="hybridMultilevel"/>
    <w:tmpl w:val="22F68D3A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73604061">
    <w:abstractNumId w:val="3"/>
  </w:num>
  <w:num w:numId="2" w16cid:durableId="54938093">
    <w:abstractNumId w:val="37"/>
  </w:num>
  <w:num w:numId="3" w16cid:durableId="795568343">
    <w:abstractNumId w:val="28"/>
  </w:num>
  <w:num w:numId="4" w16cid:durableId="578053223">
    <w:abstractNumId w:val="11"/>
  </w:num>
  <w:num w:numId="5" w16cid:durableId="1599211884">
    <w:abstractNumId w:val="30"/>
  </w:num>
  <w:num w:numId="6" w16cid:durableId="2037190729">
    <w:abstractNumId w:val="38"/>
  </w:num>
  <w:num w:numId="7" w16cid:durableId="1260483809">
    <w:abstractNumId w:val="16"/>
  </w:num>
  <w:num w:numId="8" w16cid:durableId="1815953425">
    <w:abstractNumId w:val="0"/>
  </w:num>
  <w:num w:numId="9" w16cid:durableId="218594776">
    <w:abstractNumId w:val="40"/>
  </w:num>
  <w:num w:numId="10" w16cid:durableId="1338729077">
    <w:abstractNumId w:val="32"/>
  </w:num>
  <w:num w:numId="11" w16cid:durableId="57558906">
    <w:abstractNumId w:val="5"/>
  </w:num>
  <w:num w:numId="12" w16cid:durableId="297036170">
    <w:abstractNumId w:val="8"/>
  </w:num>
  <w:num w:numId="13" w16cid:durableId="78226206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59458314">
    <w:abstractNumId w:val="13"/>
  </w:num>
  <w:num w:numId="15" w16cid:durableId="209614412">
    <w:abstractNumId w:val="24"/>
  </w:num>
  <w:num w:numId="16" w16cid:durableId="307438796">
    <w:abstractNumId w:val="2"/>
  </w:num>
  <w:num w:numId="17" w16cid:durableId="547760272">
    <w:abstractNumId w:val="33"/>
  </w:num>
  <w:num w:numId="18" w16cid:durableId="1114909838">
    <w:abstractNumId w:val="21"/>
  </w:num>
  <w:num w:numId="19" w16cid:durableId="1688866429">
    <w:abstractNumId w:val="29"/>
  </w:num>
  <w:num w:numId="20" w16cid:durableId="440417293">
    <w:abstractNumId w:val="1"/>
  </w:num>
  <w:num w:numId="21" w16cid:durableId="1758162922">
    <w:abstractNumId w:val="15"/>
  </w:num>
  <w:num w:numId="22" w16cid:durableId="161356241">
    <w:abstractNumId w:val="10"/>
  </w:num>
  <w:num w:numId="23" w16cid:durableId="51276800">
    <w:abstractNumId w:val="42"/>
  </w:num>
  <w:num w:numId="24" w16cid:durableId="297414855">
    <w:abstractNumId w:val="41"/>
  </w:num>
  <w:num w:numId="25" w16cid:durableId="589506251">
    <w:abstractNumId w:val="34"/>
  </w:num>
  <w:num w:numId="26" w16cid:durableId="1423797731">
    <w:abstractNumId w:val="9"/>
  </w:num>
  <w:num w:numId="27" w16cid:durableId="1884095014">
    <w:abstractNumId w:val="12"/>
  </w:num>
  <w:num w:numId="28" w16cid:durableId="1118914308">
    <w:abstractNumId w:val="18"/>
  </w:num>
  <w:num w:numId="29" w16cid:durableId="843786687">
    <w:abstractNumId w:val="22"/>
  </w:num>
  <w:num w:numId="30" w16cid:durableId="587539077">
    <w:abstractNumId w:val="25"/>
  </w:num>
  <w:num w:numId="31" w16cid:durableId="992441373">
    <w:abstractNumId w:val="39"/>
  </w:num>
  <w:num w:numId="32" w16cid:durableId="480659993">
    <w:abstractNumId w:val="23"/>
  </w:num>
  <w:num w:numId="33" w16cid:durableId="218246703">
    <w:abstractNumId w:val="35"/>
  </w:num>
  <w:num w:numId="34" w16cid:durableId="1921672834">
    <w:abstractNumId w:val="27"/>
  </w:num>
  <w:num w:numId="35" w16cid:durableId="2094233917">
    <w:abstractNumId w:val="36"/>
  </w:num>
  <w:num w:numId="36" w16cid:durableId="1447851827">
    <w:abstractNumId w:val="20"/>
  </w:num>
  <w:num w:numId="37" w16cid:durableId="630015029">
    <w:abstractNumId w:val="14"/>
  </w:num>
  <w:num w:numId="38" w16cid:durableId="489952450">
    <w:abstractNumId w:val="6"/>
  </w:num>
  <w:num w:numId="39" w16cid:durableId="1930039678">
    <w:abstractNumId w:val="17"/>
  </w:num>
  <w:num w:numId="40" w16cid:durableId="994071748">
    <w:abstractNumId w:val="19"/>
  </w:num>
  <w:num w:numId="41" w16cid:durableId="1865560093">
    <w:abstractNumId w:val="31"/>
  </w:num>
  <w:num w:numId="42" w16cid:durableId="1452478307">
    <w:abstractNumId w:val="4"/>
  </w:num>
  <w:num w:numId="43" w16cid:durableId="1046636077">
    <w:abstractNumId w:val="7"/>
  </w:num>
  <w:num w:numId="44" w16cid:durableId="136648731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MDE3NjY2N7M0MjNR0lEKTi0uzszPAykwNK8FAGZHQGEtAAAA"/>
  </w:docVars>
  <w:rsids>
    <w:rsidRoot w:val="00C663A3"/>
    <w:rsid w:val="00000407"/>
    <w:rsid w:val="00000DAA"/>
    <w:rsid w:val="00000F07"/>
    <w:rsid w:val="00001101"/>
    <w:rsid w:val="00001F69"/>
    <w:rsid w:val="00001FAA"/>
    <w:rsid w:val="00002338"/>
    <w:rsid w:val="0000238D"/>
    <w:rsid w:val="000030A7"/>
    <w:rsid w:val="00003DD1"/>
    <w:rsid w:val="000044D9"/>
    <w:rsid w:val="00004641"/>
    <w:rsid w:val="0000493D"/>
    <w:rsid w:val="00004B15"/>
    <w:rsid w:val="000053D0"/>
    <w:rsid w:val="00005496"/>
    <w:rsid w:val="00005588"/>
    <w:rsid w:val="00005DB1"/>
    <w:rsid w:val="00006580"/>
    <w:rsid w:val="00006942"/>
    <w:rsid w:val="0001105E"/>
    <w:rsid w:val="000117E0"/>
    <w:rsid w:val="00011C36"/>
    <w:rsid w:val="0001322E"/>
    <w:rsid w:val="00016C3C"/>
    <w:rsid w:val="00016E9B"/>
    <w:rsid w:val="00016F84"/>
    <w:rsid w:val="000179D3"/>
    <w:rsid w:val="00017C2B"/>
    <w:rsid w:val="00020289"/>
    <w:rsid w:val="0002039E"/>
    <w:rsid w:val="00020CA5"/>
    <w:rsid w:val="00020EF6"/>
    <w:rsid w:val="000211E3"/>
    <w:rsid w:val="000218B5"/>
    <w:rsid w:val="000218C2"/>
    <w:rsid w:val="000219A2"/>
    <w:rsid w:val="00021F6F"/>
    <w:rsid w:val="00022F07"/>
    <w:rsid w:val="000248A9"/>
    <w:rsid w:val="00026B40"/>
    <w:rsid w:val="000276EA"/>
    <w:rsid w:val="00027799"/>
    <w:rsid w:val="00027FF0"/>
    <w:rsid w:val="00030821"/>
    <w:rsid w:val="00030AC7"/>
    <w:rsid w:val="00030CC3"/>
    <w:rsid w:val="00031012"/>
    <w:rsid w:val="00033094"/>
    <w:rsid w:val="00033543"/>
    <w:rsid w:val="00033A41"/>
    <w:rsid w:val="00033A57"/>
    <w:rsid w:val="000360A4"/>
    <w:rsid w:val="00036BBA"/>
    <w:rsid w:val="00040063"/>
    <w:rsid w:val="0004092F"/>
    <w:rsid w:val="00042690"/>
    <w:rsid w:val="00044893"/>
    <w:rsid w:val="000452FA"/>
    <w:rsid w:val="000457A1"/>
    <w:rsid w:val="0004601B"/>
    <w:rsid w:val="00046F16"/>
    <w:rsid w:val="00047135"/>
    <w:rsid w:val="0004734F"/>
    <w:rsid w:val="00047751"/>
    <w:rsid w:val="00050F94"/>
    <w:rsid w:val="0005106D"/>
    <w:rsid w:val="000513DC"/>
    <w:rsid w:val="00052047"/>
    <w:rsid w:val="00052B32"/>
    <w:rsid w:val="00054787"/>
    <w:rsid w:val="00056067"/>
    <w:rsid w:val="0005635A"/>
    <w:rsid w:val="00057066"/>
    <w:rsid w:val="00057281"/>
    <w:rsid w:val="000577A3"/>
    <w:rsid w:val="00061510"/>
    <w:rsid w:val="00061E5E"/>
    <w:rsid w:val="0006208E"/>
    <w:rsid w:val="000625EF"/>
    <w:rsid w:val="000629A6"/>
    <w:rsid w:val="0006307F"/>
    <w:rsid w:val="00063F76"/>
    <w:rsid w:val="00064146"/>
    <w:rsid w:val="00065431"/>
    <w:rsid w:val="00066315"/>
    <w:rsid w:val="00066762"/>
    <w:rsid w:val="000669FC"/>
    <w:rsid w:val="00066E1D"/>
    <w:rsid w:val="00066FE0"/>
    <w:rsid w:val="000672B7"/>
    <w:rsid w:val="00067D52"/>
    <w:rsid w:val="0007030A"/>
    <w:rsid w:val="00070AC5"/>
    <w:rsid w:val="000715A7"/>
    <w:rsid w:val="00071FE1"/>
    <w:rsid w:val="000734CE"/>
    <w:rsid w:val="00073879"/>
    <w:rsid w:val="00073A17"/>
    <w:rsid w:val="00073A94"/>
    <w:rsid w:val="0007413E"/>
    <w:rsid w:val="00074365"/>
    <w:rsid w:val="0007475C"/>
    <w:rsid w:val="00074BC4"/>
    <w:rsid w:val="00075362"/>
    <w:rsid w:val="00075B20"/>
    <w:rsid w:val="00076278"/>
    <w:rsid w:val="00080D3F"/>
    <w:rsid w:val="00082739"/>
    <w:rsid w:val="0008284E"/>
    <w:rsid w:val="00082A0B"/>
    <w:rsid w:val="0008322D"/>
    <w:rsid w:val="0008351E"/>
    <w:rsid w:val="00083A32"/>
    <w:rsid w:val="00083E71"/>
    <w:rsid w:val="00084132"/>
    <w:rsid w:val="000845F8"/>
    <w:rsid w:val="000856E2"/>
    <w:rsid w:val="000868DC"/>
    <w:rsid w:val="00086F00"/>
    <w:rsid w:val="0009020C"/>
    <w:rsid w:val="000902B1"/>
    <w:rsid w:val="000904A7"/>
    <w:rsid w:val="00090E50"/>
    <w:rsid w:val="000921F1"/>
    <w:rsid w:val="00093181"/>
    <w:rsid w:val="00093823"/>
    <w:rsid w:val="000945D9"/>
    <w:rsid w:val="00094AC8"/>
    <w:rsid w:val="00096028"/>
    <w:rsid w:val="000962BB"/>
    <w:rsid w:val="00096618"/>
    <w:rsid w:val="000973C4"/>
    <w:rsid w:val="00097721"/>
    <w:rsid w:val="000A0036"/>
    <w:rsid w:val="000A0367"/>
    <w:rsid w:val="000A09F2"/>
    <w:rsid w:val="000A0AC0"/>
    <w:rsid w:val="000A0B6C"/>
    <w:rsid w:val="000A15E5"/>
    <w:rsid w:val="000A1AEE"/>
    <w:rsid w:val="000A200E"/>
    <w:rsid w:val="000A23AF"/>
    <w:rsid w:val="000A39F8"/>
    <w:rsid w:val="000A3C5A"/>
    <w:rsid w:val="000A4C5C"/>
    <w:rsid w:val="000A4ED6"/>
    <w:rsid w:val="000A58AB"/>
    <w:rsid w:val="000A6377"/>
    <w:rsid w:val="000A6908"/>
    <w:rsid w:val="000A734F"/>
    <w:rsid w:val="000B010A"/>
    <w:rsid w:val="000B0319"/>
    <w:rsid w:val="000B1589"/>
    <w:rsid w:val="000B15D3"/>
    <w:rsid w:val="000B2C3D"/>
    <w:rsid w:val="000B38B1"/>
    <w:rsid w:val="000B4401"/>
    <w:rsid w:val="000B44BF"/>
    <w:rsid w:val="000B5166"/>
    <w:rsid w:val="000B63B2"/>
    <w:rsid w:val="000B6DE5"/>
    <w:rsid w:val="000B75A1"/>
    <w:rsid w:val="000C007D"/>
    <w:rsid w:val="000C055F"/>
    <w:rsid w:val="000C1C05"/>
    <w:rsid w:val="000C3324"/>
    <w:rsid w:val="000C3559"/>
    <w:rsid w:val="000C48E3"/>
    <w:rsid w:val="000C4930"/>
    <w:rsid w:val="000C493A"/>
    <w:rsid w:val="000C56C2"/>
    <w:rsid w:val="000C5859"/>
    <w:rsid w:val="000C5C7A"/>
    <w:rsid w:val="000C63DA"/>
    <w:rsid w:val="000C7E8A"/>
    <w:rsid w:val="000D0A44"/>
    <w:rsid w:val="000D1DFA"/>
    <w:rsid w:val="000D2E7D"/>
    <w:rsid w:val="000D346E"/>
    <w:rsid w:val="000D4E07"/>
    <w:rsid w:val="000D60AF"/>
    <w:rsid w:val="000D7B5B"/>
    <w:rsid w:val="000E0653"/>
    <w:rsid w:val="000E0706"/>
    <w:rsid w:val="000E17EA"/>
    <w:rsid w:val="000E2487"/>
    <w:rsid w:val="000E2920"/>
    <w:rsid w:val="000E29AC"/>
    <w:rsid w:val="000E2B03"/>
    <w:rsid w:val="000E34BD"/>
    <w:rsid w:val="000E3784"/>
    <w:rsid w:val="000E40EC"/>
    <w:rsid w:val="000E4336"/>
    <w:rsid w:val="000E48CB"/>
    <w:rsid w:val="000E66E8"/>
    <w:rsid w:val="000E72C5"/>
    <w:rsid w:val="000F1285"/>
    <w:rsid w:val="000F1FF4"/>
    <w:rsid w:val="000F2165"/>
    <w:rsid w:val="000F220F"/>
    <w:rsid w:val="000F30A1"/>
    <w:rsid w:val="000F4FEC"/>
    <w:rsid w:val="000F627F"/>
    <w:rsid w:val="000F6E7B"/>
    <w:rsid w:val="000F7143"/>
    <w:rsid w:val="000F7806"/>
    <w:rsid w:val="000F7ACB"/>
    <w:rsid w:val="00100018"/>
    <w:rsid w:val="001000DF"/>
    <w:rsid w:val="001007F7"/>
    <w:rsid w:val="00100A57"/>
    <w:rsid w:val="00101F1C"/>
    <w:rsid w:val="001048EB"/>
    <w:rsid w:val="00106DEE"/>
    <w:rsid w:val="001077FE"/>
    <w:rsid w:val="00110232"/>
    <w:rsid w:val="0011070D"/>
    <w:rsid w:val="001125EA"/>
    <w:rsid w:val="00113EC5"/>
    <w:rsid w:val="001146B0"/>
    <w:rsid w:val="00116015"/>
    <w:rsid w:val="001167BA"/>
    <w:rsid w:val="0011793D"/>
    <w:rsid w:val="0012073E"/>
    <w:rsid w:val="00120B7A"/>
    <w:rsid w:val="00122179"/>
    <w:rsid w:val="00123F77"/>
    <w:rsid w:val="00124B9B"/>
    <w:rsid w:val="00124DA6"/>
    <w:rsid w:val="00124DD0"/>
    <w:rsid w:val="001252F4"/>
    <w:rsid w:val="001254E5"/>
    <w:rsid w:val="00126646"/>
    <w:rsid w:val="00126DE8"/>
    <w:rsid w:val="00126E14"/>
    <w:rsid w:val="00127765"/>
    <w:rsid w:val="00130821"/>
    <w:rsid w:val="0013097A"/>
    <w:rsid w:val="0013278E"/>
    <w:rsid w:val="00132936"/>
    <w:rsid w:val="00132E5B"/>
    <w:rsid w:val="00133231"/>
    <w:rsid w:val="0013459D"/>
    <w:rsid w:val="00134FF9"/>
    <w:rsid w:val="00136EA9"/>
    <w:rsid w:val="0013737C"/>
    <w:rsid w:val="00140066"/>
    <w:rsid w:val="001407AA"/>
    <w:rsid w:val="00140EA8"/>
    <w:rsid w:val="00140EDD"/>
    <w:rsid w:val="00141A08"/>
    <w:rsid w:val="00142512"/>
    <w:rsid w:val="00142E05"/>
    <w:rsid w:val="00144B83"/>
    <w:rsid w:val="00144ECB"/>
    <w:rsid w:val="001460FB"/>
    <w:rsid w:val="001466D3"/>
    <w:rsid w:val="00146888"/>
    <w:rsid w:val="00146ECA"/>
    <w:rsid w:val="001477A7"/>
    <w:rsid w:val="00150EF2"/>
    <w:rsid w:val="00150FD1"/>
    <w:rsid w:val="001515D7"/>
    <w:rsid w:val="00151A75"/>
    <w:rsid w:val="00151AFC"/>
    <w:rsid w:val="00152654"/>
    <w:rsid w:val="00153FA3"/>
    <w:rsid w:val="00154275"/>
    <w:rsid w:val="00155A80"/>
    <w:rsid w:val="0015632D"/>
    <w:rsid w:val="00156E5A"/>
    <w:rsid w:val="00157347"/>
    <w:rsid w:val="001577FA"/>
    <w:rsid w:val="00157FC8"/>
    <w:rsid w:val="00161A89"/>
    <w:rsid w:val="001637DB"/>
    <w:rsid w:val="00164493"/>
    <w:rsid w:val="00166423"/>
    <w:rsid w:val="001669F8"/>
    <w:rsid w:val="00167302"/>
    <w:rsid w:val="001709B0"/>
    <w:rsid w:val="00171269"/>
    <w:rsid w:val="0017165A"/>
    <w:rsid w:val="0017347C"/>
    <w:rsid w:val="00173F37"/>
    <w:rsid w:val="0017424E"/>
    <w:rsid w:val="0017495C"/>
    <w:rsid w:val="001750C7"/>
    <w:rsid w:val="0017565D"/>
    <w:rsid w:val="001760FC"/>
    <w:rsid w:val="00176AC1"/>
    <w:rsid w:val="00176C73"/>
    <w:rsid w:val="00177967"/>
    <w:rsid w:val="00177F55"/>
    <w:rsid w:val="0018142C"/>
    <w:rsid w:val="00181DE2"/>
    <w:rsid w:val="00181FD0"/>
    <w:rsid w:val="001823CB"/>
    <w:rsid w:val="00182A67"/>
    <w:rsid w:val="00182ABA"/>
    <w:rsid w:val="00182FA5"/>
    <w:rsid w:val="0018303A"/>
    <w:rsid w:val="00184C7E"/>
    <w:rsid w:val="00184E80"/>
    <w:rsid w:val="0018530B"/>
    <w:rsid w:val="001857F4"/>
    <w:rsid w:val="00185D01"/>
    <w:rsid w:val="00186181"/>
    <w:rsid w:val="00187BBC"/>
    <w:rsid w:val="00190429"/>
    <w:rsid w:val="001905AA"/>
    <w:rsid w:val="00190C45"/>
    <w:rsid w:val="00192AB9"/>
    <w:rsid w:val="00192ECF"/>
    <w:rsid w:val="001937B1"/>
    <w:rsid w:val="00193831"/>
    <w:rsid w:val="00194A10"/>
    <w:rsid w:val="00194B94"/>
    <w:rsid w:val="00194D63"/>
    <w:rsid w:val="00195984"/>
    <w:rsid w:val="00196470"/>
    <w:rsid w:val="00197EC0"/>
    <w:rsid w:val="001A1A5D"/>
    <w:rsid w:val="001A21CA"/>
    <w:rsid w:val="001A23E1"/>
    <w:rsid w:val="001A3BB3"/>
    <w:rsid w:val="001A493D"/>
    <w:rsid w:val="001A4AA8"/>
    <w:rsid w:val="001A5112"/>
    <w:rsid w:val="001A5471"/>
    <w:rsid w:val="001A6858"/>
    <w:rsid w:val="001B0408"/>
    <w:rsid w:val="001B0A90"/>
    <w:rsid w:val="001B0AF3"/>
    <w:rsid w:val="001B1553"/>
    <w:rsid w:val="001B1BFE"/>
    <w:rsid w:val="001B1C74"/>
    <w:rsid w:val="001B22D8"/>
    <w:rsid w:val="001B2630"/>
    <w:rsid w:val="001B263A"/>
    <w:rsid w:val="001B285E"/>
    <w:rsid w:val="001B2BA8"/>
    <w:rsid w:val="001B2D30"/>
    <w:rsid w:val="001B3DDA"/>
    <w:rsid w:val="001B5664"/>
    <w:rsid w:val="001B5774"/>
    <w:rsid w:val="001B6250"/>
    <w:rsid w:val="001B6507"/>
    <w:rsid w:val="001B6B82"/>
    <w:rsid w:val="001B7661"/>
    <w:rsid w:val="001B7952"/>
    <w:rsid w:val="001C053B"/>
    <w:rsid w:val="001C0C83"/>
    <w:rsid w:val="001C18C4"/>
    <w:rsid w:val="001C1EEB"/>
    <w:rsid w:val="001C3A75"/>
    <w:rsid w:val="001C467C"/>
    <w:rsid w:val="001C64C6"/>
    <w:rsid w:val="001C75E0"/>
    <w:rsid w:val="001D0AC0"/>
    <w:rsid w:val="001D0BC3"/>
    <w:rsid w:val="001D113B"/>
    <w:rsid w:val="001D1418"/>
    <w:rsid w:val="001D2E3D"/>
    <w:rsid w:val="001D316D"/>
    <w:rsid w:val="001D35EF"/>
    <w:rsid w:val="001D4037"/>
    <w:rsid w:val="001D481D"/>
    <w:rsid w:val="001D4F4C"/>
    <w:rsid w:val="001D51A7"/>
    <w:rsid w:val="001D56BD"/>
    <w:rsid w:val="001D5E92"/>
    <w:rsid w:val="001D783D"/>
    <w:rsid w:val="001D7C12"/>
    <w:rsid w:val="001D7E93"/>
    <w:rsid w:val="001E00E5"/>
    <w:rsid w:val="001E02F5"/>
    <w:rsid w:val="001E1953"/>
    <w:rsid w:val="001E4071"/>
    <w:rsid w:val="001E4860"/>
    <w:rsid w:val="001E4F29"/>
    <w:rsid w:val="001E5063"/>
    <w:rsid w:val="001E51DB"/>
    <w:rsid w:val="001E5384"/>
    <w:rsid w:val="001E5CBC"/>
    <w:rsid w:val="001E634C"/>
    <w:rsid w:val="001E684F"/>
    <w:rsid w:val="001E6CB8"/>
    <w:rsid w:val="001E6D9E"/>
    <w:rsid w:val="001E6E06"/>
    <w:rsid w:val="001E74D5"/>
    <w:rsid w:val="001E78FE"/>
    <w:rsid w:val="001F07CB"/>
    <w:rsid w:val="001F15CA"/>
    <w:rsid w:val="001F2718"/>
    <w:rsid w:val="001F290A"/>
    <w:rsid w:val="001F2E62"/>
    <w:rsid w:val="001F359E"/>
    <w:rsid w:val="001F376A"/>
    <w:rsid w:val="001F3B68"/>
    <w:rsid w:val="001F4125"/>
    <w:rsid w:val="001F47FF"/>
    <w:rsid w:val="001F579B"/>
    <w:rsid w:val="001F5A38"/>
    <w:rsid w:val="001F62E1"/>
    <w:rsid w:val="001F7ED7"/>
    <w:rsid w:val="002009B4"/>
    <w:rsid w:val="00200E2D"/>
    <w:rsid w:val="002017D1"/>
    <w:rsid w:val="00201F64"/>
    <w:rsid w:val="00205094"/>
    <w:rsid w:val="0020537A"/>
    <w:rsid w:val="002060F9"/>
    <w:rsid w:val="00206C47"/>
    <w:rsid w:val="00210AEC"/>
    <w:rsid w:val="00211033"/>
    <w:rsid w:val="00211871"/>
    <w:rsid w:val="00212163"/>
    <w:rsid w:val="00212819"/>
    <w:rsid w:val="00212C1E"/>
    <w:rsid w:val="00213E05"/>
    <w:rsid w:val="0021408E"/>
    <w:rsid w:val="00214305"/>
    <w:rsid w:val="0021482F"/>
    <w:rsid w:val="00214C28"/>
    <w:rsid w:val="00215BCD"/>
    <w:rsid w:val="00216047"/>
    <w:rsid w:val="00216FFC"/>
    <w:rsid w:val="0022026D"/>
    <w:rsid w:val="00221926"/>
    <w:rsid w:val="002219E6"/>
    <w:rsid w:val="00222509"/>
    <w:rsid w:val="00222CE1"/>
    <w:rsid w:val="00223603"/>
    <w:rsid w:val="002242F3"/>
    <w:rsid w:val="00225336"/>
    <w:rsid w:val="00225980"/>
    <w:rsid w:val="00226515"/>
    <w:rsid w:val="00227C57"/>
    <w:rsid w:val="00231279"/>
    <w:rsid w:val="00231B74"/>
    <w:rsid w:val="002322DF"/>
    <w:rsid w:val="00232D17"/>
    <w:rsid w:val="002336FD"/>
    <w:rsid w:val="00233E11"/>
    <w:rsid w:val="00236FE3"/>
    <w:rsid w:val="0023724E"/>
    <w:rsid w:val="00237E46"/>
    <w:rsid w:val="002415A1"/>
    <w:rsid w:val="00241D69"/>
    <w:rsid w:val="002446EA"/>
    <w:rsid w:val="00245C6B"/>
    <w:rsid w:val="00247247"/>
    <w:rsid w:val="00251080"/>
    <w:rsid w:val="00251A7D"/>
    <w:rsid w:val="00251D4D"/>
    <w:rsid w:val="00252384"/>
    <w:rsid w:val="002523E1"/>
    <w:rsid w:val="002529CA"/>
    <w:rsid w:val="002532F9"/>
    <w:rsid w:val="002561CC"/>
    <w:rsid w:val="002573FA"/>
    <w:rsid w:val="002602F9"/>
    <w:rsid w:val="00261BF2"/>
    <w:rsid w:val="00262480"/>
    <w:rsid w:val="002626B4"/>
    <w:rsid w:val="00263B8F"/>
    <w:rsid w:val="002642E1"/>
    <w:rsid w:val="00265129"/>
    <w:rsid w:val="0026614D"/>
    <w:rsid w:val="0026686B"/>
    <w:rsid w:val="00270963"/>
    <w:rsid w:val="00271624"/>
    <w:rsid w:val="0027189E"/>
    <w:rsid w:val="00271DCD"/>
    <w:rsid w:val="00271F64"/>
    <w:rsid w:val="0027359F"/>
    <w:rsid w:val="0027520F"/>
    <w:rsid w:val="0027568A"/>
    <w:rsid w:val="00275FE7"/>
    <w:rsid w:val="00276C40"/>
    <w:rsid w:val="00276D6D"/>
    <w:rsid w:val="00281E95"/>
    <w:rsid w:val="00282396"/>
    <w:rsid w:val="00282F2B"/>
    <w:rsid w:val="002851B9"/>
    <w:rsid w:val="00285232"/>
    <w:rsid w:val="00285861"/>
    <w:rsid w:val="00286752"/>
    <w:rsid w:val="00286F75"/>
    <w:rsid w:val="00287391"/>
    <w:rsid w:val="0029012A"/>
    <w:rsid w:val="0029077A"/>
    <w:rsid w:val="00290811"/>
    <w:rsid w:val="00290C07"/>
    <w:rsid w:val="002917E4"/>
    <w:rsid w:val="00291CD3"/>
    <w:rsid w:val="002927F2"/>
    <w:rsid w:val="00292C6A"/>
    <w:rsid w:val="00292CBD"/>
    <w:rsid w:val="002941E1"/>
    <w:rsid w:val="00294E37"/>
    <w:rsid w:val="00295155"/>
    <w:rsid w:val="00295EAE"/>
    <w:rsid w:val="00296F3A"/>
    <w:rsid w:val="002972AF"/>
    <w:rsid w:val="00297F4E"/>
    <w:rsid w:val="002A000A"/>
    <w:rsid w:val="002A01B4"/>
    <w:rsid w:val="002A035C"/>
    <w:rsid w:val="002A1C36"/>
    <w:rsid w:val="002A2690"/>
    <w:rsid w:val="002A2815"/>
    <w:rsid w:val="002A3867"/>
    <w:rsid w:val="002A3E4E"/>
    <w:rsid w:val="002A47A3"/>
    <w:rsid w:val="002A4C51"/>
    <w:rsid w:val="002A69B9"/>
    <w:rsid w:val="002A73C2"/>
    <w:rsid w:val="002B017E"/>
    <w:rsid w:val="002B0201"/>
    <w:rsid w:val="002B1207"/>
    <w:rsid w:val="002B1967"/>
    <w:rsid w:val="002B1B6D"/>
    <w:rsid w:val="002B2154"/>
    <w:rsid w:val="002B3772"/>
    <w:rsid w:val="002B39BD"/>
    <w:rsid w:val="002B5E54"/>
    <w:rsid w:val="002C0476"/>
    <w:rsid w:val="002C0669"/>
    <w:rsid w:val="002C072E"/>
    <w:rsid w:val="002C0DCC"/>
    <w:rsid w:val="002C131D"/>
    <w:rsid w:val="002C135E"/>
    <w:rsid w:val="002C1C9F"/>
    <w:rsid w:val="002C2502"/>
    <w:rsid w:val="002C37AE"/>
    <w:rsid w:val="002C3A24"/>
    <w:rsid w:val="002C46B7"/>
    <w:rsid w:val="002C59B0"/>
    <w:rsid w:val="002C612E"/>
    <w:rsid w:val="002C614C"/>
    <w:rsid w:val="002C6216"/>
    <w:rsid w:val="002D0209"/>
    <w:rsid w:val="002D0B0A"/>
    <w:rsid w:val="002D33E9"/>
    <w:rsid w:val="002D364B"/>
    <w:rsid w:val="002D3C5A"/>
    <w:rsid w:val="002D3FE2"/>
    <w:rsid w:val="002D51F6"/>
    <w:rsid w:val="002D74C4"/>
    <w:rsid w:val="002D753D"/>
    <w:rsid w:val="002D76A9"/>
    <w:rsid w:val="002D7D79"/>
    <w:rsid w:val="002D7F47"/>
    <w:rsid w:val="002E0EF7"/>
    <w:rsid w:val="002E2C1F"/>
    <w:rsid w:val="002E40E9"/>
    <w:rsid w:val="002E522C"/>
    <w:rsid w:val="002E562A"/>
    <w:rsid w:val="002E6145"/>
    <w:rsid w:val="002E6D9B"/>
    <w:rsid w:val="002E7074"/>
    <w:rsid w:val="002E72B3"/>
    <w:rsid w:val="002E7CA4"/>
    <w:rsid w:val="002F03EC"/>
    <w:rsid w:val="002F100B"/>
    <w:rsid w:val="002F16D8"/>
    <w:rsid w:val="002F25CE"/>
    <w:rsid w:val="002F41AF"/>
    <w:rsid w:val="002F476A"/>
    <w:rsid w:val="002F47E3"/>
    <w:rsid w:val="002F4F23"/>
    <w:rsid w:val="002F5742"/>
    <w:rsid w:val="002F6C36"/>
    <w:rsid w:val="002F7A37"/>
    <w:rsid w:val="00300425"/>
    <w:rsid w:val="00300E2C"/>
    <w:rsid w:val="003026E3"/>
    <w:rsid w:val="00302A9B"/>
    <w:rsid w:val="00303292"/>
    <w:rsid w:val="00303C72"/>
    <w:rsid w:val="003041D6"/>
    <w:rsid w:val="00304AC2"/>
    <w:rsid w:val="00304AD2"/>
    <w:rsid w:val="00304DE1"/>
    <w:rsid w:val="00306FB1"/>
    <w:rsid w:val="00307133"/>
    <w:rsid w:val="00307357"/>
    <w:rsid w:val="00307589"/>
    <w:rsid w:val="00307C01"/>
    <w:rsid w:val="00307D42"/>
    <w:rsid w:val="00307FDA"/>
    <w:rsid w:val="00310913"/>
    <w:rsid w:val="003113C7"/>
    <w:rsid w:val="00311CA4"/>
    <w:rsid w:val="0031548A"/>
    <w:rsid w:val="00315ACD"/>
    <w:rsid w:val="00316141"/>
    <w:rsid w:val="00317140"/>
    <w:rsid w:val="00317B23"/>
    <w:rsid w:val="00322173"/>
    <w:rsid w:val="00322393"/>
    <w:rsid w:val="003231AF"/>
    <w:rsid w:val="003233DD"/>
    <w:rsid w:val="00323831"/>
    <w:rsid w:val="00323C1B"/>
    <w:rsid w:val="00323E9F"/>
    <w:rsid w:val="00326136"/>
    <w:rsid w:val="00326A21"/>
    <w:rsid w:val="003275EA"/>
    <w:rsid w:val="00330CA9"/>
    <w:rsid w:val="00330FBC"/>
    <w:rsid w:val="0033123B"/>
    <w:rsid w:val="003324EC"/>
    <w:rsid w:val="00333D24"/>
    <w:rsid w:val="00334A17"/>
    <w:rsid w:val="00334F74"/>
    <w:rsid w:val="00335FA0"/>
    <w:rsid w:val="0033720A"/>
    <w:rsid w:val="00337907"/>
    <w:rsid w:val="00337B15"/>
    <w:rsid w:val="00340A33"/>
    <w:rsid w:val="00340A3D"/>
    <w:rsid w:val="00341C1B"/>
    <w:rsid w:val="003423C5"/>
    <w:rsid w:val="00342A5E"/>
    <w:rsid w:val="00342E26"/>
    <w:rsid w:val="003430C6"/>
    <w:rsid w:val="003433F7"/>
    <w:rsid w:val="0034381F"/>
    <w:rsid w:val="00344527"/>
    <w:rsid w:val="003449DE"/>
    <w:rsid w:val="00344C1C"/>
    <w:rsid w:val="003460F3"/>
    <w:rsid w:val="00346335"/>
    <w:rsid w:val="0034754C"/>
    <w:rsid w:val="00347A36"/>
    <w:rsid w:val="00350704"/>
    <w:rsid w:val="00350F8B"/>
    <w:rsid w:val="00350FAC"/>
    <w:rsid w:val="003510B4"/>
    <w:rsid w:val="00351172"/>
    <w:rsid w:val="00351F96"/>
    <w:rsid w:val="00353A51"/>
    <w:rsid w:val="003543BF"/>
    <w:rsid w:val="00354960"/>
    <w:rsid w:val="003557A7"/>
    <w:rsid w:val="00357F4F"/>
    <w:rsid w:val="00360870"/>
    <w:rsid w:val="00361B54"/>
    <w:rsid w:val="00361BC6"/>
    <w:rsid w:val="00362F25"/>
    <w:rsid w:val="00363FF0"/>
    <w:rsid w:val="00365D95"/>
    <w:rsid w:val="00365EB8"/>
    <w:rsid w:val="003660DE"/>
    <w:rsid w:val="003666B5"/>
    <w:rsid w:val="00366E8A"/>
    <w:rsid w:val="00366FFA"/>
    <w:rsid w:val="0036721B"/>
    <w:rsid w:val="00367650"/>
    <w:rsid w:val="0036793A"/>
    <w:rsid w:val="00370123"/>
    <w:rsid w:val="00370C2B"/>
    <w:rsid w:val="00371523"/>
    <w:rsid w:val="003717D4"/>
    <w:rsid w:val="0037306E"/>
    <w:rsid w:val="0037309C"/>
    <w:rsid w:val="0037350B"/>
    <w:rsid w:val="00373598"/>
    <w:rsid w:val="00374255"/>
    <w:rsid w:val="00374266"/>
    <w:rsid w:val="003750E7"/>
    <w:rsid w:val="00375BB8"/>
    <w:rsid w:val="00375D57"/>
    <w:rsid w:val="003762C5"/>
    <w:rsid w:val="00377A9B"/>
    <w:rsid w:val="00380AE7"/>
    <w:rsid w:val="003817B1"/>
    <w:rsid w:val="003819D2"/>
    <w:rsid w:val="0038238B"/>
    <w:rsid w:val="0038359E"/>
    <w:rsid w:val="003838F4"/>
    <w:rsid w:val="00384AEC"/>
    <w:rsid w:val="00385B50"/>
    <w:rsid w:val="003868B3"/>
    <w:rsid w:val="003871A7"/>
    <w:rsid w:val="00387E8E"/>
    <w:rsid w:val="00390075"/>
    <w:rsid w:val="00392286"/>
    <w:rsid w:val="00393C7A"/>
    <w:rsid w:val="00393FA8"/>
    <w:rsid w:val="00394035"/>
    <w:rsid w:val="00394050"/>
    <w:rsid w:val="003952C5"/>
    <w:rsid w:val="003965BA"/>
    <w:rsid w:val="00396F2E"/>
    <w:rsid w:val="0039752F"/>
    <w:rsid w:val="00397934"/>
    <w:rsid w:val="003A0E1C"/>
    <w:rsid w:val="003A15A8"/>
    <w:rsid w:val="003A27A2"/>
    <w:rsid w:val="003A2E2E"/>
    <w:rsid w:val="003A453F"/>
    <w:rsid w:val="003A4F65"/>
    <w:rsid w:val="003A529A"/>
    <w:rsid w:val="003A5631"/>
    <w:rsid w:val="003A5675"/>
    <w:rsid w:val="003A5C05"/>
    <w:rsid w:val="003A5FA5"/>
    <w:rsid w:val="003A7251"/>
    <w:rsid w:val="003A7FF6"/>
    <w:rsid w:val="003B08F5"/>
    <w:rsid w:val="003B2888"/>
    <w:rsid w:val="003B4AB5"/>
    <w:rsid w:val="003B4FD2"/>
    <w:rsid w:val="003B55EA"/>
    <w:rsid w:val="003B670A"/>
    <w:rsid w:val="003B71EB"/>
    <w:rsid w:val="003B7609"/>
    <w:rsid w:val="003B7ABA"/>
    <w:rsid w:val="003C134E"/>
    <w:rsid w:val="003C174A"/>
    <w:rsid w:val="003C1E22"/>
    <w:rsid w:val="003C3E8C"/>
    <w:rsid w:val="003C4077"/>
    <w:rsid w:val="003C4A11"/>
    <w:rsid w:val="003C6D74"/>
    <w:rsid w:val="003C7274"/>
    <w:rsid w:val="003C7714"/>
    <w:rsid w:val="003C7743"/>
    <w:rsid w:val="003C7A3D"/>
    <w:rsid w:val="003D1112"/>
    <w:rsid w:val="003D11E1"/>
    <w:rsid w:val="003D2DB5"/>
    <w:rsid w:val="003D31C5"/>
    <w:rsid w:val="003D330E"/>
    <w:rsid w:val="003D488E"/>
    <w:rsid w:val="003D539F"/>
    <w:rsid w:val="003D53C6"/>
    <w:rsid w:val="003D5B5E"/>
    <w:rsid w:val="003D601F"/>
    <w:rsid w:val="003D6996"/>
    <w:rsid w:val="003D6D28"/>
    <w:rsid w:val="003D7913"/>
    <w:rsid w:val="003D7C60"/>
    <w:rsid w:val="003E0BD9"/>
    <w:rsid w:val="003E0EC2"/>
    <w:rsid w:val="003E151E"/>
    <w:rsid w:val="003E193A"/>
    <w:rsid w:val="003E19D6"/>
    <w:rsid w:val="003E2E30"/>
    <w:rsid w:val="003E32B2"/>
    <w:rsid w:val="003E3E29"/>
    <w:rsid w:val="003E3EAB"/>
    <w:rsid w:val="003E402F"/>
    <w:rsid w:val="003E7F8A"/>
    <w:rsid w:val="003F08EA"/>
    <w:rsid w:val="003F0D60"/>
    <w:rsid w:val="003F1224"/>
    <w:rsid w:val="003F150F"/>
    <w:rsid w:val="003F2F75"/>
    <w:rsid w:val="003F3D01"/>
    <w:rsid w:val="003F4567"/>
    <w:rsid w:val="003F5D6C"/>
    <w:rsid w:val="003F706A"/>
    <w:rsid w:val="003F777A"/>
    <w:rsid w:val="003F7BC4"/>
    <w:rsid w:val="00400A8C"/>
    <w:rsid w:val="00401285"/>
    <w:rsid w:val="004014E9"/>
    <w:rsid w:val="004024A9"/>
    <w:rsid w:val="004024D5"/>
    <w:rsid w:val="004037EE"/>
    <w:rsid w:val="004038E1"/>
    <w:rsid w:val="004047CF"/>
    <w:rsid w:val="00406000"/>
    <w:rsid w:val="00406530"/>
    <w:rsid w:val="004069FD"/>
    <w:rsid w:val="004079F1"/>
    <w:rsid w:val="00411D08"/>
    <w:rsid w:val="004127A2"/>
    <w:rsid w:val="00412F03"/>
    <w:rsid w:val="004132BF"/>
    <w:rsid w:val="00413774"/>
    <w:rsid w:val="004149E4"/>
    <w:rsid w:val="00414BAE"/>
    <w:rsid w:val="00415F63"/>
    <w:rsid w:val="00416310"/>
    <w:rsid w:val="00420515"/>
    <w:rsid w:val="00420B02"/>
    <w:rsid w:val="00420C00"/>
    <w:rsid w:val="00420C24"/>
    <w:rsid w:val="00421693"/>
    <w:rsid w:val="00423035"/>
    <w:rsid w:val="004232B9"/>
    <w:rsid w:val="00423E90"/>
    <w:rsid w:val="004248BB"/>
    <w:rsid w:val="00425593"/>
    <w:rsid w:val="00425777"/>
    <w:rsid w:val="004259E0"/>
    <w:rsid w:val="00425A4F"/>
    <w:rsid w:val="00425BCD"/>
    <w:rsid w:val="00425D72"/>
    <w:rsid w:val="00426342"/>
    <w:rsid w:val="00426B1C"/>
    <w:rsid w:val="004303AC"/>
    <w:rsid w:val="00430416"/>
    <w:rsid w:val="00430A39"/>
    <w:rsid w:val="00430A73"/>
    <w:rsid w:val="00430BD3"/>
    <w:rsid w:val="00430EC3"/>
    <w:rsid w:val="00431A93"/>
    <w:rsid w:val="00431ABD"/>
    <w:rsid w:val="00432276"/>
    <w:rsid w:val="00432481"/>
    <w:rsid w:val="00432533"/>
    <w:rsid w:val="0043273B"/>
    <w:rsid w:val="00432BD2"/>
    <w:rsid w:val="00432C01"/>
    <w:rsid w:val="00432F68"/>
    <w:rsid w:val="00433369"/>
    <w:rsid w:val="00433CB8"/>
    <w:rsid w:val="004344F4"/>
    <w:rsid w:val="00434B96"/>
    <w:rsid w:val="00435330"/>
    <w:rsid w:val="00435513"/>
    <w:rsid w:val="0043576C"/>
    <w:rsid w:val="00435E4C"/>
    <w:rsid w:val="004372F4"/>
    <w:rsid w:val="004378C3"/>
    <w:rsid w:val="00437B88"/>
    <w:rsid w:val="00437F34"/>
    <w:rsid w:val="004408EC"/>
    <w:rsid w:val="00442602"/>
    <w:rsid w:val="00442A03"/>
    <w:rsid w:val="00442A94"/>
    <w:rsid w:val="00442B5E"/>
    <w:rsid w:val="004451DC"/>
    <w:rsid w:val="0044549F"/>
    <w:rsid w:val="00445927"/>
    <w:rsid w:val="00445E46"/>
    <w:rsid w:val="00445F75"/>
    <w:rsid w:val="00446208"/>
    <w:rsid w:val="00446761"/>
    <w:rsid w:val="004467F9"/>
    <w:rsid w:val="004511C5"/>
    <w:rsid w:val="00451F70"/>
    <w:rsid w:val="0045258A"/>
    <w:rsid w:val="0045289B"/>
    <w:rsid w:val="00453D27"/>
    <w:rsid w:val="00453DE3"/>
    <w:rsid w:val="00453FC3"/>
    <w:rsid w:val="0045417E"/>
    <w:rsid w:val="00454580"/>
    <w:rsid w:val="004553DE"/>
    <w:rsid w:val="0045545E"/>
    <w:rsid w:val="00455F77"/>
    <w:rsid w:val="00456A96"/>
    <w:rsid w:val="004620AF"/>
    <w:rsid w:val="0046294E"/>
    <w:rsid w:val="00462B14"/>
    <w:rsid w:val="00463D10"/>
    <w:rsid w:val="0046416C"/>
    <w:rsid w:val="00470871"/>
    <w:rsid w:val="00470D11"/>
    <w:rsid w:val="004727EC"/>
    <w:rsid w:val="004728D0"/>
    <w:rsid w:val="004733B4"/>
    <w:rsid w:val="00474711"/>
    <w:rsid w:val="00475324"/>
    <w:rsid w:val="00476197"/>
    <w:rsid w:val="00476472"/>
    <w:rsid w:val="00476A1A"/>
    <w:rsid w:val="00476FE9"/>
    <w:rsid w:val="0047749D"/>
    <w:rsid w:val="004801AE"/>
    <w:rsid w:val="004809FA"/>
    <w:rsid w:val="0048183F"/>
    <w:rsid w:val="00481D7E"/>
    <w:rsid w:val="00481F7D"/>
    <w:rsid w:val="00482795"/>
    <w:rsid w:val="00482A0E"/>
    <w:rsid w:val="00483A88"/>
    <w:rsid w:val="00484004"/>
    <w:rsid w:val="004849DC"/>
    <w:rsid w:val="00484CF9"/>
    <w:rsid w:val="004852AA"/>
    <w:rsid w:val="00485613"/>
    <w:rsid w:val="0048563E"/>
    <w:rsid w:val="00486285"/>
    <w:rsid w:val="00486863"/>
    <w:rsid w:val="004869B9"/>
    <w:rsid w:val="00486A0B"/>
    <w:rsid w:val="00486AA2"/>
    <w:rsid w:val="004870F3"/>
    <w:rsid w:val="00490A43"/>
    <w:rsid w:val="00490CC2"/>
    <w:rsid w:val="004911B8"/>
    <w:rsid w:val="004914A7"/>
    <w:rsid w:val="004924FA"/>
    <w:rsid w:val="00492557"/>
    <w:rsid w:val="00493686"/>
    <w:rsid w:val="004937F6"/>
    <w:rsid w:val="00493C77"/>
    <w:rsid w:val="00494595"/>
    <w:rsid w:val="0049497F"/>
    <w:rsid w:val="0049548B"/>
    <w:rsid w:val="00495BC7"/>
    <w:rsid w:val="00496555"/>
    <w:rsid w:val="004966DE"/>
    <w:rsid w:val="004967EB"/>
    <w:rsid w:val="00497285"/>
    <w:rsid w:val="004972F4"/>
    <w:rsid w:val="00497C7D"/>
    <w:rsid w:val="004A0C21"/>
    <w:rsid w:val="004A1110"/>
    <w:rsid w:val="004A1121"/>
    <w:rsid w:val="004A2047"/>
    <w:rsid w:val="004A2E80"/>
    <w:rsid w:val="004A352F"/>
    <w:rsid w:val="004A40B2"/>
    <w:rsid w:val="004A583C"/>
    <w:rsid w:val="004A69E4"/>
    <w:rsid w:val="004A6E06"/>
    <w:rsid w:val="004A7060"/>
    <w:rsid w:val="004A7C1C"/>
    <w:rsid w:val="004A7D40"/>
    <w:rsid w:val="004B1A79"/>
    <w:rsid w:val="004B1B9F"/>
    <w:rsid w:val="004B36E7"/>
    <w:rsid w:val="004B5412"/>
    <w:rsid w:val="004B62CA"/>
    <w:rsid w:val="004B71D3"/>
    <w:rsid w:val="004C0167"/>
    <w:rsid w:val="004C0243"/>
    <w:rsid w:val="004C0C3E"/>
    <w:rsid w:val="004C1CED"/>
    <w:rsid w:val="004C260A"/>
    <w:rsid w:val="004C2D3A"/>
    <w:rsid w:val="004C341E"/>
    <w:rsid w:val="004C3B0E"/>
    <w:rsid w:val="004C3F45"/>
    <w:rsid w:val="004C5693"/>
    <w:rsid w:val="004C6130"/>
    <w:rsid w:val="004C617C"/>
    <w:rsid w:val="004C61FC"/>
    <w:rsid w:val="004C645E"/>
    <w:rsid w:val="004C64CF"/>
    <w:rsid w:val="004C660E"/>
    <w:rsid w:val="004C7BE5"/>
    <w:rsid w:val="004D0241"/>
    <w:rsid w:val="004D15D5"/>
    <w:rsid w:val="004D1A7A"/>
    <w:rsid w:val="004D2491"/>
    <w:rsid w:val="004D4383"/>
    <w:rsid w:val="004D446C"/>
    <w:rsid w:val="004D4AD8"/>
    <w:rsid w:val="004D5341"/>
    <w:rsid w:val="004D5FC5"/>
    <w:rsid w:val="004D6EBB"/>
    <w:rsid w:val="004D7002"/>
    <w:rsid w:val="004D7CAA"/>
    <w:rsid w:val="004E039B"/>
    <w:rsid w:val="004E1006"/>
    <w:rsid w:val="004E217F"/>
    <w:rsid w:val="004E36D5"/>
    <w:rsid w:val="004E4CE7"/>
    <w:rsid w:val="004E5524"/>
    <w:rsid w:val="004E614B"/>
    <w:rsid w:val="004E642C"/>
    <w:rsid w:val="004E6494"/>
    <w:rsid w:val="004E6916"/>
    <w:rsid w:val="004E7CE0"/>
    <w:rsid w:val="004E7D9C"/>
    <w:rsid w:val="004E7E31"/>
    <w:rsid w:val="004F055E"/>
    <w:rsid w:val="004F1504"/>
    <w:rsid w:val="004F18DB"/>
    <w:rsid w:val="004F1F84"/>
    <w:rsid w:val="004F3095"/>
    <w:rsid w:val="004F532E"/>
    <w:rsid w:val="004F6016"/>
    <w:rsid w:val="004F734A"/>
    <w:rsid w:val="004F782F"/>
    <w:rsid w:val="0050069F"/>
    <w:rsid w:val="005009A3"/>
    <w:rsid w:val="00501E91"/>
    <w:rsid w:val="00502C5E"/>
    <w:rsid w:val="00502CA7"/>
    <w:rsid w:val="00503165"/>
    <w:rsid w:val="005048F8"/>
    <w:rsid w:val="00504C87"/>
    <w:rsid w:val="00504EFF"/>
    <w:rsid w:val="005055F0"/>
    <w:rsid w:val="00507DE4"/>
    <w:rsid w:val="00507F8B"/>
    <w:rsid w:val="00510203"/>
    <w:rsid w:val="00510E7D"/>
    <w:rsid w:val="00511F7D"/>
    <w:rsid w:val="005128AC"/>
    <w:rsid w:val="005131E9"/>
    <w:rsid w:val="00513EFA"/>
    <w:rsid w:val="005144D6"/>
    <w:rsid w:val="00514DD9"/>
    <w:rsid w:val="00514FD6"/>
    <w:rsid w:val="00517702"/>
    <w:rsid w:val="005179B7"/>
    <w:rsid w:val="005212B9"/>
    <w:rsid w:val="0052142D"/>
    <w:rsid w:val="00521B0B"/>
    <w:rsid w:val="00521C0A"/>
    <w:rsid w:val="00521D37"/>
    <w:rsid w:val="00523021"/>
    <w:rsid w:val="00523505"/>
    <w:rsid w:val="005235ED"/>
    <w:rsid w:val="005239E3"/>
    <w:rsid w:val="005243E4"/>
    <w:rsid w:val="00524E50"/>
    <w:rsid w:val="0052584E"/>
    <w:rsid w:val="00527357"/>
    <w:rsid w:val="00527A39"/>
    <w:rsid w:val="00533CA2"/>
    <w:rsid w:val="005342F3"/>
    <w:rsid w:val="00534FC7"/>
    <w:rsid w:val="00535FF8"/>
    <w:rsid w:val="0053607A"/>
    <w:rsid w:val="00536D8F"/>
    <w:rsid w:val="0054037C"/>
    <w:rsid w:val="0054054A"/>
    <w:rsid w:val="005405C7"/>
    <w:rsid w:val="0054322A"/>
    <w:rsid w:val="00543750"/>
    <w:rsid w:val="00543867"/>
    <w:rsid w:val="00543E63"/>
    <w:rsid w:val="005441EF"/>
    <w:rsid w:val="005447A1"/>
    <w:rsid w:val="0054513E"/>
    <w:rsid w:val="00545774"/>
    <w:rsid w:val="005458C1"/>
    <w:rsid w:val="00546B61"/>
    <w:rsid w:val="005477FB"/>
    <w:rsid w:val="00550667"/>
    <w:rsid w:val="0055086A"/>
    <w:rsid w:val="00553089"/>
    <w:rsid w:val="0055354A"/>
    <w:rsid w:val="0055496E"/>
    <w:rsid w:val="00554B08"/>
    <w:rsid w:val="00555499"/>
    <w:rsid w:val="00556298"/>
    <w:rsid w:val="00556306"/>
    <w:rsid w:val="00556EAE"/>
    <w:rsid w:val="005600B3"/>
    <w:rsid w:val="005604FF"/>
    <w:rsid w:val="005607C4"/>
    <w:rsid w:val="005608A6"/>
    <w:rsid w:val="00560ADC"/>
    <w:rsid w:val="00561307"/>
    <w:rsid w:val="0056244D"/>
    <w:rsid w:val="0056315E"/>
    <w:rsid w:val="005647B7"/>
    <w:rsid w:val="005656F3"/>
    <w:rsid w:val="005657D1"/>
    <w:rsid w:val="005659EF"/>
    <w:rsid w:val="0056696C"/>
    <w:rsid w:val="00570794"/>
    <w:rsid w:val="00570842"/>
    <w:rsid w:val="00571A1A"/>
    <w:rsid w:val="005722CD"/>
    <w:rsid w:val="0057338A"/>
    <w:rsid w:val="005734D9"/>
    <w:rsid w:val="005740FF"/>
    <w:rsid w:val="0057420A"/>
    <w:rsid w:val="005745C0"/>
    <w:rsid w:val="005757FA"/>
    <w:rsid w:val="00575FE2"/>
    <w:rsid w:val="00576211"/>
    <w:rsid w:val="00576389"/>
    <w:rsid w:val="00576EEE"/>
    <w:rsid w:val="00577410"/>
    <w:rsid w:val="005813F1"/>
    <w:rsid w:val="0058144E"/>
    <w:rsid w:val="005817B6"/>
    <w:rsid w:val="00581E12"/>
    <w:rsid w:val="00582EFB"/>
    <w:rsid w:val="005840F4"/>
    <w:rsid w:val="00584952"/>
    <w:rsid w:val="0058574A"/>
    <w:rsid w:val="00585F35"/>
    <w:rsid w:val="00586007"/>
    <w:rsid w:val="00586133"/>
    <w:rsid w:val="005868E7"/>
    <w:rsid w:val="00586C5E"/>
    <w:rsid w:val="0058711D"/>
    <w:rsid w:val="00587A3E"/>
    <w:rsid w:val="00587AFD"/>
    <w:rsid w:val="0059097C"/>
    <w:rsid w:val="00591E88"/>
    <w:rsid w:val="0059232F"/>
    <w:rsid w:val="00593036"/>
    <w:rsid w:val="005931C1"/>
    <w:rsid w:val="00593845"/>
    <w:rsid w:val="00593BA4"/>
    <w:rsid w:val="0059421F"/>
    <w:rsid w:val="00594953"/>
    <w:rsid w:val="00594981"/>
    <w:rsid w:val="005949B0"/>
    <w:rsid w:val="005953BC"/>
    <w:rsid w:val="00595578"/>
    <w:rsid w:val="0059568B"/>
    <w:rsid w:val="0059631F"/>
    <w:rsid w:val="00596C08"/>
    <w:rsid w:val="00596D1B"/>
    <w:rsid w:val="0059764A"/>
    <w:rsid w:val="00597A1A"/>
    <w:rsid w:val="00597C14"/>
    <w:rsid w:val="005A08D5"/>
    <w:rsid w:val="005A08DD"/>
    <w:rsid w:val="005A0EC5"/>
    <w:rsid w:val="005A14ED"/>
    <w:rsid w:val="005A5978"/>
    <w:rsid w:val="005A5AB1"/>
    <w:rsid w:val="005A6332"/>
    <w:rsid w:val="005A6444"/>
    <w:rsid w:val="005A6A5F"/>
    <w:rsid w:val="005A6C79"/>
    <w:rsid w:val="005A7DC4"/>
    <w:rsid w:val="005B055B"/>
    <w:rsid w:val="005B0A17"/>
    <w:rsid w:val="005B21DB"/>
    <w:rsid w:val="005B256D"/>
    <w:rsid w:val="005B392C"/>
    <w:rsid w:val="005B4220"/>
    <w:rsid w:val="005B5090"/>
    <w:rsid w:val="005B50B0"/>
    <w:rsid w:val="005B51DD"/>
    <w:rsid w:val="005B53A9"/>
    <w:rsid w:val="005B75DA"/>
    <w:rsid w:val="005C1E73"/>
    <w:rsid w:val="005C2197"/>
    <w:rsid w:val="005C2372"/>
    <w:rsid w:val="005C258B"/>
    <w:rsid w:val="005C29F7"/>
    <w:rsid w:val="005C318D"/>
    <w:rsid w:val="005C498D"/>
    <w:rsid w:val="005C5305"/>
    <w:rsid w:val="005C5C04"/>
    <w:rsid w:val="005C6756"/>
    <w:rsid w:val="005C69EF"/>
    <w:rsid w:val="005C6F21"/>
    <w:rsid w:val="005D01CF"/>
    <w:rsid w:val="005D1790"/>
    <w:rsid w:val="005D18B5"/>
    <w:rsid w:val="005D31B8"/>
    <w:rsid w:val="005D4E30"/>
    <w:rsid w:val="005D5248"/>
    <w:rsid w:val="005D53AF"/>
    <w:rsid w:val="005D5744"/>
    <w:rsid w:val="005D59E2"/>
    <w:rsid w:val="005D64A5"/>
    <w:rsid w:val="005D7336"/>
    <w:rsid w:val="005D77E4"/>
    <w:rsid w:val="005E0549"/>
    <w:rsid w:val="005E0823"/>
    <w:rsid w:val="005E0AAF"/>
    <w:rsid w:val="005E0FE1"/>
    <w:rsid w:val="005E1BD2"/>
    <w:rsid w:val="005E352F"/>
    <w:rsid w:val="005E40D0"/>
    <w:rsid w:val="005E40E2"/>
    <w:rsid w:val="005E4749"/>
    <w:rsid w:val="005E4C46"/>
    <w:rsid w:val="005E5859"/>
    <w:rsid w:val="005E64C7"/>
    <w:rsid w:val="005E736E"/>
    <w:rsid w:val="005E7D18"/>
    <w:rsid w:val="005F1A8C"/>
    <w:rsid w:val="005F1E1D"/>
    <w:rsid w:val="005F1F0E"/>
    <w:rsid w:val="005F28DF"/>
    <w:rsid w:val="005F29C5"/>
    <w:rsid w:val="005F34DA"/>
    <w:rsid w:val="005F39FE"/>
    <w:rsid w:val="005F3BD3"/>
    <w:rsid w:val="005F3CD8"/>
    <w:rsid w:val="005F43D7"/>
    <w:rsid w:val="005F4544"/>
    <w:rsid w:val="005F4D4C"/>
    <w:rsid w:val="005F63C9"/>
    <w:rsid w:val="005F67B2"/>
    <w:rsid w:val="006011A4"/>
    <w:rsid w:val="00602064"/>
    <w:rsid w:val="0060348E"/>
    <w:rsid w:val="0060370C"/>
    <w:rsid w:val="00603A4C"/>
    <w:rsid w:val="00603A84"/>
    <w:rsid w:val="00603C98"/>
    <w:rsid w:val="00606083"/>
    <w:rsid w:val="0060681B"/>
    <w:rsid w:val="006074BB"/>
    <w:rsid w:val="00607B71"/>
    <w:rsid w:val="00607E90"/>
    <w:rsid w:val="00610215"/>
    <w:rsid w:val="00610583"/>
    <w:rsid w:val="006108B1"/>
    <w:rsid w:val="00610B13"/>
    <w:rsid w:val="00612804"/>
    <w:rsid w:val="00612DF5"/>
    <w:rsid w:val="00612F37"/>
    <w:rsid w:val="006134A1"/>
    <w:rsid w:val="0061380F"/>
    <w:rsid w:val="00613A65"/>
    <w:rsid w:val="00613BD3"/>
    <w:rsid w:val="00613C63"/>
    <w:rsid w:val="00614068"/>
    <w:rsid w:val="006143D8"/>
    <w:rsid w:val="00616C26"/>
    <w:rsid w:val="00616FEE"/>
    <w:rsid w:val="00617714"/>
    <w:rsid w:val="006201AA"/>
    <w:rsid w:val="006223FC"/>
    <w:rsid w:val="006229F8"/>
    <w:rsid w:val="0062353B"/>
    <w:rsid w:val="0062427A"/>
    <w:rsid w:val="00624D9E"/>
    <w:rsid w:val="0062551C"/>
    <w:rsid w:val="00625A32"/>
    <w:rsid w:val="00625B29"/>
    <w:rsid w:val="00626DE0"/>
    <w:rsid w:val="00626DF0"/>
    <w:rsid w:val="006270C6"/>
    <w:rsid w:val="006271A0"/>
    <w:rsid w:val="00627743"/>
    <w:rsid w:val="00630968"/>
    <w:rsid w:val="0063217A"/>
    <w:rsid w:val="006324A0"/>
    <w:rsid w:val="00632772"/>
    <w:rsid w:val="006336D4"/>
    <w:rsid w:val="00635030"/>
    <w:rsid w:val="006355A8"/>
    <w:rsid w:val="00635AC7"/>
    <w:rsid w:val="00635B50"/>
    <w:rsid w:val="00635D1F"/>
    <w:rsid w:val="00636360"/>
    <w:rsid w:val="006364A3"/>
    <w:rsid w:val="00640C38"/>
    <w:rsid w:val="00641CAE"/>
    <w:rsid w:val="00642F0D"/>
    <w:rsid w:val="00643448"/>
    <w:rsid w:val="00643621"/>
    <w:rsid w:val="00644754"/>
    <w:rsid w:val="00644810"/>
    <w:rsid w:val="006449FE"/>
    <w:rsid w:val="006454F0"/>
    <w:rsid w:val="006472EA"/>
    <w:rsid w:val="00647EE7"/>
    <w:rsid w:val="006504B2"/>
    <w:rsid w:val="00650C94"/>
    <w:rsid w:val="00651DA8"/>
    <w:rsid w:val="006520F3"/>
    <w:rsid w:val="00653499"/>
    <w:rsid w:val="006535B8"/>
    <w:rsid w:val="00653FCC"/>
    <w:rsid w:val="00654D0F"/>
    <w:rsid w:val="006553D5"/>
    <w:rsid w:val="006558F4"/>
    <w:rsid w:val="00655D05"/>
    <w:rsid w:val="00655E74"/>
    <w:rsid w:val="006561B2"/>
    <w:rsid w:val="006563F6"/>
    <w:rsid w:val="006565D0"/>
    <w:rsid w:val="0066053D"/>
    <w:rsid w:val="006605C8"/>
    <w:rsid w:val="00660B5C"/>
    <w:rsid w:val="00662010"/>
    <w:rsid w:val="00662688"/>
    <w:rsid w:val="006626D3"/>
    <w:rsid w:val="0066315E"/>
    <w:rsid w:val="00663437"/>
    <w:rsid w:val="00663E8E"/>
    <w:rsid w:val="00664836"/>
    <w:rsid w:val="00664C28"/>
    <w:rsid w:val="00664D63"/>
    <w:rsid w:val="00664F5E"/>
    <w:rsid w:val="00666FD7"/>
    <w:rsid w:val="00670C71"/>
    <w:rsid w:val="00670DD5"/>
    <w:rsid w:val="00672EC0"/>
    <w:rsid w:val="00674F38"/>
    <w:rsid w:val="00676FDF"/>
    <w:rsid w:val="00677135"/>
    <w:rsid w:val="00677580"/>
    <w:rsid w:val="00677EB5"/>
    <w:rsid w:val="00680272"/>
    <w:rsid w:val="00681BD4"/>
    <w:rsid w:val="00683591"/>
    <w:rsid w:val="00684131"/>
    <w:rsid w:val="0068490C"/>
    <w:rsid w:val="00685C28"/>
    <w:rsid w:val="00686B6D"/>
    <w:rsid w:val="006876D8"/>
    <w:rsid w:val="006913FF"/>
    <w:rsid w:val="00691B4C"/>
    <w:rsid w:val="00692375"/>
    <w:rsid w:val="00692722"/>
    <w:rsid w:val="0069368B"/>
    <w:rsid w:val="0069449B"/>
    <w:rsid w:val="00696000"/>
    <w:rsid w:val="006961BB"/>
    <w:rsid w:val="006A0352"/>
    <w:rsid w:val="006A0981"/>
    <w:rsid w:val="006A0A55"/>
    <w:rsid w:val="006A1462"/>
    <w:rsid w:val="006A15F6"/>
    <w:rsid w:val="006A1BCB"/>
    <w:rsid w:val="006A2375"/>
    <w:rsid w:val="006A27FC"/>
    <w:rsid w:val="006A37A4"/>
    <w:rsid w:val="006A4CB3"/>
    <w:rsid w:val="006A6B85"/>
    <w:rsid w:val="006A6EFA"/>
    <w:rsid w:val="006A72B0"/>
    <w:rsid w:val="006A72BB"/>
    <w:rsid w:val="006A7F0A"/>
    <w:rsid w:val="006B0A92"/>
    <w:rsid w:val="006B13EF"/>
    <w:rsid w:val="006B1745"/>
    <w:rsid w:val="006B1EE9"/>
    <w:rsid w:val="006B237C"/>
    <w:rsid w:val="006B4DC6"/>
    <w:rsid w:val="006B4E1A"/>
    <w:rsid w:val="006B5685"/>
    <w:rsid w:val="006B5F4B"/>
    <w:rsid w:val="006B6C39"/>
    <w:rsid w:val="006B6CD7"/>
    <w:rsid w:val="006B742E"/>
    <w:rsid w:val="006C333C"/>
    <w:rsid w:val="006C4AD6"/>
    <w:rsid w:val="006C4C90"/>
    <w:rsid w:val="006C589B"/>
    <w:rsid w:val="006C594B"/>
    <w:rsid w:val="006C6EC2"/>
    <w:rsid w:val="006C74AC"/>
    <w:rsid w:val="006D0494"/>
    <w:rsid w:val="006D0589"/>
    <w:rsid w:val="006D1ECC"/>
    <w:rsid w:val="006D1F11"/>
    <w:rsid w:val="006D3A76"/>
    <w:rsid w:val="006D4178"/>
    <w:rsid w:val="006D588B"/>
    <w:rsid w:val="006D63C9"/>
    <w:rsid w:val="006D799D"/>
    <w:rsid w:val="006D7B08"/>
    <w:rsid w:val="006E0409"/>
    <w:rsid w:val="006E09EE"/>
    <w:rsid w:val="006E0B37"/>
    <w:rsid w:val="006E0E43"/>
    <w:rsid w:val="006E53BD"/>
    <w:rsid w:val="006F0277"/>
    <w:rsid w:val="006F1A63"/>
    <w:rsid w:val="006F1D5D"/>
    <w:rsid w:val="006F202C"/>
    <w:rsid w:val="006F24D0"/>
    <w:rsid w:val="006F2CCE"/>
    <w:rsid w:val="006F3189"/>
    <w:rsid w:val="006F32D4"/>
    <w:rsid w:val="006F35D3"/>
    <w:rsid w:val="006F4152"/>
    <w:rsid w:val="006F5E97"/>
    <w:rsid w:val="006F5EA7"/>
    <w:rsid w:val="006F6CC8"/>
    <w:rsid w:val="006F6F82"/>
    <w:rsid w:val="00701450"/>
    <w:rsid w:val="00701BEB"/>
    <w:rsid w:val="007027C0"/>
    <w:rsid w:val="00702D77"/>
    <w:rsid w:val="00703496"/>
    <w:rsid w:val="00703624"/>
    <w:rsid w:val="00704B92"/>
    <w:rsid w:val="00704EB3"/>
    <w:rsid w:val="00705876"/>
    <w:rsid w:val="00705FC6"/>
    <w:rsid w:val="00707F83"/>
    <w:rsid w:val="007102B0"/>
    <w:rsid w:val="0071106C"/>
    <w:rsid w:val="0071120B"/>
    <w:rsid w:val="00711564"/>
    <w:rsid w:val="00712510"/>
    <w:rsid w:val="00712759"/>
    <w:rsid w:val="00712E03"/>
    <w:rsid w:val="00713AAD"/>
    <w:rsid w:val="00713ACC"/>
    <w:rsid w:val="00713E6E"/>
    <w:rsid w:val="007145D2"/>
    <w:rsid w:val="0071634A"/>
    <w:rsid w:val="007168BC"/>
    <w:rsid w:val="00720087"/>
    <w:rsid w:val="0072083E"/>
    <w:rsid w:val="0072153F"/>
    <w:rsid w:val="00721590"/>
    <w:rsid w:val="00721CBB"/>
    <w:rsid w:val="00722277"/>
    <w:rsid w:val="00723D14"/>
    <w:rsid w:val="00724C88"/>
    <w:rsid w:val="00725ADE"/>
    <w:rsid w:val="0072670F"/>
    <w:rsid w:val="00726D9A"/>
    <w:rsid w:val="00727C46"/>
    <w:rsid w:val="00730766"/>
    <w:rsid w:val="00732160"/>
    <w:rsid w:val="0073244A"/>
    <w:rsid w:val="007332C8"/>
    <w:rsid w:val="007337D9"/>
    <w:rsid w:val="00733B66"/>
    <w:rsid w:val="00734FDB"/>
    <w:rsid w:val="007378C1"/>
    <w:rsid w:val="007412C8"/>
    <w:rsid w:val="0074145B"/>
    <w:rsid w:val="00741A6B"/>
    <w:rsid w:val="0074343C"/>
    <w:rsid w:val="00743608"/>
    <w:rsid w:val="00744A13"/>
    <w:rsid w:val="00744B3D"/>
    <w:rsid w:val="0074569B"/>
    <w:rsid w:val="00745F19"/>
    <w:rsid w:val="007471E0"/>
    <w:rsid w:val="00747DC3"/>
    <w:rsid w:val="007523FD"/>
    <w:rsid w:val="00752974"/>
    <w:rsid w:val="00753ECB"/>
    <w:rsid w:val="0075496B"/>
    <w:rsid w:val="00754C8E"/>
    <w:rsid w:val="00755DBE"/>
    <w:rsid w:val="0075614F"/>
    <w:rsid w:val="0075690A"/>
    <w:rsid w:val="00757843"/>
    <w:rsid w:val="00761CB7"/>
    <w:rsid w:val="00761D45"/>
    <w:rsid w:val="007631F6"/>
    <w:rsid w:val="007638C6"/>
    <w:rsid w:val="007658EE"/>
    <w:rsid w:val="007665A6"/>
    <w:rsid w:val="00767AD7"/>
    <w:rsid w:val="00770D0F"/>
    <w:rsid w:val="00770D5D"/>
    <w:rsid w:val="00771C14"/>
    <w:rsid w:val="00773075"/>
    <w:rsid w:val="00774A8A"/>
    <w:rsid w:val="00775C27"/>
    <w:rsid w:val="00776D57"/>
    <w:rsid w:val="00781978"/>
    <w:rsid w:val="00781F94"/>
    <w:rsid w:val="007828B5"/>
    <w:rsid w:val="00782F92"/>
    <w:rsid w:val="00784D1E"/>
    <w:rsid w:val="007851E3"/>
    <w:rsid w:val="00785855"/>
    <w:rsid w:val="00785CA4"/>
    <w:rsid w:val="007870CE"/>
    <w:rsid w:val="0078710C"/>
    <w:rsid w:val="00787A07"/>
    <w:rsid w:val="007901C1"/>
    <w:rsid w:val="00790744"/>
    <w:rsid w:val="00791281"/>
    <w:rsid w:val="00793B98"/>
    <w:rsid w:val="00794905"/>
    <w:rsid w:val="00794EB9"/>
    <w:rsid w:val="00795CE2"/>
    <w:rsid w:val="00797647"/>
    <w:rsid w:val="00797799"/>
    <w:rsid w:val="00797ADA"/>
    <w:rsid w:val="007A0ED7"/>
    <w:rsid w:val="007A1C37"/>
    <w:rsid w:val="007A2435"/>
    <w:rsid w:val="007A2613"/>
    <w:rsid w:val="007A3E2C"/>
    <w:rsid w:val="007A47CE"/>
    <w:rsid w:val="007A60C2"/>
    <w:rsid w:val="007A66D8"/>
    <w:rsid w:val="007A687D"/>
    <w:rsid w:val="007A689C"/>
    <w:rsid w:val="007A7417"/>
    <w:rsid w:val="007B14EC"/>
    <w:rsid w:val="007B2301"/>
    <w:rsid w:val="007B2D06"/>
    <w:rsid w:val="007B3096"/>
    <w:rsid w:val="007B510E"/>
    <w:rsid w:val="007B5599"/>
    <w:rsid w:val="007B5901"/>
    <w:rsid w:val="007B642F"/>
    <w:rsid w:val="007B70A5"/>
    <w:rsid w:val="007B73CF"/>
    <w:rsid w:val="007C0392"/>
    <w:rsid w:val="007C03D2"/>
    <w:rsid w:val="007C0861"/>
    <w:rsid w:val="007C2E4F"/>
    <w:rsid w:val="007C2EE5"/>
    <w:rsid w:val="007C2F41"/>
    <w:rsid w:val="007C3811"/>
    <w:rsid w:val="007C3E26"/>
    <w:rsid w:val="007C4F0D"/>
    <w:rsid w:val="007C52B2"/>
    <w:rsid w:val="007C5557"/>
    <w:rsid w:val="007C5920"/>
    <w:rsid w:val="007C5A11"/>
    <w:rsid w:val="007C5AAC"/>
    <w:rsid w:val="007C5ABA"/>
    <w:rsid w:val="007C705F"/>
    <w:rsid w:val="007C7EFB"/>
    <w:rsid w:val="007D0CFF"/>
    <w:rsid w:val="007D0E1E"/>
    <w:rsid w:val="007D1049"/>
    <w:rsid w:val="007D18D0"/>
    <w:rsid w:val="007D22AE"/>
    <w:rsid w:val="007D288E"/>
    <w:rsid w:val="007D3297"/>
    <w:rsid w:val="007D42DC"/>
    <w:rsid w:val="007D4D73"/>
    <w:rsid w:val="007D65F4"/>
    <w:rsid w:val="007D696E"/>
    <w:rsid w:val="007D6C34"/>
    <w:rsid w:val="007D7512"/>
    <w:rsid w:val="007D77CB"/>
    <w:rsid w:val="007E0D14"/>
    <w:rsid w:val="007E14C0"/>
    <w:rsid w:val="007E2DC9"/>
    <w:rsid w:val="007E35A3"/>
    <w:rsid w:val="007E3B44"/>
    <w:rsid w:val="007E4EE2"/>
    <w:rsid w:val="007E52DC"/>
    <w:rsid w:val="007E5543"/>
    <w:rsid w:val="007E58EA"/>
    <w:rsid w:val="007E5EF0"/>
    <w:rsid w:val="007E75BF"/>
    <w:rsid w:val="007E78F2"/>
    <w:rsid w:val="007E7ACA"/>
    <w:rsid w:val="007F01A6"/>
    <w:rsid w:val="007F100C"/>
    <w:rsid w:val="007F149A"/>
    <w:rsid w:val="007F342E"/>
    <w:rsid w:val="007F4397"/>
    <w:rsid w:val="007F5FB2"/>
    <w:rsid w:val="00800CDA"/>
    <w:rsid w:val="008024DE"/>
    <w:rsid w:val="0080342A"/>
    <w:rsid w:val="00804A15"/>
    <w:rsid w:val="00804E43"/>
    <w:rsid w:val="00807149"/>
    <w:rsid w:val="0080733F"/>
    <w:rsid w:val="00810275"/>
    <w:rsid w:val="00810CC8"/>
    <w:rsid w:val="00811190"/>
    <w:rsid w:val="008115F1"/>
    <w:rsid w:val="008117A6"/>
    <w:rsid w:val="008123FC"/>
    <w:rsid w:val="0081370E"/>
    <w:rsid w:val="00813D5F"/>
    <w:rsid w:val="008141B8"/>
    <w:rsid w:val="00814FC1"/>
    <w:rsid w:val="00815897"/>
    <w:rsid w:val="00816BEE"/>
    <w:rsid w:val="008171AF"/>
    <w:rsid w:val="00817246"/>
    <w:rsid w:val="00817BDA"/>
    <w:rsid w:val="00817D66"/>
    <w:rsid w:val="008205FE"/>
    <w:rsid w:val="008207B3"/>
    <w:rsid w:val="008208C3"/>
    <w:rsid w:val="008224C6"/>
    <w:rsid w:val="008236AD"/>
    <w:rsid w:val="0082598A"/>
    <w:rsid w:val="008270B1"/>
    <w:rsid w:val="0082760E"/>
    <w:rsid w:val="00830122"/>
    <w:rsid w:val="00831DEC"/>
    <w:rsid w:val="00831E12"/>
    <w:rsid w:val="00832875"/>
    <w:rsid w:val="008328F1"/>
    <w:rsid w:val="00833143"/>
    <w:rsid w:val="008331AC"/>
    <w:rsid w:val="008334BF"/>
    <w:rsid w:val="00833748"/>
    <w:rsid w:val="008338B9"/>
    <w:rsid w:val="00833E40"/>
    <w:rsid w:val="008343EE"/>
    <w:rsid w:val="008348F0"/>
    <w:rsid w:val="0083500E"/>
    <w:rsid w:val="008362A9"/>
    <w:rsid w:val="0083710C"/>
    <w:rsid w:val="00837AAF"/>
    <w:rsid w:val="00840746"/>
    <w:rsid w:val="00841185"/>
    <w:rsid w:val="00841529"/>
    <w:rsid w:val="00841CE8"/>
    <w:rsid w:val="00841D78"/>
    <w:rsid w:val="008424B0"/>
    <w:rsid w:val="00842A22"/>
    <w:rsid w:val="00843ACA"/>
    <w:rsid w:val="00843CB0"/>
    <w:rsid w:val="00843D9D"/>
    <w:rsid w:val="0084485A"/>
    <w:rsid w:val="00845048"/>
    <w:rsid w:val="00845B60"/>
    <w:rsid w:val="00845FF9"/>
    <w:rsid w:val="0084652E"/>
    <w:rsid w:val="00847257"/>
    <w:rsid w:val="008473B1"/>
    <w:rsid w:val="00847976"/>
    <w:rsid w:val="008503A3"/>
    <w:rsid w:val="008506EE"/>
    <w:rsid w:val="008516CF"/>
    <w:rsid w:val="00852082"/>
    <w:rsid w:val="008521E4"/>
    <w:rsid w:val="0085308D"/>
    <w:rsid w:val="00855097"/>
    <w:rsid w:val="00855CB6"/>
    <w:rsid w:val="00855D4C"/>
    <w:rsid w:val="00855D89"/>
    <w:rsid w:val="008616C4"/>
    <w:rsid w:val="00861D80"/>
    <w:rsid w:val="00862DDC"/>
    <w:rsid w:val="0086387F"/>
    <w:rsid w:val="00863E9D"/>
    <w:rsid w:val="00864613"/>
    <w:rsid w:val="008660CF"/>
    <w:rsid w:val="0086761D"/>
    <w:rsid w:val="00870099"/>
    <w:rsid w:val="008706B3"/>
    <w:rsid w:val="00871064"/>
    <w:rsid w:val="00871071"/>
    <w:rsid w:val="00871138"/>
    <w:rsid w:val="008711BC"/>
    <w:rsid w:val="008716C8"/>
    <w:rsid w:val="00871913"/>
    <w:rsid w:val="008729A0"/>
    <w:rsid w:val="00872A30"/>
    <w:rsid w:val="00872A63"/>
    <w:rsid w:val="00873143"/>
    <w:rsid w:val="00873B4D"/>
    <w:rsid w:val="00875060"/>
    <w:rsid w:val="008760E2"/>
    <w:rsid w:val="008768F0"/>
    <w:rsid w:val="00877ED1"/>
    <w:rsid w:val="008800F5"/>
    <w:rsid w:val="0088010A"/>
    <w:rsid w:val="008812D7"/>
    <w:rsid w:val="008816AF"/>
    <w:rsid w:val="00881C19"/>
    <w:rsid w:val="0088314D"/>
    <w:rsid w:val="00886B32"/>
    <w:rsid w:val="00886B9B"/>
    <w:rsid w:val="00886CAB"/>
    <w:rsid w:val="00887A1D"/>
    <w:rsid w:val="00887E8B"/>
    <w:rsid w:val="00890AAE"/>
    <w:rsid w:val="00891A9E"/>
    <w:rsid w:val="0089237A"/>
    <w:rsid w:val="00892D2F"/>
    <w:rsid w:val="00893C2C"/>
    <w:rsid w:val="00894394"/>
    <w:rsid w:val="0089493F"/>
    <w:rsid w:val="00894A66"/>
    <w:rsid w:val="00897476"/>
    <w:rsid w:val="00897503"/>
    <w:rsid w:val="00897C16"/>
    <w:rsid w:val="008A0387"/>
    <w:rsid w:val="008A1D87"/>
    <w:rsid w:val="008A24C4"/>
    <w:rsid w:val="008A2989"/>
    <w:rsid w:val="008A2FDA"/>
    <w:rsid w:val="008A3A87"/>
    <w:rsid w:val="008A3E22"/>
    <w:rsid w:val="008A477C"/>
    <w:rsid w:val="008A51D0"/>
    <w:rsid w:val="008A5E84"/>
    <w:rsid w:val="008A6BE9"/>
    <w:rsid w:val="008A7477"/>
    <w:rsid w:val="008B257D"/>
    <w:rsid w:val="008B284E"/>
    <w:rsid w:val="008B3BDF"/>
    <w:rsid w:val="008B5ABE"/>
    <w:rsid w:val="008B69A0"/>
    <w:rsid w:val="008B7816"/>
    <w:rsid w:val="008B7F04"/>
    <w:rsid w:val="008B7F09"/>
    <w:rsid w:val="008C08B2"/>
    <w:rsid w:val="008C20A9"/>
    <w:rsid w:val="008C215E"/>
    <w:rsid w:val="008C2CA3"/>
    <w:rsid w:val="008C310C"/>
    <w:rsid w:val="008C3D70"/>
    <w:rsid w:val="008C4D9E"/>
    <w:rsid w:val="008C58DA"/>
    <w:rsid w:val="008C5A29"/>
    <w:rsid w:val="008C6887"/>
    <w:rsid w:val="008C6EDF"/>
    <w:rsid w:val="008D0318"/>
    <w:rsid w:val="008D06DD"/>
    <w:rsid w:val="008D1188"/>
    <w:rsid w:val="008D1E1A"/>
    <w:rsid w:val="008D267B"/>
    <w:rsid w:val="008D3044"/>
    <w:rsid w:val="008D30DB"/>
    <w:rsid w:val="008D320D"/>
    <w:rsid w:val="008D42F0"/>
    <w:rsid w:val="008D4C6D"/>
    <w:rsid w:val="008D5639"/>
    <w:rsid w:val="008D5689"/>
    <w:rsid w:val="008D5F19"/>
    <w:rsid w:val="008D699F"/>
    <w:rsid w:val="008D6C1C"/>
    <w:rsid w:val="008D70CC"/>
    <w:rsid w:val="008D70D2"/>
    <w:rsid w:val="008D75DA"/>
    <w:rsid w:val="008D7F79"/>
    <w:rsid w:val="008E07CD"/>
    <w:rsid w:val="008E091E"/>
    <w:rsid w:val="008E0EE2"/>
    <w:rsid w:val="008E0FAB"/>
    <w:rsid w:val="008E320A"/>
    <w:rsid w:val="008E3678"/>
    <w:rsid w:val="008E4203"/>
    <w:rsid w:val="008E436E"/>
    <w:rsid w:val="008E46DD"/>
    <w:rsid w:val="008E47E1"/>
    <w:rsid w:val="008E4B36"/>
    <w:rsid w:val="008E4BC4"/>
    <w:rsid w:val="008E4EC5"/>
    <w:rsid w:val="008E5AC3"/>
    <w:rsid w:val="008E724F"/>
    <w:rsid w:val="008E7CE6"/>
    <w:rsid w:val="008F01AF"/>
    <w:rsid w:val="008F1304"/>
    <w:rsid w:val="008F18C0"/>
    <w:rsid w:val="008F2763"/>
    <w:rsid w:val="008F2B95"/>
    <w:rsid w:val="008F34FF"/>
    <w:rsid w:val="008F3707"/>
    <w:rsid w:val="008F53D9"/>
    <w:rsid w:val="008F5B96"/>
    <w:rsid w:val="008F6F8F"/>
    <w:rsid w:val="008F7892"/>
    <w:rsid w:val="008F7AF0"/>
    <w:rsid w:val="008F7ECD"/>
    <w:rsid w:val="00900150"/>
    <w:rsid w:val="009022A3"/>
    <w:rsid w:val="009034B3"/>
    <w:rsid w:val="00903779"/>
    <w:rsid w:val="0090395E"/>
    <w:rsid w:val="00903D0C"/>
    <w:rsid w:val="00903F41"/>
    <w:rsid w:val="00904183"/>
    <w:rsid w:val="00904B06"/>
    <w:rsid w:val="00905092"/>
    <w:rsid w:val="0090638A"/>
    <w:rsid w:val="00906F24"/>
    <w:rsid w:val="00907C90"/>
    <w:rsid w:val="00907F8D"/>
    <w:rsid w:val="009114A9"/>
    <w:rsid w:val="00911BCD"/>
    <w:rsid w:val="00913824"/>
    <w:rsid w:val="0091426E"/>
    <w:rsid w:val="0091564E"/>
    <w:rsid w:val="00915E7F"/>
    <w:rsid w:val="00916EB7"/>
    <w:rsid w:val="00917459"/>
    <w:rsid w:val="009175CA"/>
    <w:rsid w:val="009210C8"/>
    <w:rsid w:val="00921DAF"/>
    <w:rsid w:val="0092224D"/>
    <w:rsid w:val="00924F43"/>
    <w:rsid w:val="00924FB5"/>
    <w:rsid w:val="009252CF"/>
    <w:rsid w:val="00926ADA"/>
    <w:rsid w:val="00927E20"/>
    <w:rsid w:val="00930CAD"/>
    <w:rsid w:val="00930F55"/>
    <w:rsid w:val="009315C1"/>
    <w:rsid w:val="009325D0"/>
    <w:rsid w:val="009328E6"/>
    <w:rsid w:val="00932E88"/>
    <w:rsid w:val="009340D3"/>
    <w:rsid w:val="00934828"/>
    <w:rsid w:val="009348EC"/>
    <w:rsid w:val="00935E69"/>
    <w:rsid w:val="00936507"/>
    <w:rsid w:val="009367AD"/>
    <w:rsid w:val="00936A34"/>
    <w:rsid w:val="00936D15"/>
    <w:rsid w:val="0093769E"/>
    <w:rsid w:val="009377E2"/>
    <w:rsid w:val="00937ABA"/>
    <w:rsid w:val="009404EE"/>
    <w:rsid w:val="00940F5C"/>
    <w:rsid w:val="00941E05"/>
    <w:rsid w:val="00941E0D"/>
    <w:rsid w:val="009422D9"/>
    <w:rsid w:val="009426B5"/>
    <w:rsid w:val="00942CE9"/>
    <w:rsid w:val="00943D2A"/>
    <w:rsid w:val="00944320"/>
    <w:rsid w:val="0094432F"/>
    <w:rsid w:val="009449A6"/>
    <w:rsid w:val="0094576B"/>
    <w:rsid w:val="00946898"/>
    <w:rsid w:val="00947020"/>
    <w:rsid w:val="0094707A"/>
    <w:rsid w:val="009503C6"/>
    <w:rsid w:val="0095069C"/>
    <w:rsid w:val="00950E95"/>
    <w:rsid w:val="009510B5"/>
    <w:rsid w:val="009516D2"/>
    <w:rsid w:val="00951CC7"/>
    <w:rsid w:val="0095328B"/>
    <w:rsid w:val="00954852"/>
    <w:rsid w:val="009548DF"/>
    <w:rsid w:val="0095555C"/>
    <w:rsid w:val="00955A01"/>
    <w:rsid w:val="009578C1"/>
    <w:rsid w:val="0096070B"/>
    <w:rsid w:val="009619D3"/>
    <w:rsid w:val="00961DD9"/>
    <w:rsid w:val="009626C6"/>
    <w:rsid w:val="00963512"/>
    <w:rsid w:val="009643B1"/>
    <w:rsid w:val="009644E6"/>
    <w:rsid w:val="009652E2"/>
    <w:rsid w:val="009655F8"/>
    <w:rsid w:val="00966783"/>
    <w:rsid w:val="009668BB"/>
    <w:rsid w:val="0096697E"/>
    <w:rsid w:val="00966A52"/>
    <w:rsid w:val="0096764D"/>
    <w:rsid w:val="009678C9"/>
    <w:rsid w:val="00970BF9"/>
    <w:rsid w:val="00970C95"/>
    <w:rsid w:val="00970E89"/>
    <w:rsid w:val="00971820"/>
    <w:rsid w:val="009718CE"/>
    <w:rsid w:val="00973B13"/>
    <w:rsid w:val="00974521"/>
    <w:rsid w:val="00975C08"/>
    <w:rsid w:val="00975CB8"/>
    <w:rsid w:val="009764E9"/>
    <w:rsid w:val="00977E11"/>
    <w:rsid w:val="00980DC0"/>
    <w:rsid w:val="00980EE7"/>
    <w:rsid w:val="0098113A"/>
    <w:rsid w:val="00984478"/>
    <w:rsid w:val="00984B7C"/>
    <w:rsid w:val="00984D25"/>
    <w:rsid w:val="00985886"/>
    <w:rsid w:val="00985BC5"/>
    <w:rsid w:val="00985E0F"/>
    <w:rsid w:val="00985E79"/>
    <w:rsid w:val="00986371"/>
    <w:rsid w:val="0098769D"/>
    <w:rsid w:val="00987BD3"/>
    <w:rsid w:val="00991FB2"/>
    <w:rsid w:val="0099206F"/>
    <w:rsid w:val="00992AFD"/>
    <w:rsid w:val="00993381"/>
    <w:rsid w:val="00994225"/>
    <w:rsid w:val="00994B39"/>
    <w:rsid w:val="00995237"/>
    <w:rsid w:val="009956C2"/>
    <w:rsid w:val="009968C6"/>
    <w:rsid w:val="009970B5"/>
    <w:rsid w:val="0099727C"/>
    <w:rsid w:val="00997ECA"/>
    <w:rsid w:val="009A0044"/>
    <w:rsid w:val="009A097B"/>
    <w:rsid w:val="009A1824"/>
    <w:rsid w:val="009A26CA"/>
    <w:rsid w:val="009A36A4"/>
    <w:rsid w:val="009A36BC"/>
    <w:rsid w:val="009A3F22"/>
    <w:rsid w:val="009A4871"/>
    <w:rsid w:val="009A4A01"/>
    <w:rsid w:val="009A4DB8"/>
    <w:rsid w:val="009A57FD"/>
    <w:rsid w:val="009A592E"/>
    <w:rsid w:val="009A5A47"/>
    <w:rsid w:val="009A656A"/>
    <w:rsid w:val="009A7D06"/>
    <w:rsid w:val="009B0510"/>
    <w:rsid w:val="009B06A0"/>
    <w:rsid w:val="009B1014"/>
    <w:rsid w:val="009B11F7"/>
    <w:rsid w:val="009B14E4"/>
    <w:rsid w:val="009B183A"/>
    <w:rsid w:val="009B19D2"/>
    <w:rsid w:val="009B41DC"/>
    <w:rsid w:val="009B572B"/>
    <w:rsid w:val="009B6009"/>
    <w:rsid w:val="009B6BCF"/>
    <w:rsid w:val="009B6F9A"/>
    <w:rsid w:val="009B7CD4"/>
    <w:rsid w:val="009C00D2"/>
    <w:rsid w:val="009C0576"/>
    <w:rsid w:val="009C13B3"/>
    <w:rsid w:val="009C2F80"/>
    <w:rsid w:val="009C394B"/>
    <w:rsid w:val="009C3F8C"/>
    <w:rsid w:val="009C46EA"/>
    <w:rsid w:val="009C4CAC"/>
    <w:rsid w:val="009C4DA2"/>
    <w:rsid w:val="009C54D3"/>
    <w:rsid w:val="009C586D"/>
    <w:rsid w:val="009C75B9"/>
    <w:rsid w:val="009C7C44"/>
    <w:rsid w:val="009D021E"/>
    <w:rsid w:val="009D1123"/>
    <w:rsid w:val="009D1288"/>
    <w:rsid w:val="009D2F00"/>
    <w:rsid w:val="009D39F3"/>
    <w:rsid w:val="009D4D01"/>
    <w:rsid w:val="009D5247"/>
    <w:rsid w:val="009D55ED"/>
    <w:rsid w:val="009D610B"/>
    <w:rsid w:val="009D6D2A"/>
    <w:rsid w:val="009E219D"/>
    <w:rsid w:val="009E27DE"/>
    <w:rsid w:val="009E2B55"/>
    <w:rsid w:val="009E37C2"/>
    <w:rsid w:val="009E3AF2"/>
    <w:rsid w:val="009E438C"/>
    <w:rsid w:val="009E4FED"/>
    <w:rsid w:val="009E5078"/>
    <w:rsid w:val="009E5499"/>
    <w:rsid w:val="009E5CAE"/>
    <w:rsid w:val="009E62BB"/>
    <w:rsid w:val="009E6908"/>
    <w:rsid w:val="009F00B5"/>
    <w:rsid w:val="009F0F94"/>
    <w:rsid w:val="009F1E66"/>
    <w:rsid w:val="009F2060"/>
    <w:rsid w:val="009F289D"/>
    <w:rsid w:val="009F2FF6"/>
    <w:rsid w:val="009F41F3"/>
    <w:rsid w:val="009F48F1"/>
    <w:rsid w:val="009F48FD"/>
    <w:rsid w:val="009F4937"/>
    <w:rsid w:val="009F514B"/>
    <w:rsid w:val="009F6275"/>
    <w:rsid w:val="009F651A"/>
    <w:rsid w:val="009F6B7D"/>
    <w:rsid w:val="009F76F5"/>
    <w:rsid w:val="00A00D49"/>
    <w:rsid w:val="00A015D8"/>
    <w:rsid w:val="00A016D0"/>
    <w:rsid w:val="00A0203C"/>
    <w:rsid w:val="00A02080"/>
    <w:rsid w:val="00A032C8"/>
    <w:rsid w:val="00A04918"/>
    <w:rsid w:val="00A06F6D"/>
    <w:rsid w:val="00A07C22"/>
    <w:rsid w:val="00A1103E"/>
    <w:rsid w:val="00A11DAF"/>
    <w:rsid w:val="00A11E52"/>
    <w:rsid w:val="00A11E74"/>
    <w:rsid w:val="00A131BA"/>
    <w:rsid w:val="00A15248"/>
    <w:rsid w:val="00A153C3"/>
    <w:rsid w:val="00A155F3"/>
    <w:rsid w:val="00A158A9"/>
    <w:rsid w:val="00A15AF9"/>
    <w:rsid w:val="00A169C7"/>
    <w:rsid w:val="00A16F7F"/>
    <w:rsid w:val="00A177B7"/>
    <w:rsid w:val="00A204D6"/>
    <w:rsid w:val="00A21147"/>
    <w:rsid w:val="00A223F6"/>
    <w:rsid w:val="00A23210"/>
    <w:rsid w:val="00A24499"/>
    <w:rsid w:val="00A24DA7"/>
    <w:rsid w:val="00A24DC2"/>
    <w:rsid w:val="00A24FB3"/>
    <w:rsid w:val="00A2515B"/>
    <w:rsid w:val="00A2578B"/>
    <w:rsid w:val="00A25B34"/>
    <w:rsid w:val="00A26608"/>
    <w:rsid w:val="00A268E6"/>
    <w:rsid w:val="00A2799E"/>
    <w:rsid w:val="00A27BB1"/>
    <w:rsid w:val="00A30BAA"/>
    <w:rsid w:val="00A31415"/>
    <w:rsid w:val="00A3270D"/>
    <w:rsid w:val="00A32B7C"/>
    <w:rsid w:val="00A32E25"/>
    <w:rsid w:val="00A32FCD"/>
    <w:rsid w:val="00A336AC"/>
    <w:rsid w:val="00A33758"/>
    <w:rsid w:val="00A3430D"/>
    <w:rsid w:val="00A346D0"/>
    <w:rsid w:val="00A352DE"/>
    <w:rsid w:val="00A354A1"/>
    <w:rsid w:val="00A35DCE"/>
    <w:rsid w:val="00A35E6D"/>
    <w:rsid w:val="00A35FB2"/>
    <w:rsid w:val="00A36B0E"/>
    <w:rsid w:val="00A374E9"/>
    <w:rsid w:val="00A41065"/>
    <w:rsid w:val="00A420D8"/>
    <w:rsid w:val="00A42A20"/>
    <w:rsid w:val="00A42ABB"/>
    <w:rsid w:val="00A437BE"/>
    <w:rsid w:val="00A437F8"/>
    <w:rsid w:val="00A43C0D"/>
    <w:rsid w:val="00A44021"/>
    <w:rsid w:val="00A443B0"/>
    <w:rsid w:val="00A4441F"/>
    <w:rsid w:val="00A4497F"/>
    <w:rsid w:val="00A45EBE"/>
    <w:rsid w:val="00A46A88"/>
    <w:rsid w:val="00A50599"/>
    <w:rsid w:val="00A50E40"/>
    <w:rsid w:val="00A50FB2"/>
    <w:rsid w:val="00A52D11"/>
    <w:rsid w:val="00A54856"/>
    <w:rsid w:val="00A54D81"/>
    <w:rsid w:val="00A5511D"/>
    <w:rsid w:val="00A55188"/>
    <w:rsid w:val="00A55425"/>
    <w:rsid w:val="00A55D3B"/>
    <w:rsid w:val="00A560CB"/>
    <w:rsid w:val="00A561DE"/>
    <w:rsid w:val="00A568EB"/>
    <w:rsid w:val="00A57222"/>
    <w:rsid w:val="00A578BA"/>
    <w:rsid w:val="00A60B13"/>
    <w:rsid w:val="00A62094"/>
    <w:rsid w:val="00A62FC3"/>
    <w:rsid w:val="00A64C6B"/>
    <w:rsid w:val="00A654A0"/>
    <w:rsid w:val="00A66F23"/>
    <w:rsid w:val="00A67639"/>
    <w:rsid w:val="00A67813"/>
    <w:rsid w:val="00A67D2B"/>
    <w:rsid w:val="00A67DBB"/>
    <w:rsid w:val="00A702A2"/>
    <w:rsid w:val="00A703BF"/>
    <w:rsid w:val="00A709F6"/>
    <w:rsid w:val="00A70EA3"/>
    <w:rsid w:val="00A72366"/>
    <w:rsid w:val="00A72583"/>
    <w:rsid w:val="00A72C79"/>
    <w:rsid w:val="00A72FDB"/>
    <w:rsid w:val="00A73BA1"/>
    <w:rsid w:val="00A7424F"/>
    <w:rsid w:val="00A74F19"/>
    <w:rsid w:val="00A7615D"/>
    <w:rsid w:val="00A77A07"/>
    <w:rsid w:val="00A77DBA"/>
    <w:rsid w:val="00A805EE"/>
    <w:rsid w:val="00A80F91"/>
    <w:rsid w:val="00A81215"/>
    <w:rsid w:val="00A81961"/>
    <w:rsid w:val="00A827D8"/>
    <w:rsid w:val="00A84891"/>
    <w:rsid w:val="00A8507E"/>
    <w:rsid w:val="00A90563"/>
    <w:rsid w:val="00A9072D"/>
    <w:rsid w:val="00A92721"/>
    <w:rsid w:val="00A92CD4"/>
    <w:rsid w:val="00A92FED"/>
    <w:rsid w:val="00A936E9"/>
    <w:rsid w:val="00A94968"/>
    <w:rsid w:val="00A94A13"/>
    <w:rsid w:val="00A961D1"/>
    <w:rsid w:val="00A972A5"/>
    <w:rsid w:val="00A97556"/>
    <w:rsid w:val="00A97CE6"/>
    <w:rsid w:val="00A97F86"/>
    <w:rsid w:val="00AA0326"/>
    <w:rsid w:val="00AA09D1"/>
    <w:rsid w:val="00AA0EAC"/>
    <w:rsid w:val="00AA176F"/>
    <w:rsid w:val="00AA2B4A"/>
    <w:rsid w:val="00AA2C65"/>
    <w:rsid w:val="00AA374B"/>
    <w:rsid w:val="00AA739F"/>
    <w:rsid w:val="00AA7CC5"/>
    <w:rsid w:val="00AB018D"/>
    <w:rsid w:val="00AB1B7E"/>
    <w:rsid w:val="00AB24E8"/>
    <w:rsid w:val="00AB2F74"/>
    <w:rsid w:val="00AB4729"/>
    <w:rsid w:val="00AB4879"/>
    <w:rsid w:val="00AB4A17"/>
    <w:rsid w:val="00AB4AEA"/>
    <w:rsid w:val="00AB4CAE"/>
    <w:rsid w:val="00AB620D"/>
    <w:rsid w:val="00AB67AC"/>
    <w:rsid w:val="00AB7B49"/>
    <w:rsid w:val="00AC0C6A"/>
    <w:rsid w:val="00AC126C"/>
    <w:rsid w:val="00AC3842"/>
    <w:rsid w:val="00AC4041"/>
    <w:rsid w:val="00AC4609"/>
    <w:rsid w:val="00AC46AF"/>
    <w:rsid w:val="00AC5732"/>
    <w:rsid w:val="00AC596D"/>
    <w:rsid w:val="00AC71DD"/>
    <w:rsid w:val="00AC7F42"/>
    <w:rsid w:val="00AD053E"/>
    <w:rsid w:val="00AD0CC2"/>
    <w:rsid w:val="00AD1928"/>
    <w:rsid w:val="00AD19F9"/>
    <w:rsid w:val="00AD47E8"/>
    <w:rsid w:val="00AD529A"/>
    <w:rsid w:val="00AD5A25"/>
    <w:rsid w:val="00AD67DF"/>
    <w:rsid w:val="00AD6DF8"/>
    <w:rsid w:val="00AD6FAB"/>
    <w:rsid w:val="00AE083E"/>
    <w:rsid w:val="00AE127D"/>
    <w:rsid w:val="00AE1C29"/>
    <w:rsid w:val="00AE254B"/>
    <w:rsid w:val="00AE2C17"/>
    <w:rsid w:val="00AE34B0"/>
    <w:rsid w:val="00AE3728"/>
    <w:rsid w:val="00AE4F5D"/>
    <w:rsid w:val="00AE5C47"/>
    <w:rsid w:val="00AE71B5"/>
    <w:rsid w:val="00AE7AE2"/>
    <w:rsid w:val="00AE7C4A"/>
    <w:rsid w:val="00AF051A"/>
    <w:rsid w:val="00AF076E"/>
    <w:rsid w:val="00AF07F1"/>
    <w:rsid w:val="00AF1868"/>
    <w:rsid w:val="00AF24EF"/>
    <w:rsid w:val="00AF274E"/>
    <w:rsid w:val="00AF2A95"/>
    <w:rsid w:val="00AF2E1B"/>
    <w:rsid w:val="00AF3503"/>
    <w:rsid w:val="00AF3A12"/>
    <w:rsid w:val="00AF445A"/>
    <w:rsid w:val="00AF457B"/>
    <w:rsid w:val="00AF4BD7"/>
    <w:rsid w:val="00AF55D2"/>
    <w:rsid w:val="00AF6787"/>
    <w:rsid w:val="00AF7B5F"/>
    <w:rsid w:val="00AF7D3B"/>
    <w:rsid w:val="00AF7DE6"/>
    <w:rsid w:val="00B015DD"/>
    <w:rsid w:val="00B018B2"/>
    <w:rsid w:val="00B01DF1"/>
    <w:rsid w:val="00B02730"/>
    <w:rsid w:val="00B02D93"/>
    <w:rsid w:val="00B030C9"/>
    <w:rsid w:val="00B035C4"/>
    <w:rsid w:val="00B037B5"/>
    <w:rsid w:val="00B03918"/>
    <w:rsid w:val="00B03C51"/>
    <w:rsid w:val="00B03F09"/>
    <w:rsid w:val="00B053D0"/>
    <w:rsid w:val="00B07200"/>
    <w:rsid w:val="00B07206"/>
    <w:rsid w:val="00B079BC"/>
    <w:rsid w:val="00B10677"/>
    <w:rsid w:val="00B11511"/>
    <w:rsid w:val="00B11ADE"/>
    <w:rsid w:val="00B12354"/>
    <w:rsid w:val="00B132A1"/>
    <w:rsid w:val="00B1348E"/>
    <w:rsid w:val="00B13B01"/>
    <w:rsid w:val="00B14AD3"/>
    <w:rsid w:val="00B15768"/>
    <w:rsid w:val="00B163C3"/>
    <w:rsid w:val="00B1688F"/>
    <w:rsid w:val="00B16A9B"/>
    <w:rsid w:val="00B201C9"/>
    <w:rsid w:val="00B20211"/>
    <w:rsid w:val="00B20224"/>
    <w:rsid w:val="00B21D6C"/>
    <w:rsid w:val="00B23EF5"/>
    <w:rsid w:val="00B23F6C"/>
    <w:rsid w:val="00B2446C"/>
    <w:rsid w:val="00B24696"/>
    <w:rsid w:val="00B247D7"/>
    <w:rsid w:val="00B24DB2"/>
    <w:rsid w:val="00B25313"/>
    <w:rsid w:val="00B26D25"/>
    <w:rsid w:val="00B27434"/>
    <w:rsid w:val="00B27CBD"/>
    <w:rsid w:val="00B27E5B"/>
    <w:rsid w:val="00B303B7"/>
    <w:rsid w:val="00B30569"/>
    <w:rsid w:val="00B3104D"/>
    <w:rsid w:val="00B31798"/>
    <w:rsid w:val="00B31D3B"/>
    <w:rsid w:val="00B32C55"/>
    <w:rsid w:val="00B339FE"/>
    <w:rsid w:val="00B33AFD"/>
    <w:rsid w:val="00B33BD2"/>
    <w:rsid w:val="00B33FAB"/>
    <w:rsid w:val="00B351A6"/>
    <w:rsid w:val="00B358E4"/>
    <w:rsid w:val="00B35BCA"/>
    <w:rsid w:val="00B36DFA"/>
    <w:rsid w:val="00B373E5"/>
    <w:rsid w:val="00B37A11"/>
    <w:rsid w:val="00B40318"/>
    <w:rsid w:val="00B40C0A"/>
    <w:rsid w:val="00B41C41"/>
    <w:rsid w:val="00B41D43"/>
    <w:rsid w:val="00B43B57"/>
    <w:rsid w:val="00B4493B"/>
    <w:rsid w:val="00B45453"/>
    <w:rsid w:val="00B4625C"/>
    <w:rsid w:val="00B47267"/>
    <w:rsid w:val="00B47415"/>
    <w:rsid w:val="00B47480"/>
    <w:rsid w:val="00B51901"/>
    <w:rsid w:val="00B5304C"/>
    <w:rsid w:val="00B53699"/>
    <w:rsid w:val="00B53A3A"/>
    <w:rsid w:val="00B54056"/>
    <w:rsid w:val="00B5459C"/>
    <w:rsid w:val="00B5563E"/>
    <w:rsid w:val="00B55E0D"/>
    <w:rsid w:val="00B5628A"/>
    <w:rsid w:val="00B56573"/>
    <w:rsid w:val="00B56D89"/>
    <w:rsid w:val="00B57CB6"/>
    <w:rsid w:val="00B60CAA"/>
    <w:rsid w:val="00B61A23"/>
    <w:rsid w:val="00B628C5"/>
    <w:rsid w:val="00B62B08"/>
    <w:rsid w:val="00B6365F"/>
    <w:rsid w:val="00B64190"/>
    <w:rsid w:val="00B64677"/>
    <w:rsid w:val="00B64B21"/>
    <w:rsid w:val="00B64E7A"/>
    <w:rsid w:val="00B66996"/>
    <w:rsid w:val="00B6705D"/>
    <w:rsid w:val="00B67E36"/>
    <w:rsid w:val="00B71205"/>
    <w:rsid w:val="00B7136F"/>
    <w:rsid w:val="00B72604"/>
    <w:rsid w:val="00B72E90"/>
    <w:rsid w:val="00B7495E"/>
    <w:rsid w:val="00B75243"/>
    <w:rsid w:val="00B76445"/>
    <w:rsid w:val="00B7765C"/>
    <w:rsid w:val="00B8066F"/>
    <w:rsid w:val="00B81C2C"/>
    <w:rsid w:val="00B82B23"/>
    <w:rsid w:val="00B85276"/>
    <w:rsid w:val="00B85D6D"/>
    <w:rsid w:val="00B873B2"/>
    <w:rsid w:val="00B87A96"/>
    <w:rsid w:val="00B87E30"/>
    <w:rsid w:val="00B90436"/>
    <w:rsid w:val="00B913D0"/>
    <w:rsid w:val="00B915DD"/>
    <w:rsid w:val="00B915EC"/>
    <w:rsid w:val="00B92922"/>
    <w:rsid w:val="00B92EB0"/>
    <w:rsid w:val="00B94033"/>
    <w:rsid w:val="00B94778"/>
    <w:rsid w:val="00B94788"/>
    <w:rsid w:val="00B94D30"/>
    <w:rsid w:val="00B95FB0"/>
    <w:rsid w:val="00B968BF"/>
    <w:rsid w:val="00B97166"/>
    <w:rsid w:val="00B97C5F"/>
    <w:rsid w:val="00BA0133"/>
    <w:rsid w:val="00BA03DF"/>
    <w:rsid w:val="00BA0BB8"/>
    <w:rsid w:val="00BA101C"/>
    <w:rsid w:val="00BA1C10"/>
    <w:rsid w:val="00BA37F8"/>
    <w:rsid w:val="00BA51D4"/>
    <w:rsid w:val="00BA56F7"/>
    <w:rsid w:val="00BA5786"/>
    <w:rsid w:val="00BA6441"/>
    <w:rsid w:val="00BA72E0"/>
    <w:rsid w:val="00BA749F"/>
    <w:rsid w:val="00BB2304"/>
    <w:rsid w:val="00BB2A15"/>
    <w:rsid w:val="00BB2AA3"/>
    <w:rsid w:val="00BB313A"/>
    <w:rsid w:val="00BB3202"/>
    <w:rsid w:val="00BB3D29"/>
    <w:rsid w:val="00BB4305"/>
    <w:rsid w:val="00BB4694"/>
    <w:rsid w:val="00BB4BB7"/>
    <w:rsid w:val="00BB4F07"/>
    <w:rsid w:val="00BB509B"/>
    <w:rsid w:val="00BB5605"/>
    <w:rsid w:val="00BB5AFA"/>
    <w:rsid w:val="00BB64C1"/>
    <w:rsid w:val="00BB7B7E"/>
    <w:rsid w:val="00BC001A"/>
    <w:rsid w:val="00BC120F"/>
    <w:rsid w:val="00BC1B0D"/>
    <w:rsid w:val="00BC1E76"/>
    <w:rsid w:val="00BC3480"/>
    <w:rsid w:val="00BC39BA"/>
    <w:rsid w:val="00BC41F4"/>
    <w:rsid w:val="00BC4DFD"/>
    <w:rsid w:val="00BC5A9F"/>
    <w:rsid w:val="00BC64A1"/>
    <w:rsid w:val="00BC686D"/>
    <w:rsid w:val="00BC741F"/>
    <w:rsid w:val="00BC772E"/>
    <w:rsid w:val="00BD0A55"/>
    <w:rsid w:val="00BD0D0D"/>
    <w:rsid w:val="00BD0D9D"/>
    <w:rsid w:val="00BD196E"/>
    <w:rsid w:val="00BD356B"/>
    <w:rsid w:val="00BD36AC"/>
    <w:rsid w:val="00BD391A"/>
    <w:rsid w:val="00BD3A52"/>
    <w:rsid w:val="00BD4402"/>
    <w:rsid w:val="00BD572C"/>
    <w:rsid w:val="00BD5761"/>
    <w:rsid w:val="00BD6348"/>
    <w:rsid w:val="00BD6746"/>
    <w:rsid w:val="00BD6B5A"/>
    <w:rsid w:val="00BD6B91"/>
    <w:rsid w:val="00BD7EC9"/>
    <w:rsid w:val="00BD7F91"/>
    <w:rsid w:val="00BE1ACD"/>
    <w:rsid w:val="00BE1B2E"/>
    <w:rsid w:val="00BE20B3"/>
    <w:rsid w:val="00BE23DB"/>
    <w:rsid w:val="00BE2815"/>
    <w:rsid w:val="00BE2823"/>
    <w:rsid w:val="00BE4488"/>
    <w:rsid w:val="00BE459C"/>
    <w:rsid w:val="00BE5B17"/>
    <w:rsid w:val="00BE657D"/>
    <w:rsid w:val="00BE7637"/>
    <w:rsid w:val="00BE78F5"/>
    <w:rsid w:val="00BE7AA1"/>
    <w:rsid w:val="00BE7F80"/>
    <w:rsid w:val="00BF0253"/>
    <w:rsid w:val="00BF1BFC"/>
    <w:rsid w:val="00BF2332"/>
    <w:rsid w:val="00BF2D86"/>
    <w:rsid w:val="00BF366F"/>
    <w:rsid w:val="00BF3C11"/>
    <w:rsid w:val="00BF4FE8"/>
    <w:rsid w:val="00BF570D"/>
    <w:rsid w:val="00BF5850"/>
    <w:rsid w:val="00BF5976"/>
    <w:rsid w:val="00BF5E51"/>
    <w:rsid w:val="00BF64F9"/>
    <w:rsid w:val="00BF655D"/>
    <w:rsid w:val="00BF771F"/>
    <w:rsid w:val="00C003A4"/>
    <w:rsid w:val="00C00492"/>
    <w:rsid w:val="00C00EED"/>
    <w:rsid w:val="00C010C7"/>
    <w:rsid w:val="00C025AA"/>
    <w:rsid w:val="00C026C2"/>
    <w:rsid w:val="00C028A9"/>
    <w:rsid w:val="00C02D12"/>
    <w:rsid w:val="00C03555"/>
    <w:rsid w:val="00C04303"/>
    <w:rsid w:val="00C05169"/>
    <w:rsid w:val="00C057D4"/>
    <w:rsid w:val="00C105D3"/>
    <w:rsid w:val="00C112F1"/>
    <w:rsid w:val="00C121B1"/>
    <w:rsid w:val="00C12604"/>
    <w:rsid w:val="00C12C56"/>
    <w:rsid w:val="00C12FBE"/>
    <w:rsid w:val="00C13343"/>
    <w:rsid w:val="00C14067"/>
    <w:rsid w:val="00C151EE"/>
    <w:rsid w:val="00C15323"/>
    <w:rsid w:val="00C155C9"/>
    <w:rsid w:val="00C1565C"/>
    <w:rsid w:val="00C16139"/>
    <w:rsid w:val="00C169D5"/>
    <w:rsid w:val="00C17B35"/>
    <w:rsid w:val="00C219E3"/>
    <w:rsid w:val="00C21B71"/>
    <w:rsid w:val="00C22531"/>
    <w:rsid w:val="00C22BEE"/>
    <w:rsid w:val="00C231B9"/>
    <w:rsid w:val="00C234F0"/>
    <w:rsid w:val="00C238E2"/>
    <w:rsid w:val="00C2396B"/>
    <w:rsid w:val="00C24C1C"/>
    <w:rsid w:val="00C255A2"/>
    <w:rsid w:val="00C2644C"/>
    <w:rsid w:val="00C30AFF"/>
    <w:rsid w:val="00C315B3"/>
    <w:rsid w:val="00C31BE3"/>
    <w:rsid w:val="00C32570"/>
    <w:rsid w:val="00C33022"/>
    <w:rsid w:val="00C3451A"/>
    <w:rsid w:val="00C35622"/>
    <w:rsid w:val="00C35E3F"/>
    <w:rsid w:val="00C3624E"/>
    <w:rsid w:val="00C36E25"/>
    <w:rsid w:val="00C3772B"/>
    <w:rsid w:val="00C40A0D"/>
    <w:rsid w:val="00C41AC7"/>
    <w:rsid w:val="00C42230"/>
    <w:rsid w:val="00C425A4"/>
    <w:rsid w:val="00C44836"/>
    <w:rsid w:val="00C45BDE"/>
    <w:rsid w:val="00C46170"/>
    <w:rsid w:val="00C46BAB"/>
    <w:rsid w:val="00C50082"/>
    <w:rsid w:val="00C50928"/>
    <w:rsid w:val="00C509EB"/>
    <w:rsid w:val="00C50A71"/>
    <w:rsid w:val="00C5246F"/>
    <w:rsid w:val="00C5282B"/>
    <w:rsid w:val="00C52A04"/>
    <w:rsid w:val="00C52AFC"/>
    <w:rsid w:val="00C53DA2"/>
    <w:rsid w:val="00C54248"/>
    <w:rsid w:val="00C54B59"/>
    <w:rsid w:val="00C569CE"/>
    <w:rsid w:val="00C60682"/>
    <w:rsid w:val="00C60D2D"/>
    <w:rsid w:val="00C60F6F"/>
    <w:rsid w:val="00C60F7F"/>
    <w:rsid w:val="00C64027"/>
    <w:rsid w:val="00C64256"/>
    <w:rsid w:val="00C645FC"/>
    <w:rsid w:val="00C64A7F"/>
    <w:rsid w:val="00C65AB0"/>
    <w:rsid w:val="00C65C9A"/>
    <w:rsid w:val="00C663A3"/>
    <w:rsid w:val="00C665F3"/>
    <w:rsid w:val="00C66674"/>
    <w:rsid w:val="00C6708B"/>
    <w:rsid w:val="00C675E5"/>
    <w:rsid w:val="00C677BC"/>
    <w:rsid w:val="00C67C13"/>
    <w:rsid w:val="00C7103E"/>
    <w:rsid w:val="00C7185B"/>
    <w:rsid w:val="00C71943"/>
    <w:rsid w:val="00C7296A"/>
    <w:rsid w:val="00C73276"/>
    <w:rsid w:val="00C744F8"/>
    <w:rsid w:val="00C749DF"/>
    <w:rsid w:val="00C75352"/>
    <w:rsid w:val="00C753FC"/>
    <w:rsid w:val="00C75404"/>
    <w:rsid w:val="00C75C45"/>
    <w:rsid w:val="00C7600E"/>
    <w:rsid w:val="00C764A5"/>
    <w:rsid w:val="00C77264"/>
    <w:rsid w:val="00C779B6"/>
    <w:rsid w:val="00C77C23"/>
    <w:rsid w:val="00C8154A"/>
    <w:rsid w:val="00C81B53"/>
    <w:rsid w:val="00C822DD"/>
    <w:rsid w:val="00C82639"/>
    <w:rsid w:val="00C82A5F"/>
    <w:rsid w:val="00C82C0A"/>
    <w:rsid w:val="00C82EC1"/>
    <w:rsid w:val="00C84A5A"/>
    <w:rsid w:val="00C86AC8"/>
    <w:rsid w:val="00C86EED"/>
    <w:rsid w:val="00C87B92"/>
    <w:rsid w:val="00C904C0"/>
    <w:rsid w:val="00C91A8F"/>
    <w:rsid w:val="00C92B56"/>
    <w:rsid w:val="00C92B7C"/>
    <w:rsid w:val="00C92D8A"/>
    <w:rsid w:val="00C92F68"/>
    <w:rsid w:val="00C94A16"/>
    <w:rsid w:val="00C94AE2"/>
    <w:rsid w:val="00C94D88"/>
    <w:rsid w:val="00C94EB9"/>
    <w:rsid w:val="00C95B0F"/>
    <w:rsid w:val="00C96673"/>
    <w:rsid w:val="00C96ED9"/>
    <w:rsid w:val="00C96F30"/>
    <w:rsid w:val="00C97BE5"/>
    <w:rsid w:val="00CA0610"/>
    <w:rsid w:val="00CA1644"/>
    <w:rsid w:val="00CA1BEF"/>
    <w:rsid w:val="00CA23E9"/>
    <w:rsid w:val="00CA2B2E"/>
    <w:rsid w:val="00CA3556"/>
    <w:rsid w:val="00CA38B8"/>
    <w:rsid w:val="00CA3BA2"/>
    <w:rsid w:val="00CA57B8"/>
    <w:rsid w:val="00CA609F"/>
    <w:rsid w:val="00CA641C"/>
    <w:rsid w:val="00CA6BF9"/>
    <w:rsid w:val="00CB05D4"/>
    <w:rsid w:val="00CB1A5E"/>
    <w:rsid w:val="00CB1E2F"/>
    <w:rsid w:val="00CB2E81"/>
    <w:rsid w:val="00CB41AB"/>
    <w:rsid w:val="00CB41B3"/>
    <w:rsid w:val="00CB42ED"/>
    <w:rsid w:val="00CB4494"/>
    <w:rsid w:val="00CB47E1"/>
    <w:rsid w:val="00CB49A8"/>
    <w:rsid w:val="00CB50CA"/>
    <w:rsid w:val="00CB6577"/>
    <w:rsid w:val="00CC1174"/>
    <w:rsid w:val="00CC1CF7"/>
    <w:rsid w:val="00CC21A1"/>
    <w:rsid w:val="00CC43F0"/>
    <w:rsid w:val="00CC63BF"/>
    <w:rsid w:val="00CC764A"/>
    <w:rsid w:val="00CD0B44"/>
    <w:rsid w:val="00CD0D55"/>
    <w:rsid w:val="00CD18AF"/>
    <w:rsid w:val="00CD1E39"/>
    <w:rsid w:val="00CD2BAD"/>
    <w:rsid w:val="00CD3312"/>
    <w:rsid w:val="00CD3E66"/>
    <w:rsid w:val="00CD5090"/>
    <w:rsid w:val="00CD7ED9"/>
    <w:rsid w:val="00CD7FAC"/>
    <w:rsid w:val="00CE0614"/>
    <w:rsid w:val="00CE102F"/>
    <w:rsid w:val="00CE12E5"/>
    <w:rsid w:val="00CE508A"/>
    <w:rsid w:val="00CE545C"/>
    <w:rsid w:val="00CE5D5D"/>
    <w:rsid w:val="00CE72A4"/>
    <w:rsid w:val="00CE7F84"/>
    <w:rsid w:val="00CF1B4C"/>
    <w:rsid w:val="00CF1CF6"/>
    <w:rsid w:val="00CF2322"/>
    <w:rsid w:val="00CF2490"/>
    <w:rsid w:val="00CF3911"/>
    <w:rsid w:val="00CF507A"/>
    <w:rsid w:val="00CF5A62"/>
    <w:rsid w:val="00CF6776"/>
    <w:rsid w:val="00CF6F77"/>
    <w:rsid w:val="00CF7FEE"/>
    <w:rsid w:val="00D00D13"/>
    <w:rsid w:val="00D01C3D"/>
    <w:rsid w:val="00D021B4"/>
    <w:rsid w:val="00D02BA5"/>
    <w:rsid w:val="00D0337E"/>
    <w:rsid w:val="00D03B89"/>
    <w:rsid w:val="00D04278"/>
    <w:rsid w:val="00D04378"/>
    <w:rsid w:val="00D0509D"/>
    <w:rsid w:val="00D0575C"/>
    <w:rsid w:val="00D0633C"/>
    <w:rsid w:val="00D0795D"/>
    <w:rsid w:val="00D07BD3"/>
    <w:rsid w:val="00D07D93"/>
    <w:rsid w:val="00D10AC1"/>
    <w:rsid w:val="00D1644F"/>
    <w:rsid w:val="00D16C1F"/>
    <w:rsid w:val="00D17154"/>
    <w:rsid w:val="00D17542"/>
    <w:rsid w:val="00D20882"/>
    <w:rsid w:val="00D20E8C"/>
    <w:rsid w:val="00D21CBB"/>
    <w:rsid w:val="00D222AC"/>
    <w:rsid w:val="00D2239E"/>
    <w:rsid w:val="00D22F9A"/>
    <w:rsid w:val="00D26185"/>
    <w:rsid w:val="00D30105"/>
    <w:rsid w:val="00D30B32"/>
    <w:rsid w:val="00D315D6"/>
    <w:rsid w:val="00D31C61"/>
    <w:rsid w:val="00D31D1F"/>
    <w:rsid w:val="00D32059"/>
    <w:rsid w:val="00D334DC"/>
    <w:rsid w:val="00D33C30"/>
    <w:rsid w:val="00D33FEA"/>
    <w:rsid w:val="00D34618"/>
    <w:rsid w:val="00D348B9"/>
    <w:rsid w:val="00D34A77"/>
    <w:rsid w:val="00D34A9B"/>
    <w:rsid w:val="00D34B31"/>
    <w:rsid w:val="00D35116"/>
    <w:rsid w:val="00D360FB"/>
    <w:rsid w:val="00D40111"/>
    <w:rsid w:val="00D40673"/>
    <w:rsid w:val="00D409AE"/>
    <w:rsid w:val="00D40AD9"/>
    <w:rsid w:val="00D40D91"/>
    <w:rsid w:val="00D42018"/>
    <w:rsid w:val="00D45A24"/>
    <w:rsid w:val="00D4673A"/>
    <w:rsid w:val="00D47642"/>
    <w:rsid w:val="00D47EB4"/>
    <w:rsid w:val="00D500FB"/>
    <w:rsid w:val="00D519C0"/>
    <w:rsid w:val="00D5207F"/>
    <w:rsid w:val="00D522CD"/>
    <w:rsid w:val="00D52390"/>
    <w:rsid w:val="00D52C41"/>
    <w:rsid w:val="00D535EC"/>
    <w:rsid w:val="00D537A5"/>
    <w:rsid w:val="00D53D6E"/>
    <w:rsid w:val="00D54849"/>
    <w:rsid w:val="00D5506F"/>
    <w:rsid w:val="00D55090"/>
    <w:rsid w:val="00D55097"/>
    <w:rsid w:val="00D5621D"/>
    <w:rsid w:val="00D56747"/>
    <w:rsid w:val="00D60948"/>
    <w:rsid w:val="00D6198D"/>
    <w:rsid w:val="00D61C22"/>
    <w:rsid w:val="00D635C2"/>
    <w:rsid w:val="00D63E7C"/>
    <w:rsid w:val="00D64663"/>
    <w:rsid w:val="00D64BBC"/>
    <w:rsid w:val="00D65FE7"/>
    <w:rsid w:val="00D66650"/>
    <w:rsid w:val="00D66F55"/>
    <w:rsid w:val="00D67838"/>
    <w:rsid w:val="00D7126B"/>
    <w:rsid w:val="00D713C8"/>
    <w:rsid w:val="00D71578"/>
    <w:rsid w:val="00D72449"/>
    <w:rsid w:val="00D7265E"/>
    <w:rsid w:val="00D7294C"/>
    <w:rsid w:val="00D73569"/>
    <w:rsid w:val="00D737E1"/>
    <w:rsid w:val="00D746BC"/>
    <w:rsid w:val="00D749B0"/>
    <w:rsid w:val="00D74AF2"/>
    <w:rsid w:val="00D74BD2"/>
    <w:rsid w:val="00D74CB4"/>
    <w:rsid w:val="00D750EE"/>
    <w:rsid w:val="00D76A59"/>
    <w:rsid w:val="00D772FC"/>
    <w:rsid w:val="00D775E5"/>
    <w:rsid w:val="00D80E2B"/>
    <w:rsid w:val="00D829AD"/>
    <w:rsid w:val="00D829E4"/>
    <w:rsid w:val="00D82E6A"/>
    <w:rsid w:val="00D82EF9"/>
    <w:rsid w:val="00D84114"/>
    <w:rsid w:val="00D8438C"/>
    <w:rsid w:val="00D84E77"/>
    <w:rsid w:val="00D85764"/>
    <w:rsid w:val="00D85CD8"/>
    <w:rsid w:val="00D9125F"/>
    <w:rsid w:val="00D92EB3"/>
    <w:rsid w:val="00D93239"/>
    <w:rsid w:val="00D9343F"/>
    <w:rsid w:val="00D9368E"/>
    <w:rsid w:val="00D94003"/>
    <w:rsid w:val="00D94209"/>
    <w:rsid w:val="00D946CE"/>
    <w:rsid w:val="00D95669"/>
    <w:rsid w:val="00D963A3"/>
    <w:rsid w:val="00DA0117"/>
    <w:rsid w:val="00DA0EF4"/>
    <w:rsid w:val="00DA24C3"/>
    <w:rsid w:val="00DA2901"/>
    <w:rsid w:val="00DA2EB4"/>
    <w:rsid w:val="00DA3881"/>
    <w:rsid w:val="00DA47F2"/>
    <w:rsid w:val="00DA4CDE"/>
    <w:rsid w:val="00DA5720"/>
    <w:rsid w:val="00DA705E"/>
    <w:rsid w:val="00DB0991"/>
    <w:rsid w:val="00DB0D9E"/>
    <w:rsid w:val="00DB13B3"/>
    <w:rsid w:val="00DB1EC3"/>
    <w:rsid w:val="00DB256F"/>
    <w:rsid w:val="00DB257E"/>
    <w:rsid w:val="00DB5116"/>
    <w:rsid w:val="00DB5B66"/>
    <w:rsid w:val="00DB5DEA"/>
    <w:rsid w:val="00DB62BA"/>
    <w:rsid w:val="00DB6EFF"/>
    <w:rsid w:val="00DB7855"/>
    <w:rsid w:val="00DB7C56"/>
    <w:rsid w:val="00DC0B14"/>
    <w:rsid w:val="00DC0FD6"/>
    <w:rsid w:val="00DC18A3"/>
    <w:rsid w:val="00DC2014"/>
    <w:rsid w:val="00DC2CBD"/>
    <w:rsid w:val="00DC39C1"/>
    <w:rsid w:val="00DC5014"/>
    <w:rsid w:val="00DC56B0"/>
    <w:rsid w:val="00DC5B2F"/>
    <w:rsid w:val="00DC64B2"/>
    <w:rsid w:val="00DC6867"/>
    <w:rsid w:val="00DC695D"/>
    <w:rsid w:val="00DC736F"/>
    <w:rsid w:val="00DC73F6"/>
    <w:rsid w:val="00DC7B07"/>
    <w:rsid w:val="00DC7D76"/>
    <w:rsid w:val="00DC7F23"/>
    <w:rsid w:val="00DC7F68"/>
    <w:rsid w:val="00DD3EEF"/>
    <w:rsid w:val="00DD42C9"/>
    <w:rsid w:val="00DD4716"/>
    <w:rsid w:val="00DD498F"/>
    <w:rsid w:val="00DD52BC"/>
    <w:rsid w:val="00DD53C4"/>
    <w:rsid w:val="00DD5703"/>
    <w:rsid w:val="00DD71A3"/>
    <w:rsid w:val="00DD793C"/>
    <w:rsid w:val="00DE08E9"/>
    <w:rsid w:val="00DE20E7"/>
    <w:rsid w:val="00DE2369"/>
    <w:rsid w:val="00DE23F5"/>
    <w:rsid w:val="00DE27F2"/>
    <w:rsid w:val="00DE31D2"/>
    <w:rsid w:val="00DE322A"/>
    <w:rsid w:val="00DE385E"/>
    <w:rsid w:val="00DE4008"/>
    <w:rsid w:val="00DE4B90"/>
    <w:rsid w:val="00DE57CC"/>
    <w:rsid w:val="00DE7312"/>
    <w:rsid w:val="00DE7D7B"/>
    <w:rsid w:val="00DE7E04"/>
    <w:rsid w:val="00DE7F85"/>
    <w:rsid w:val="00DE7F97"/>
    <w:rsid w:val="00DF07B0"/>
    <w:rsid w:val="00DF0945"/>
    <w:rsid w:val="00DF23BA"/>
    <w:rsid w:val="00DF2400"/>
    <w:rsid w:val="00DF2964"/>
    <w:rsid w:val="00DF352D"/>
    <w:rsid w:val="00DF3C88"/>
    <w:rsid w:val="00DF4295"/>
    <w:rsid w:val="00DF4D6E"/>
    <w:rsid w:val="00DF4EDB"/>
    <w:rsid w:val="00DF51A4"/>
    <w:rsid w:val="00DF51D9"/>
    <w:rsid w:val="00DF5570"/>
    <w:rsid w:val="00DF5609"/>
    <w:rsid w:val="00DF5A2B"/>
    <w:rsid w:val="00DF5FE0"/>
    <w:rsid w:val="00DF6761"/>
    <w:rsid w:val="00DF677D"/>
    <w:rsid w:val="00DF71FB"/>
    <w:rsid w:val="00DF738E"/>
    <w:rsid w:val="00DF7846"/>
    <w:rsid w:val="00DF7B1F"/>
    <w:rsid w:val="00E001DF"/>
    <w:rsid w:val="00E00330"/>
    <w:rsid w:val="00E00E7F"/>
    <w:rsid w:val="00E02F61"/>
    <w:rsid w:val="00E042DF"/>
    <w:rsid w:val="00E043CE"/>
    <w:rsid w:val="00E05064"/>
    <w:rsid w:val="00E05D3C"/>
    <w:rsid w:val="00E063A7"/>
    <w:rsid w:val="00E064DF"/>
    <w:rsid w:val="00E06966"/>
    <w:rsid w:val="00E07654"/>
    <w:rsid w:val="00E079F1"/>
    <w:rsid w:val="00E10218"/>
    <w:rsid w:val="00E1063C"/>
    <w:rsid w:val="00E10A23"/>
    <w:rsid w:val="00E11988"/>
    <w:rsid w:val="00E1252C"/>
    <w:rsid w:val="00E12CA4"/>
    <w:rsid w:val="00E1427B"/>
    <w:rsid w:val="00E1453A"/>
    <w:rsid w:val="00E145C1"/>
    <w:rsid w:val="00E14BC3"/>
    <w:rsid w:val="00E15AB9"/>
    <w:rsid w:val="00E16B3D"/>
    <w:rsid w:val="00E177ED"/>
    <w:rsid w:val="00E20FB8"/>
    <w:rsid w:val="00E216F4"/>
    <w:rsid w:val="00E22277"/>
    <w:rsid w:val="00E22490"/>
    <w:rsid w:val="00E225CB"/>
    <w:rsid w:val="00E22656"/>
    <w:rsid w:val="00E228BA"/>
    <w:rsid w:val="00E22AB9"/>
    <w:rsid w:val="00E23B4D"/>
    <w:rsid w:val="00E2420E"/>
    <w:rsid w:val="00E24621"/>
    <w:rsid w:val="00E258DB"/>
    <w:rsid w:val="00E25A0B"/>
    <w:rsid w:val="00E25E9F"/>
    <w:rsid w:val="00E26393"/>
    <w:rsid w:val="00E272D2"/>
    <w:rsid w:val="00E30A1A"/>
    <w:rsid w:val="00E30BB8"/>
    <w:rsid w:val="00E31D5D"/>
    <w:rsid w:val="00E32206"/>
    <w:rsid w:val="00E32642"/>
    <w:rsid w:val="00E32EC3"/>
    <w:rsid w:val="00E33FA0"/>
    <w:rsid w:val="00E34A3C"/>
    <w:rsid w:val="00E357D7"/>
    <w:rsid w:val="00E35C94"/>
    <w:rsid w:val="00E36907"/>
    <w:rsid w:val="00E375BC"/>
    <w:rsid w:val="00E37F2D"/>
    <w:rsid w:val="00E40625"/>
    <w:rsid w:val="00E41378"/>
    <w:rsid w:val="00E41828"/>
    <w:rsid w:val="00E42C9A"/>
    <w:rsid w:val="00E42E2E"/>
    <w:rsid w:val="00E44AAD"/>
    <w:rsid w:val="00E450DC"/>
    <w:rsid w:val="00E4582A"/>
    <w:rsid w:val="00E4639D"/>
    <w:rsid w:val="00E50A1B"/>
    <w:rsid w:val="00E50B08"/>
    <w:rsid w:val="00E51481"/>
    <w:rsid w:val="00E52471"/>
    <w:rsid w:val="00E540C1"/>
    <w:rsid w:val="00E546AE"/>
    <w:rsid w:val="00E551F9"/>
    <w:rsid w:val="00E55F42"/>
    <w:rsid w:val="00E568D8"/>
    <w:rsid w:val="00E57642"/>
    <w:rsid w:val="00E60826"/>
    <w:rsid w:val="00E60BF7"/>
    <w:rsid w:val="00E62AB9"/>
    <w:rsid w:val="00E63241"/>
    <w:rsid w:val="00E64151"/>
    <w:rsid w:val="00E65BAD"/>
    <w:rsid w:val="00E65C27"/>
    <w:rsid w:val="00E70416"/>
    <w:rsid w:val="00E710B9"/>
    <w:rsid w:val="00E7197C"/>
    <w:rsid w:val="00E72103"/>
    <w:rsid w:val="00E725D7"/>
    <w:rsid w:val="00E72AF9"/>
    <w:rsid w:val="00E733D3"/>
    <w:rsid w:val="00E75E67"/>
    <w:rsid w:val="00E76049"/>
    <w:rsid w:val="00E8092F"/>
    <w:rsid w:val="00E80AD5"/>
    <w:rsid w:val="00E81335"/>
    <w:rsid w:val="00E83C13"/>
    <w:rsid w:val="00E85691"/>
    <w:rsid w:val="00E8777F"/>
    <w:rsid w:val="00E92CD8"/>
    <w:rsid w:val="00E93703"/>
    <w:rsid w:val="00E93B25"/>
    <w:rsid w:val="00E93F9B"/>
    <w:rsid w:val="00E94927"/>
    <w:rsid w:val="00E95545"/>
    <w:rsid w:val="00E96373"/>
    <w:rsid w:val="00E979FF"/>
    <w:rsid w:val="00E97E17"/>
    <w:rsid w:val="00E97E4F"/>
    <w:rsid w:val="00EA0824"/>
    <w:rsid w:val="00EA0AC5"/>
    <w:rsid w:val="00EA0EF7"/>
    <w:rsid w:val="00EA1076"/>
    <w:rsid w:val="00EA1220"/>
    <w:rsid w:val="00EA1EEF"/>
    <w:rsid w:val="00EA2544"/>
    <w:rsid w:val="00EA2F62"/>
    <w:rsid w:val="00EA3131"/>
    <w:rsid w:val="00EA3389"/>
    <w:rsid w:val="00EA4286"/>
    <w:rsid w:val="00EA581E"/>
    <w:rsid w:val="00EA5B12"/>
    <w:rsid w:val="00EA5FD5"/>
    <w:rsid w:val="00EA6999"/>
    <w:rsid w:val="00EA7169"/>
    <w:rsid w:val="00EA7A13"/>
    <w:rsid w:val="00EB03D3"/>
    <w:rsid w:val="00EB089E"/>
    <w:rsid w:val="00EB1390"/>
    <w:rsid w:val="00EB13A9"/>
    <w:rsid w:val="00EB1720"/>
    <w:rsid w:val="00EB1983"/>
    <w:rsid w:val="00EB3860"/>
    <w:rsid w:val="00EB437E"/>
    <w:rsid w:val="00EB4B35"/>
    <w:rsid w:val="00EB511E"/>
    <w:rsid w:val="00EB5D30"/>
    <w:rsid w:val="00EB630E"/>
    <w:rsid w:val="00EB7E41"/>
    <w:rsid w:val="00EC0BEC"/>
    <w:rsid w:val="00EC1490"/>
    <w:rsid w:val="00EC18DA"/>
    <w:rsid w:val="00EC2FC3"/>
    <w:rsid w:val="00EC41B2"/>
    <w:rsid w:val="00EC4319"/>
    <w:rsid w:val="00EC453C"/>
    <w:rsid w:val="00EC460C"/>
    <w:rsid w:val="00EC4B64"/>
    <w:rsid w:val="00EC5299"/>
    <w:rsid w:val="00EC52B9"/>
    <w:rsid w:val="00EC5589"/>
    <w:rsid w:val="00EC6735"/>
    <w:rsid w:val="00EC6FE1"/>
    <w:rsid w:val="00EC70B1"/>
    <w:rsid w:val="00EC7115"/>
    <w:rsid w:val="00EC72DA"/>
    <w:rsid w:val="00EC7503"/>
    <w:rsid w:val="00ED0FE3"/>
    <w:rsid w:val="00ED1AF7"/>
    <w:rsid w:val="00ED207D"/>
    <w:rsid w:val="00ED2A60"/>
    <w:rsid w:val="00ED2A82"/>
    <w:rsid w:val="00ED2E48"/>
    <w:rsid w:val="00ED37DC"/>
    <w:rsid w:val="00ED3CD9"/>
    <w:rsid w:val="00ED4E80"/>
    <w:rsid w:val="00ED4ECA"/>
    <w:rsid w:val="00ED54A7"/>
    <w:rsid w:val="00ED65A8"/>
    <w:rsid w:val="00ED68D6"/>
    <w:rsid w:val="00ED6CD5"/>
    <w:rsid w:val="00ED6E00"/>
    <w:rsid w:val="00ED6F71"/>
    <w:rsid w:val="00ED703A"/>
    <w:rsid w:val="00ED7758"/>
    <w:rsid w:val="00EE00F0"/>
    <w:rsid w:val="00EE06A7"/>
    <w:rsid w:val="00EE1217"/>
    <w:rsid w:val="00EE2D72"/>
    <w:rsid w:val="00EE3E77"/>
    <w:rsid w:val="00EE4F4B"/>
    <w:rsid w:val="00EE5048"/>
    <w:rsid w:val="00EE56FF"/>
    <w:rsid w:val="00EE6AE0"/>
    <w:rsid w:val="00EF03CA"/>
    <w:rsid w:val="00EF0433"/>
    <w:rsid w:val="00EF07FA"/>
    <w:rsid w:val="00EF1F91"/>
    <w:rsid w:val="00EF261F"/>
    <w:rsid w:val="00EF4109"/>
    <w:rsid w:val="00EF4D5C"/>
    <w:rsid w:val="00EF5316"/>
    <w:rsid w:val="00EF532E"/>
    <w:rsid w:val="00EF5750"/>
    <w:rsid w:val="00EF5D38"/>
    <w:rsid w:val="00EF6C3F"/>
    <w:rsid w:val="00EF724F"/>
    <w:rsid w:val="00F0078E"/>
    <w:rsid w:val="00F007A7"/>
    <w:rsid w:val="00F0082F"/>
    <w:rsid w:val="00F00E42"/>
    <w:rsid w:val="00F010EE"/>
    <w:rsid w:val="00F021F1"/>
    <w:rsid w:val="00F032C9"/>
    <w:rsid w:val="00F041FE"/>
    <w:rsid w:val="00F05583"/>
    <w:rsid w:val="00F055E7"/>
    <w:rsid w:val="00F06C97"/>
    <w:rsid w:val="00F07078"/>
    <w:rsid w:val="00F07555"/>
    <w:rsid w:val="00F10258"/>
    <w:rsid w:val="00F102B4"/>
    <w:rsid w:val="00F119EF"/>
    <w:rsid w:val="00F12082"/>
    <w:rsid w:val="00F120CE"/>
    <w:rsid w:val="00F125A3"/>
    <w:rsid w:val="00F12A85"/>
    <w:rsid w:val="00F13947"/>
    <w:rsid w:val="00F13EF0"/>
    <w:rsid w:val="00F14A27"/>
    <w:rsid w:val="00F14EAD"/>
    <w:rsid w:val="00F15051"/>
    <w:rsid w:val="00F158A6"/>
    <w:rsid w:val="00F16408"/>
    <w:rsid w:val="00F16873"/>
    <w:rsid w:val="00F16B95"/>
    <w:rsid w:val="00F21B9E"/>
    <w:rsid w:val="00F2338C"/>
    <w:rsid w:val="00F23677"/>
    <w:rsid w:val="00F24C1A"/>
    <w:rsid w:val="00F267B8"/>
    <w:rsid w:val="00F2697A"/>
    <w:rsid w:val="00F26A70"/>
    <w:rsid w:val="00F27898"/>
    <w:rsid w:val="00F27975"/>
    <w:rsid w:val="00F27A39"/>
    <w:rsid w:val="00F301A0"/>
    <w:rsid w:val="00F304AA"/>
    <w:rsid w:val="00F3070C"/>
    <w:rsid w:val="00F324A9"/>
    <w:rsid w:val="00F340C1"/>
    <w:rsid w:val="00F34935"/>
    <w:rsid w:val="00F34EBE"/>
    <w:rsid w:val="00F35947"/>
    <w:rsid w:val="00F35D4E"/>
    <w:rsid w:val="00F3658E"/>
    <w:rsid w:val="00F42B52"/>
    <w:rsid w:val="00F42D2A"/>
    <w:rsid w:val="00F43CAB"/>
    <w:rsid w:val="00F4458E"/>
    <w:rsid w:val="00F4463C"/>
    <w:rsid w:val="00F452EF"/>
    <w:rsid w:val="00F45553"/>
    <w:rsid w:val="00F45E57"/>
    <w:rsid w:val="00F46F0B"/>
    <w:rsid w:val="00F46F93"/>
    <w:rsid w:val="00F47D7C"/>
    <w:rsid w:val="00F50B98"/>
    <w:rsid w:val="00F50BDC"/>
    <w:rsid w:val="00F50CD3"/>
    <w:rsid w:val="00F513D6"/>
    <w:rsid w:val="00F517A4"/>
    <w:rsid w:val="00F51933"/>
    <w:rsid w:val="00F527CC"/>
    <w:rsid w:val="00F55B71"/>
    <w:rsid w:val="00F561D7"/>
    <w:rsid w:val="00F562BF"/>
    <w:rsid w:val="00F562F1"/>
    <w:rsid w:val="00F5794E"/>
    <w:rsid w:val="00F57D81"/>
    <w:rsid w:val="00F61159"/>
    <w:rsid w:val="00F61289"/>
    <w:rsid w:val="00F6159B"/>
    <w:rsid w:val="00F61B2D"/>
    <w:rsid w:val="00F622A7"/>
    <w:rsid w:val="00F62B3A"/>
    <w:rsid w:val="00F62E56"/>
    <w:rsid w:val="00F63D5D"/>
    <w:rsid w:val="00F6490F"/>
    <w:rsid w:val="00F6574F"/>
    <w:rsid w:val="00F65A05"/>
    <w:rsid w:val="00F66F94"/>
    <w:rsid w:val="00F67482"/>
    <w:rsid w:val="00F67E2F"/>
    <w:rsid w:val="00F706C6"/>
    <w:rsid w:val="00F70DEF"/>
    <w:rsid w:val="00F717CC"/>
    <w:rsid w:val="00F722B8"/>
    <w:rsid w:val="00F7230D"/>
    <w:rsid w:val="00F72623"/>
    <w:rsid w:val="00F72D89"/>
    <w:rsid w:val="00F746A5"/>
    <w:rsid w:val="00F76348"/>
    <w:rsid w:val="00F7668B"/>
    <w:rsid w:val="00F76BA2"/>
    <w:rsid w:val="00F80601"/>
    <w:rsid w:val="00F81AD1"/>
    <w:rsid w:val="00F8228B"/>
    <w:rsid w:val="00F82727"/>
    <w:rsid w:val="00F83251"/>
    <w:rsid w:val="00F8365A"/>
    <w:rsid w:val="00F84C0B"/>
    <w:rsid w:val="00F858DF"/>
    <w:rsid w:val="00F8727F"/>
    <w:rsid w:val="00F874F5"/>
    <w:rsid w:val="00F91CD1"/>
    <w:rsid w:val="00F928F8"/>
    <w:rsid w:val="00F93208"/>
    <w:rsid w:val="00F93D5B"/>
    <w:rsid w:val="00F948C7"/>
    <w:rsid w:val="00F9505B"/>
    <w:rsid w:val="00F95CCA"/>
    <w:rsid w:val="00F95CF8"/>
    <w:rsid w:val="00F96DA8"/>
    <w:rsid w:val="00F9707C"/>
    <w:rsid w:val="00F974DF"/>
    <w:rsid w:val="00F9793A"/>
    <w:rsid w:val="00F97B8C"/>
    <w:rsid w:val="00FA0F6E"/>
    <w:rsid w:val="00FA1492"/>
    <w:rsid w:val="00FA190D"/>
    <w:rsid w:val="00FA4C8B"/>
    <w:rsid w:val="00FA636B"/>
    <w:rsid w:val="00FA6428"/>
    <w:rsid w:val="00FB0829"/>
    <w:rsid w:val="00FB1451"/>
    <w:rsid w:val="00FB1859"/>
    <w:rsid w:val="00FB1936"/>
    <w:rsid w:val="00FB19DA"/>
    <w:rsid w:val="00FB2A9C"/>
    <w:rsid w:val="00FB2C95"/>
    <w:rsid w:val="00FB2C98"/>
    <w:rsid w:val="00FB3BD2"/>
    <w:rsid w:val="00FB47B8"/>
    <w:rsid w:val="00FB663A"/>
    <w:rsid w:val="00FB773A"/>
    <w:rsid w:val="00FB7CA4"/>
    <w:rsid w:val="00FB7E1B"/>
    <w:rsid w:val="00FC0A20"/>
    <w:rsid w:val="00FC1663"/>
    <w:rsid w:val="00FC1D84"/>
    <w:rsid w:val="00FC1E9E"/>
    <w:rsid w:val="00FC44AA"/>
    <w:rsid w:val="00FC4E94"/>
    <w:rsid w:val="00FC67DA"/>
    <w:rsid w:val="00FC6EEC"/>
    <w:rsid w:val="00FC7DA9"/>
    <w:rsid w:val="00FC7FD4"/>
    <w:rsid w:val="00FD0202"/>
    <w:rsid w:val="00FD0608"/>
    <w:rsid w:val="00FD0C6B"/>
    <w:rsid w:val="00FD1A88"/>
    <w:rsid w:val="00FD2E75"/>
    <w:rsid w:val="00FD3856"/>
    <w:rsid w:val="00FD4660"/>
    <w:rsid w:val="00FD53BA"/>
    <w:rsid w:val="00FD57AA"/>
    <w:rsid w:val="00FD61A5"/>
    <w:rsid w:val="00FD63AA"/>
    <w:rsid w:val="00FD6834"/>
    <w:rsid w:val="00FD7B48"/>
    <w:rsid w:val="00FE0BA8"/>
    <w:rsid w:val="00FE1466"/>
    <w:rsid w:val="00FE1B44"/>
    <w:rsid w:val="00FE3408"/>
    <w:rsid w:val="00FE398B"/>
    <w:rsid w:val="00FE3DB1"/>
    <w:rsid w:val="00FE40D8"/>
    <w:rsid w:val="00FE7A37"/>
    <w:rsid w:val="00FF19B6"/>
    <w:rsid w:val="00FF1A76"/>
    <w:rsid w:val="00FF27F4"/>
    <w:rsid w:val="00FF2B79"/>
    <w:rsid w:val="00FF2BF6"/>
    <w:rsid w:val="00FF2CEA"/>
    <w:rsid w:val="00FF485D"/>
    <w:rsid w:val="00FF4903"/>
    <w:rsid w:val="00FF57B1"/>
    <w:rsid w:val="00FF5AB4"/>
    <w:rsid w:val="00FF71D1"/>
    <w:rsid w:val="00FF7F9C"/>
    <w:rsid w:val="0ED28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B97F43"/>
  <w15:chartTrackingRefBased/>
  <w15:docId w15:val="{D3646EF7-802A-4FF8-808C-E3E13DB8F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AE0"/>
  </w:style>
  <w:style w:type="paragraph" w:styleId="Heading1">
    <w:name w:val="heading 1"/>
    <w:basedOn w:val="Normal"/>
    <w:next w:val="Normal"/>
    <w:link w:val="Heading1Char"/>
    <w:uiPriority w:val="9"/>
    <w:qFormat/>
    <w:rsid w:val="00EE6A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AE0"/>
    <w:pPr>
      <w:keepNext/>
      <w:keepLines/>
      <w:numPr>
        <w:numId w:val="44"/>
      </w:numPr>
      <w:spacing w:before="40" w:after="0"/>
      <w:outlineLvl w:val="1"/>
    </w:pPr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AE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AE0"/>
    <w:pPr>
      <w:ind w:left="720"/>
      <w:contextualSpacing/>
    </w:pPr>
  </w:style>
  <w:style w:type="table" w:styleId="TableGrid">
    <w:name w:val="Table Grid"/>
    <w:basedOn w:val="TableNormal"/>
    <w:uiPriority w:val="39"/>
    <w:rsid w:val="00EE6A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E6A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6A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6A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6A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6AE0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E6AE0"/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E6AE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E6A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E6A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AE0"/>
  </w:style>
  <w:style w:type="paragraph" w:styleId="Footer">
    <w:name w:val="footer"/>
    <w:basedOn w:val="Normal"/>
    <w:link w:val="FooterChar"/>
    <w:uiPriority w:val="99"/>
    <w:unhideWhenUsed/>
    <w:rsid w:val="00EE6A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AE0"/>
  </w:style>
  <w:style w:type="paragraph" w:customStyle="1" w:styleId="ColorfulList-Accent11">
    <w:name w:val="Colorful List - Accent 11"/>
    <w:basedOn w:val="Normal"/>
    <w:uiPriority w:val="34"/>
    <w:qFormat/>
    <w:rsid w:val="00EE6AE0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EE6AE0"/>
    <w:rPr>
      <w:color w:val="0000FF"/>
      <w:u w:val="single"/>
    </w:rPr>
  </w:style>
  <w:style w:type="character" w:customStyle="1" w:styleId="thread-794256141430355394920375">
    <w:name w:val="thread-794256141430355394920375"/>
    <w:basedOn w:val="DefaultParagraphFont"/>
    <w:rsid w:val="00EE6AE0"/>
  </w:style>
  <w:style w:type="character" w:customStyle="1" w:styleId="highlight">
    <w:name w:val="highlight"/>
    <w:basedOn w:val="DefaultParagraphFont"/>
    <w:rsid w:val="00EE6AE0"/>
  </w:style>
  <w:style w:type="paragraph" w:styleId="FootnoteText">
    <w:name w:val="footnote text"/>
    <w:basedOn w:val="Normal"/>
    <w:link w:val="FootnoteTextChar"/>
    <w:uiPriority w:val="99"/>
    <w:unhideWhenUsed/>
    <w:rsid w:val="00EE6AE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6AE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6AE0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EE6AE0"/>
    <w:pPr>
      <w:spacing w:after="0" w:line="240" w:lineRule="auto"/>
      <w:contextualSpacing/>
    </w:pPr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E6AE0"/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normaltextrun">
    <w:name w:val="normaltextrun"/>
    <w:basedOn w:val="DefaultParagraphFont"/>
    <w:rsid w:val="00EE6AE0"/>
  </w:style>
  <w:style w:type="character" w:customStyle="1" w:styleId="eop">
    <w:name w:val="eop"/>
    <w:basedOn w:val="DefaultParagraphFont"/>
    <w:rsid w:val="00EE6AE0"/>
  </w:style>
  <w:style w:type="paragraph" w:customStyle="1" w:styleId="paragraph">
    <w:name w:val="paragraph"/>
    <w:basedOn w:val="Normal"/>
    <w:rsid w:val="00EE6A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styleId="UnresolvedMention">
    <w:name w:val="Unresolved Mention"/>
    <w:basedOn w:val="DefaultParagraphFont"/>
    <w:uiPriority w:val="99"/>
    <w:unhideWhenUsed/>
    <w:rsid w:val="00EE6AE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E6AE0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4D1A7A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EE6AE0"/>
    <w:pPr>
      <w:numPr>
        <w:ilvl w:val="1"/>
      </w:numPr>
    </w:pPr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E6AE0"/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styleId="SubtleEmphasis">
    <w:name w:val="Subtle Emphasis"/>
    <w:basedOn w:val="DefaultParagraphFont"/>
    <w:uiPriority w:val="19"/>
    <w:qFormat/>
    <w:rsid w:val="00EE6AE0"/>
    <w:rPr>
      <w:color w:val="595959" w:themeColor="text1" w:themeTint="A6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C8849E06F1409EF87C5F5511C132" ma:contentTypeVersion="17" ma:contentTypeDescription="Create a new document." ma:contentTypeScope="" ma:versionID="aa0ead22fb48fdd756650b0d3c0c51b1">
  <xsd:schema xmlns:xsd="http://www.w3.org/2001/XMLSchema" xmlns:xs="http://www.w3.org/2001/XMLSchema" xmlns:p="http://schemas.microsoft.com/office/2006/metadata/properties" xmlns:ns2="583c3f24-dce5-44dc-9f2e-a4ac0049dc65" xmlns:ns3="9e035562-dcca-4593-84ac-bd84c5205422" targetNamespace="http://schemas.microsoft.com/office/2006/metadata/properties" ma:root="true" ma:fieldsID="0fc3f891b3835b9785166ad57ed5dd6c" ns2:_="" ns3:_="">
    <xsd:import namespace="583c3f24-dce5-44dc-9f2e-a4ac0049dc65"/>
    <xsd:import namespace="9e035562-dcca-4593-84ac-bd84c5205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c3f24-dce5-44dc-9f2e-a4ac0049d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b48b10-db16-4216-a9af-9762e172f3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35562-dcca-4593-84ac-bd84c52054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91c832a-9c06-4a49-841b-6ed364a03f6d}" ma:internalName="TaxCatchAll" ma:showField="CatchAllData" ma:web="9e035562-dcca-4593-84ac-bd84c52054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3c3f24-dce5-44dc-9f2e-a4ac0049dc65">
      <Terms xmlns="http://schemas.microsoft.com/office/infopath/2007/PartnerControls"/>
    </lcf76f155ced4ddcb4097134ff3c332f>
    <TaxCatchAll xmlns="9e035562-dcca-4593-84ac-bd84c520542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8674A1-C8AF-426C-8579-3C50986BB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3c3f24-dce5-44dc-9f2e-a4ac0049dc65"/>
    <ds:schemaRef ds:uri="9e035562-dcca-4593-84ac-bd84c5205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1A4116-121A-4977-B85B-62E7DD902966}">
  <ds:schemaRefs>
    <ds:schemaRef ds:uri="http://schemas.microsoft.com/office/2006/metadata/properties"/>
    <ds:schemaRef ds:uri="http://schemas.microsoft.com/office/infopath/2007/PartnerControls"/>
    <ds:schemaRef ds:uri="583c3f24-dce5-44dc-9f2e-a4ac0049dc65"/>
    <ds:schemaRef ds:uri="9e035562-dcca-4593-84ac-bd84c5205422"/>
  </ds:schemaRefs>
</ds:datastoreItem>
</file>

<file path=customXml/itemProps3.xml><?xml version="1.0" encoding="utf-8"?>
<ds:datastoreItem xmlns:ds="http://schemas.openxmlformats.org/officeDocument/2006/customXml" ds:itemID="{652F3818-352A-473B-BC6E-6BAA13D33D8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631F4F-998B-44C1-A3D7-B27290649E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259</Words>
  <Characters>1374</Characters>
  <Application>Microsoft Office Word</Application>
  <DocSecurity>0</DocSecurity>
  <Lines>11</Lines>
  <Paragraphs>3</Paragraphs>
  <ScaleCrop>false</ScaleCrop>
  <Company/>
  <LinksUpToDate>false</LinksUpToDate>
  <CharactersWithSpaces>1630</CharactersWithSpaces>
  <SharedDoc>false</SharedDoc>
  <HLinks>
    <vt:vector size="24" baseType="variant">
      <vt:variant>
        <vt:i4>8323135</vt:i4>
      </vt:variant>
      <vt:variant>
        <vt:i4>6</vt:i4>
      </vt:variant>
      <vt:variant>
        <vt:i4>0</vt:i4>
      </vt:variant>
      <vt:variant>
        <vt:i4>5</vt:i4>
      </vt:variant>
      <vt:variant>
        <vt:lpwstr>https://www.fao.org/resilience/resources/resources-detail/en/c/419024/</vt:lpwstr>
      </vt:variant>
      <vt:variant>
        <vt:lpwstr/>
      </vt:variant>
      <vt:variant>
        <vt:i4>8126501</vt:i4>
      </vt:variant>
      <vt:variant>
        <vt:i4>3</vt:i4>
      </vt:variant>
      <vt:variant>
        <vt:i4>0</vt:i4>
      </vt:variant>
      <vt:variant>
        <vt:i4>5</vt:i4>
      </vt:variant>
      <vt:variant>
        <vt:lpwstr>https://weseedchange.org/ssaap/</vt:lpwstr>
      </vt:variant>
      <vt:variant>
        <vt:lpwstr/>
      </vt:variant>
      <vt:variant>
        <vt:i4>6553699</vt:i4>
      </vt:variant>
      <vt:variant>
        <vt:i4>0</vt:i4>
      </vt:variant>
      <vt:variant>
        <vt:i4>0</vt:i4>
      </vt:variant>
      <vt:variant>
        <vt:i4>5</vt:i4>
      </vt:variant>
      <vt:variant>
        <vt:lpwstr>https://seedsystem.org/assessments-and-e-learning-course/seed-system-security-assessment/focus-groups/</vt:lpwstr>
      </vt:variant>
      <vt:variant>
        <vt:lpwstr/>
      </vt:variant>
      <vt:variant>
        <vt:i4>2818135</vt:i4>
      </vt:variant>
      <vt:variant>
        <vt:i4>0</vt:i4>
      </vt:variant>
      <vt:variant>
        <vt:i4>0</vt:i4>
      </vt:variant>
      <vt:variant>
        <vt:i4>5</vt:i4>
      </vt:variant>
      <vt:variant>
        <vt:lpwstr>mailto:teshome.mulesa@nmbu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aule Dalle</dc:creator>
  <cp:keywords/>
  <dc:description/>
  <cp:lastModifiedBy>Sarah Paule Dalle</cp:lastModifiedBy>
  <cp:revision>93</cp:revision>
  <dcterms:created xsi:type="dcterms:W3CDTF">2022-12-16T10:31:00Z</dcterms:created>
  <dcterms:modified xsi:type="dcterms:W3CDTF">2023-11-07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etDate">
    <vt:lpwstr>2022-04-20T09:20:58Z</vt:lpwstr>
  </property>
  <property fmtid="{D5CDD505-2E9C-101B-9397-08002B2CF9AE}" pid="4" name="MSIP_Label_d0484126-3486-41a9-802e-7f1e2277276c_Method">
    <vt:lpwstr>Standard</vt:lpwstr>
  </property>
  <property fmtid="{D5CDD505-2E9C-101B-9397-08002B2CF9AE}" pid="5" name="MSIP_Label_d0484126-3486-41a9-802e-7f1e2277276c_Name">
    <vt:lpwstr>d0484126-3486-41a9-802e-7f1e2277276c</vt:lpwstr>
  </property>
  <property fmtid="{D5CDD505-2E9C-101B-9397-08002B2CF9AE}" pid="6" name="MSIP_Label_d0484126-3486-41a9-802e-7f1e2277276c_SiteId">
    <vt:lpwstr>eec01f8e-737f-43e3-9ed5-f8a59913bd82</vt:lpwstr>
  </property>
  <property fmtid="{D5CDD505-2E9C-101B-9397-08002B2CF9AE}" pid="7" name="MSIP_Label_d0484126-3486-41a9-802e-7f1e2277276c_ActionId">
    <vt:lpwstr>088d865e-11b9-458d-9cde-f6d8b86fcd75</vt:lpwstr>
  </property>
  <property fmtid="{D5CDD505-2E9C-101B-9397-08002B2CF9AE}" pid="8" name="MSIP_Label_d0484126-3486-41a9-802e-7f1e2277276c_ContentBits">
    <vt:lpwstr>0</vt:lpwstr>
  </property>
  <property fmtid="{D5CDD505-2E9C-101B-9397-08002B2CF9AE}" pid="9" name="ContentTypeId">
    <vt:lpwstr>0x010100ED93C8849E06F1409EF87C5F5511C132</vt:lpwstr>
  </property>
  <property fmtid="{D5CDD505-2E9C-101B-9397-08002B2CF9AE}" pid="10" name="MediaServiceImageTags">
    <vt:lpwstr/>
  </property>
  <property fmtid="{D5CDD505-2E9C-101B-9397-08002B2CF9AE}" pid="11" name="GrammarlyDocumentId">
    <vt:lpwstr>d036d92e806d426e1608aaa9fe0cfa6ed60acbe19f91e87b290e6c7f4591ac45</vt:lpwstr>
  </property>
</Properties>
</file>